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177B3D21" w:rsidR="0062700E" w:rsidRDefault="00C75ADC" w:rsidP="00C75ADC">
      <w:pPr>
        <w:jc w:val="cente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5FDBBA4" w:rsidR="001949BD" w:rsidRPr="004A1924" w:rsidRDefault="00C75ADC" w:rsidP="001949BD">
      <w:pPr>
        <w:jc w:val="center"/>
        <w:rPr>
          <w:rFonts w:cs="Arial"/>
        </w:rPr>
      </w:pPr>
      <w:r w:rsidRPr="00C75ADC">
        <w:rPr>
          <w:rFonts w:cs="Arial"/>
        </w:rPr>
        <w:t xml:space="preserve">A THESIS </w:t>
      </w:r>
      <w:r w:rsidR="001949BD" w:rsidRPr="004A1924">
        <w:rPr>
          <w:rFonts w:cs="Arial"/>
        </w:rPr>
        <w:t>PRESENTED TO THE GRADUATE SCHOOL</w:t>
      </w:r>
      <w:r w:rsidR="001949BD" w:rsidRPr="004A1924">
        <w:rPr>
          <w:rFonts w:cs="Arial"/>
        </w:rPr>
        <w:br/>
        <w:t>OF THE UNIVERSITY OF FLORIDA IN PARTIAL FULFILLMENT</w:t>
      </w:r>
      <w:r w:rsidR="001949BD" w:rsidRPr="004A1924">
        <w:rPr>
          <w:rFonts w:cs="Arial"/>
        </w:rPr>
        <w:br/>
        <w:t>OF THE REQUIREMENTS FOR THE DEGREE OF</w:t>
      </w:r>
      <w:r w:rsidR="001949BD"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r w:rsidRPr="004A1924">
        <w:rPr>
          <w:rFonts w:cs="Arial"/>
        </w:rPr>
        <w:t>UNIVERSITY OF FLORIDA</w:t>
      </w:r>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4B75AEFD"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75509836"/>
      <w:r w:rsidRPr="004A1924">
        <w:lastRenderedPageBreak/>
        <w:t>ACKNOWLEDGMENTS</w:t>
      </w:r>
      <w:bookmarkEnd w:id="2"/>
      <w:bookmarkEnd w:id="3"/>
    </w:p>
    <w:p w14:paraId="33AB70AD" w14:textId="07F7C025"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w:t>
      </w:r>
      <w:proofErr w:type="spellStart"/>
      <w:r w:rsidR="00D7755C">
        <w:t>Mossa</w:t>
      </w:r>
      <w:proofErr w:type="spellEnd"/>
      <w:r w:rsidR="00D7755C">
        <w:t xml:space="preserve">,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proofErr w:type="spellStart"/>
      <w:r w:rsidR="00D7755C" w:rsidRPr="007F2A7C">
        <w:t>Aufmuth</w:t>
      </w:r>
      <w:proofErr w:type="spellEnd"/>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7548C2">
        <w:t>,</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observed</w:t>
      </w:r>
      <w:r w:rsidR="007548C2">
        <w:t>,</w:t>
      </w:r>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7BC1D5EE" w14:textId="74A70CC4" w:rsidR="00DF2AE0" w:rsidRDefault="003631F0">
      <w:pPr>
        <w:pStyle w:val="TOC1"/>
        <w:rPr>
          <w:rFonts w:asciiTheme="minorHAnsi" w:eastAsiaTheme="minorEastAsia" w:hAnsiTheme="minorHAnsi" w:cstheme="minorBidi"/>
          <w:noProof/>
          <w:color w:val="auto"/>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75509836" w:history="1">
        <w:r w:rsidR="00DF2AE0" w:rsidRPr="007360FC">
          <w:rPr>
            <w:rStyle w:val="Hyperlink"/>
            <w:noProof/>
          </w:rPr>
          <w:t>ACKNOWLEDGMENTS</w:t>
        </w:r>
        <w:r w:rsidR="00DF2AE0">
          <w:rPr>
            <w:noProof/>
            <w:webHidden/>
          </w:rPr>
          <w:tab/>
        </w:r>
        <w:r w:rsidR="00DF2AE0">
          <w:rPr>
            <w:noProof/>
            <w:webHidden/>
          </w:rPr>
          <w:fldChar w:fldCharType="begin"/>
        </w:r>
        <w:r w:rsidR="00DF2AE0">
          <w:rPr>
            <w:noProof/>
            <w:webHidden/>
          </w:rPr>
          <w:instrText xml:space="preserve"> PAGEREF _Toc75509836 \h </w:instrText>
        </w:r>
        <w:r w:rsidR="00DF2AE0">
          <w:rPr>
            <w:noProof/>
            <w:webHidden/>
          </w:rPr>
        </w:r>
        <w:r w:rsidR="00DF2AE0">
          <w:rPr>
            <w:noProof/>
            <w:webHidden/>
          </w:rPr>
          <w:fldChar w:fldCharType="separate"/>
        </w:r>
        <w:r w:rsidR="00DF2AE0">
          <w:rPr>
            <w:noProof/>
            <w:webHidden/>
          </w:rPr>
          <w:t>4</w:t>
        </w:r>
        <w:r w:rsidR="00DF2AE0">
          <w:rPr>
            <w:noProof/>
            <w:webHidden/>
          </w:rPr>
          <w:fldChar w:fldCharType="end"/>
        </w:r>
      </w:hyperlink>
    </w:p>
    <w:p w14:paraId="563905E5" w14:textId="104E4934" w:rsidR="00DF2AE0" w:rsidRDefault="00DF2AE0">
      <w:pPr>
        <w:pStyle w:val="TOC1"/>
        <w:rPr>
          <w:rFonts w:asciiTheme="minorHAnsi" w:eastAsiaTheme="minorEastAsia" w:hAnsiTheme="minorHAnsi" w:cstheme="minorBidi"/>
          <w:noProof/>
          <w:color w:val="auto"/>
        </w:rPr>
      </w:pPr>
      <w:hyperlink w:anchor="_Toc75509837" w:history="1">
        <w:r w:rsidRPr="007360FC">
          <w:rPr>
            <w:rStyle w:val="Hyperlink"/>
            <w:rFonts w:cs="Arial"/>
            <w:noProof/>
          </w:rPr>
          <w:t>LIST OF TABLES</w:t>
        </w:r>
        <w:r>
          <w:rPr>
            <w:noProof/>
            <w:webHidden/>
          </w:rPr>
          <w:tab/>
        </w:r>
        <w:r>
          <w:rPr>
            <w:noProof/>
            <w:webHidden/>
          </w:rPr>
          <w:fldChar w:fldCharType="begin"/>
        </w:r>
        <w:r>
          <w:rPr>
            <w:noProof/>
            <w:webHidden/>
          </w:rPr>
          <w:instrText xml:space="preserve"> PAGEREF _Toc75509837 \h </w:instrText>
        </w:r>
        <w:r>
          <w:rPr>
            <w:noProof/>
            <w:webHidden/>
          </w:rPr>
        </w:r>
        <w:r>
          <w:rPr>
            <w:noProof/>
            <w:webHidden/>
          </w:rPr>
          <w:fldChar w:fldCharType="separate"/>
        </w:r>
        <w:r>
          <w:rPr>
            <w:noProof/>
            <w:webHidden/>
          </w:rPr>
          <w:t>7</w:t>
        </w:r>
        <w:r>
          <w:rPr>
            <w:noProof/>
            <w:webHidden/>
          </w:rPr>
          <w:fldChar w:fldCharType="end"/>
        </w:r>
      </w:hyperlink>
    </w:p>
    <w:p w14:paraId="64A3F489" w14:textId="0C002DF7" w:rsidR="00DF2AE0" w:rsidRDefault="00DF2AE0">
      <w:pPr>
        <w:pStyle w:val="TOC1"/>
        <w:rPr>
          <w:rFonts w:asciiTheme="minorHAnsi" w:eastAsiaTheme="minorEastAsia" w:hAnsiTheme="minorHAnsi" w:cstheme="minorBidi"/>
          <w:noProof/>
          <w:color w:val="auto"/>
        </w:rPr>
      </w:pPr>
      <w:hyperlink w:anchor="_Toc75509838" w:history="1">
        <w:r w:rsidRPr="007360FC">
          <w:rPr>
            <w:rStyle w:val="Hyperlink"/>
            <w:rFonts w:cs="Arial"/>
            <w:noProof/>
          </w:rPr>
          <w:t>LIST OF FIGURES</w:t>
        </w:r>
        <w:r>
          <w:rPr>
            <w:noProof/>
            <w:webHidden/>
          </w:rPr>
          <w:tab/>
        </w:r>
        <w:r>
          <w:rPr>
            <w:noProof/>
            <w:webHidden/>
          </w:rPr>
          <w:fldChar w:fldCharType="begin"/>
        </w:r>
        <w:r>
          <w:rPr>
            <w:noProof/>
            <w:webHidden/>
          </w:rPr>
          <w:instrText xml:space="preserve"> PAGEREF _Toc75509838 \h </w:instrText>
        </w:r>
        <w:r>
          <w:rPr>
            <w:noProof/>
            <w:webHidden/>
          </w:rPr>
        </w:r>
        <w:r>
          <w:rPr>
            <w:noProof/>
            <w:webHidden/>
          </w:rPr>
          <w:fldChar w:fldCharType="separate"/>
        </w:r>
        <w:r>
          <w:rPr>
            <w:noProof/>
            <w:webHidden/>
          </w:rPr>
          <w:t>8</w:t>
        </w:r>
        <w:r>
          <w:rPr>
            <w:noProof/>
            <w:webHidden/>
          </w:rPr>
          <w:fldChar w:fldCharType="end"/>
        </w:r>
      </w:hyperlink>
    </w:p>
    <w:p w14:paraId="00E91D84" w14:textId="2F11F95F" w:rsidR="00DF2AE0" w:rsidRDefault="00DF2AE0">
      <w:pPr>
        <w:pStyle w:val="TOC1"/>
        <w:rPr>
          <w:rFonts w:asciiTheme="minorHAnsi" w:eastAsiaTheme="minorEastAsia" w:hAnsiTheme="minorHAnsi" w:cstheme="minorBidi"/>
          <w:noProof/>
          <w:color w:val="auto"/>
        </w:rPr>
      </w:pPr>
      <w:hyperlink w:anchor="_Toc75509839" w:history="1">
        <w:r w:rsidRPr="007360FC">
          <w:rPr>
            <w:rStyle w:val="Hyperlink"/>
            <w:rFonts w:cs="Arial"/>
            <w:noProof/>
          </w:rPr>
          <w:t>LIST OF ABBREVIATIONS</w:t>
        </w:r>
        <w:r>
          <w:rPr>
            <w:noProof/>
            <w:webHidden/>
          </w:rPr>
          <w:tab/>
        </w:r>
        <w:r>
          <w:rPr>
            <w:noProof/>
            <w:webHidden/>
          </w:rPr>
          <w:fldChar w:fldCharType="begin"/>
        </w:r>
        <w:r>
          <w:rPr>
            <w:noProof/>
            <w:webHidden/>
          </w:rPr>
          <w:instrText xml:space="preserve"> PAGEREF _Toc75509839 \h </w:instrText>
        </w:r>
        <w:r>
          <w:rPr>
            <w:noProof/>
            <w:webHidden/>
          </w:rPr>
        </w:r>
        <w:r>
          <w:rPr>
            <w:noProof/>
            <w:webHidden/>
          </w:rPr>
          <w:fldChar w:fldCharType="separate"/>
        </w:r>
        <w:r>
          <w:rPr>
            <w:noProof/>
            <w:webHidden/>
          </w:rPr>
          <w:t>10</w:t>
        </w:r>
        <w:r>
          <w:rPr>
            <w:noProof/>
            <w:webHidden/>
          </w:rPr>
          <w:fldChar w:fldCharType="end"/>
        </w:r>
      </w:hyperlink>
    </w:p>
    <w:p w14:paraId="0A1DFA18" w14:textId="5A3477A9" w:rsidR="00DF2AE0" w:rsidRDefault="00DF2AE0">
      <w:pPr>
        <w:pStyle w:val="TOC1"/>
        <w:rPr>
          <w:rStyle w:val="Hyperlink"/>
          <w:noProof/>
        </w:rPr>
      </w:pPr>
      <w:hyperlink w:anchor="_Toc75509840" w:history="1">
        <w:r w:rsidRPr="007360FC">
          <w:rPr>
            <w:rStyle w:val="Hyperlink"/>
            <w:noProof/>
          </w:rPr>
          <w:t>ABSTRACT</w:t>
        </w:r>
        <w:r>
          <w:rPr>
            <w:noProof/>
            <w:webHidden/>
          </w:rPr>
          <w:tab/>
        </w:r>
        <w:r>
          <w:rPr>
            <w:noProof/>
            <w:webHidden/>
          </w:rPr>
          <w:fldChar w:fldCharType="begin"/>
        </w:r>
        <w:r>
          <w:rPr>
            <w:noProof/>
            <w:webHidden/>
          </w:rPr>
          <w:instrText xml:space="preserve"> PAGEREF _Toc75509840 \h </w:instrText>
        </w:r>
        <w:r>
          <w:rPr>
            <w:noProof/>
            <w:webHidden/>
          </w:rPr>
        </w:r>
        <w:r>
          <w:rPr>
            <w:noProof/>
            <w:webHidden/>
          </w:rPr>
          <w:fldChar w:fldCharType="separate"/>
        </w:r>
        <w:r>
          <w:rPr>
            <w:noProof/>
            <w:webHidden/>
          </w:rPr>
          <w:t>11</w:t>
        </w:r>
        <w:r>
          <w:rPr>
            <w:noProof/>
            <w:webHidden/>
          </w:rPr>
          <w:fldChar w:fldCharType="end"/>
        </w:r>
      </w:hyperlink>
    </w:p>
    <w:p w14:paraId="29DF7413" w14:textId="3AF8BB80" w:rsidR="00D15ACE" w:rsidRPr="00D15ACE" w:rsidRDefault="00D15ACE" w:rsidP="00D15ACE">
      <w:pPr>
        <w:rPr>
          <w:rFonts w:eastAsiaTheme="minorEastAsia"/>
        </w:rPr>
      </w:pPr>
      <w:r>
        <w:rPr>
          <w:rFonts w:eastAsiaTheme="minorEastAsia"/>
        </w:rPr>
        <w:t>CHAPTER 1</w:t>
      </w:r>
    </w:p>
    <w:p w14:paraId="3B10137B" w14:textId="65308C69" w:rsidR="00DF2AE0" w:rsidRDefault="00DF2AE0">
      <w:pPr>
        <w:pStyle w:val="TOC1"/>
        <w:rPr>
          <w:rFonts w:asciiTheme="minorHAnsi" w:eastAsiaTheme="minorEastAsia" w:hAnsiTheme="minorHAnsi" w:cstheme="minorBidi"/>
          <w:noProof/>
          <w:color w:val="auto"/>
        </w:rPr>
      </w:pPr>
      <w:hyperlink w:anchor="_Toc75509841" w:history="1">
        <w:r w:rsidRPr="007360FC">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75509841 \h </w:instrText>
        </w:r>
        <w:r>
          <w:rPr>
            <w:noProof/>
            <w:webHidden/>
          </w:rPr>
        </w:r>
        <w:r>
          <w:rPr>
            <w:noProof/>
            <w:webHidden/>
          </w:rPr>
          <w:fldChar w:fldCharType="separate"/>
        </w:r>
        <w:r>
          <w:rPr>
            <w:noProof/>
            <w:webHidden/>
          </w:rPr>
          <w:t>13</w:t>
        </w:r>
        <w:r>
          <w:rPr>
            <w:noProof/>
            <w:webHidden/>
          </w:rPr>
          <w:fldChar w:fldCharType="end"/>
        </w:r>
      </w:hyperlink>
    </w:p>
    <w:p w14:paraId="72C833D4" w14:textId="12AAB6FA" w:rsidR="00DF2AE0" w:rsidRDefault="00DF2AE0">
      <w:pPr>
        <w:pStyle w:val="TOC2"/>
        <w:rPr>
          <w:rFonts w:asciiTheme="minorHAnsi" w:eastAsiaTheme="minorEastAsia" w:hAnsiTheme="minorHAnsi" w:cstheme="minorBidi"/>
          <w:noProof/>
          <w:color w:val="auto"/>
        </w:rPr>
      </w:pPr>
      <w:hyperlink w:anchor="_Toc75509842" w:history="1">
        <w:r w:rsidRPr="007360FC">
          <w:rPr>
            <w:rStyle w:val="Hyperlink"/>
            <w:noProof/>
          </w:rPr>
          <w:t>Introduction</w:t>
        </w:r>
        <w:r>
          <w:rPr>
            <w:noProof/>
            <w:webHidden/>
          </w:rPr>
          <w:tab/>
        </w:r>
        <w:r>
          <w:rPr>
            <w:noProof/>
            <w:webHidden/>
          </w:rPr>
          <w:fldChar w:fldCharType="begin"/>
        </w:r>
        <w:r>
          <w:rPr>
            <w:noProof/>
            <w:webHidden/>
          </w:rPr>
          <w:instrText xml:space="preserve"> PAGEREF _Toc75509842 \h </w:instrText>
        </w:r>
        <w:r>
          <w:rPr>
            <w:noProof/>
            <w:webHidden/>
          </w:rPr>
        </w:r>
        <w:r>
          <w:rPr>
            <w:noProof/>
            <w:webHidden/>
          </w:rPr>
          <w:fldChar w:fldCharType="separate"/>
        </w:r>
        <w:r>
          <w:rPr>
            <w:noProof/>
            <w:webHidden/>
          </w:rPr>
          <w:t>13</w:t>
        </w:r>
        <w:r>
          <w:rPr>
            <w:noProof/>
            <w:webHidden/>
          </w:rPr>
          <w:fldChar w:fldCharType="end"/>
        </w:r>
      </w:hyperlink>
    </w:p>
    <w:p w14:paraId="057941F5" w14:textId="16EC9951" w:rsidR="00DF2AE0" w:rsidRDefault="00DF2AE0">
      <w:pPr>
        <w:pStyle w:val="TOC3"/>
        <w:rPr>
          <w:rFonts w:asciiTheme="minorHAnsi" w:eastAsiaTheme="minorEastAsia" w:hAnsiTheme="minorHAnsi" w:cstheme="minorBidi"/>
          <w:noProof/>
          <w:color w:val="auto"/>
        </w:rPr>
      </w:pPr>
      <w:hyperlink w:anchor="_Toc75509843" w:history="1">
        <w:r w:rsidRPr="007360FC">
          <w:rPr>
            <w:rStyle w:val="Hyperlink"/>
            <w:noProof/>
          </w:rPr>
          <w:t>Terminology</w:t>
        </w:r>
        <w:r>
          <w:rPr>
            <w:noProof/>
            <w:webHidden/>
          </w:rPr>
          <w:tab/>
        </w:r>
        <w:r>
          <w:rPr>
            <w:noProof/>
            <w:webHidden/>
          </w:rPr>
          <w:fldChar w:fldCharType="begin"/>
        </w:r>
        <w:r>
          <w:rPr>
            <w:noProof/>
            <w:webHidden/>
          </w:rPr>
          <w:instrText xml:space="preserve"> PAGEREF _Toc75509843 \h </w:instrText>
        </w:r>
        <w:r>
          <w:rPr>
            <w:noProof/>
            <w:webHidden/>
          </w:rPr>
        </w:r>
        <w:r>
          <w:rPr>
            <w:noProof/>
            <w:webHidden/>
          </w:rPr>
          <w:fldChar w:fldCharType="separate"/>
        </w:r>
        <w:r>
          <w:rPr>
            <w:noProof/>
            <w:webHidden/>
          </w:rPr>
          <w:t>15</w:t>
        </w:r>
        <w:r>
          <w:rPr>
            <w:noProof/>
            <w:webHidden/>
          </w:rPr>
          <w:fldChar w:fldCharType="end"/>
        </w:r>
      </w:hyperlink>
    </w:p>
    <w:p w14:paraId="17E403E3" w14:textId="51308524" w:rsidR="00DF2AE0" w:rsidRDefault="00DF2AE0">
      <w:pPr>
        <w:pStyle w:val="TOC3"/>
        <w:rPr>
          <w:rFonts w:asciiTheme="minorHAnsi" w:eastAsiaTheme="minorEastAsia" w:hAnsiTheme="minorHAnsi" w:cstheme="minorBidi"/>
          <w:noProof/>
          <w:color w:val="auto"/>
        </w:rPr>
      </w:pPr>
      <w:hyperlink w:anchor="_Toc75509844" w:history="1">
        <w:r w:rsidRPr="007360FC">
          <w:rPr>
            <w:rStyle w:val="Hyperlink"/>
            <w:noProof/>
          </w:rPr>
          <w:t>“Living Data”</w:t>
        </w:r>
        <w:r>
          <w:rPr>
            <w:noProof/>
            <w:webHidden/>
          </w:rPr>
          <w:tab/>
        </w:r>
        <w:r>
          <w:rPr>
            <w:noProof/>
            <w:webHidden/>
          </w:rPr>
          <w:fldChar w:fldCharType="begin"/>
        </w:r>
        <w:r>
          <w:rPr>
            <w:noProof/>
            <w:webHidden/>
          </w:rPr>
          <w:instrText xml:space="preserve"> PAGEREF _Toc75509844 \h </w:instrText>
        </w:r>
        <w:r>
          <w:rPr>
            <w:noProof/>
            <w:webHidden/>
          </w:rPr>
        </w:r>
        <w:r>
          <w:rPr>
            <w:noProof/>
            <w:webHidden/>
          </w:rPr>
          <w:fldChar w:fldCharType="separate"/>
        </w:r>
        <w:r>
          <w:rPr>
            <w:noProof/>
            <w:webHidden/>
          </w:rPr>
          <w:t>15</w:t>
        </w:r>
        <w:r>
          <w:rPr>
            <w:noProof/>
            <w:webHidden/>
          </w:rPr>
          <w:fldChar w:fldCharType="end"/>
        </w:r>
      </w:hyperlink>
    </w:p>
    <w:p w14:paraId="2175D191" w14:textId="2796ACAA" w:rsidR="00DF2AE0" w:rsidRDefault="00DF2AE0">
      <w:pPr>
        <w:pStyle w:val="TOC3"/>
        <w:rPr>
          <w:rFonts w:asciiTheme="minorHAnsi" w:eastAsiaTheme="minorEastAsia" w:hAnsiTheme="minorHAnsi" w:cstheme="minorBidi"/>
          <w:noProof/>
          <w:color w:val="auto"/>
        </w:rPr>
      </w:pPr>
      <w:hyperlink w:anchor="_Toc75509845" w:history="1">
        <w:r w:rsidRPr="007360FC">
          <w:rPr>
            <w:rStyle w:val="Hyperlink"/>
            <w:rFonts w:eastAsia="Calibri"/>
            <w:noProof/>
          </w:rPr>
          <w:t>Adaptive Management</w:t>
        </w:r>
        <w:r>
          <w:rPr>
            <w:noProof/>
            <w:webHidden/>
          </w:rPr>
          <w:tab/>
        </w:r>
        <w:r>
          <w:rPr>
            <w:noProof/>
            <w:webHidden/>
          </w:rPr>
          <w:fldChar w:fldCharType="begin"/>
        </w:r>
        <w:r>
          <w:rPr>
            <w:noProof/>
            <w:webHidden/>
          </w:rPr>
          <w:instrText xml:space="preserve"> PAGEREF _Toc75509845 \h </w:instrText>
        </w:r>
        <w:r>
          <w:rPr>
            <w:noProof/>
            <w:webHidden/>
          </w:rPr>
        </w:r>
        <w:r>
          <w:rPr>
            <w:noProof/>
            <w:webHidden/>
          </w:rPr>
          <w:fldChar w:fldCharType="separate"/>
        </w:r>
        <w:r>
          <w:rPr>
            <w:noProof/>
            <w:webHidden/>
          </w:rPr>
          <w:t>16</w:t>
        </w:r>
        <w:r>
          <w:rPr>
            <w:noProof/>
            <w:webHidden/>
          </w:rPr>
          <w:fldChar w:fldCharType="end"/>
        </w:r>
      </w:hyperlink>
    </w:p>
    <w:p w14:paraId="3FF560B2" w14:textId="43806C13" w:rsidR="00DF2AE0" w:rsidRDefault="00DF2AE0">
      <w:pPr>
        <w:pStyle w:val="TOC3"/>
        <w:rPr>
          <w:rFonts w:asciiTheme="minorHAnsi" w:eastAsiaTheme="minorEastAsia" w:hAnsiTheme="minorHAnsi" w:cstheme="minorBidi"/>
          <w:noProof/>
          <w:color w:val="auto"/>
        </w:rPr>
      </w:pPr>
      <w:hyperlink w:anchor="_Toc75509846" w:history="1">
        <w:r w:rsidRPr="007360FC">
          <w:rPr>
            <w:rStyle w:val="Hyperlink"/>
            <w:rFonts w:eastAsia="Calibri"/>
            <w:noProof/>
          </w:rPr>
          <w:t>Version Control</w:t>
        </w:r>
        <w:r>
          <w:rPr>
            <w:noProof/>
            <w:webHidden/>
          </w:rPr>
          <w:tab/>
        </w:r>
        <w:r>
          <w:rPr>
            <w:noProof/>
            <w:webHidden/>
          </w:rPr>
          <w:fldChar w:fldCharType="begin"/>
        </w:r>
        <w:r>
          <w:rPr>
            <w:noProof/>
            <w:webHidden/>
          </w:rPr>
          <w:instrText xml:space="preserve"> PAGEREF _Toc75509846 \h </w:instrText>
        </w:r>
        <w:r>
          <w:rPr>
            <w:noProof/>
            <w:webHidden/>
          </w:rPr>
        </w:r>
        <w:r>
          <w:rPr>
            <w:noProof/>
            <w:webHidden/>
          </w:rPr>
          <w:fldChar w:fldCharType="separate"/>
        </w:r>
        <w:r>
          <w:rPr>
            <w:noProof/>
            <w:webHidden/>
          </w:rPr>
          <w:t>16</w:t>
        </w:r>
        <w:r>
          <w:rPr>
            <w:noProof/>
            <w:webHidden/>
          </w:rPr>
          <w:fldChar w:fldCharType="end"/>
        </w:r>
      </w:hyperlink>
    </w:p>
    <w:p w14:paraId="438B6F45" w14:textId="2DBEBD84" w:rsidR="00DF2AE0" w:rsidRDefault="00DF2AE0">
      <w:pPr>
        <w:pStyle w:val="TOC2"/>
        <w:rPr>
          <w:rFonts w:asciiTheme="minorHAnsi" w:eastAsiaTheme="minorEastAsia" w:hAnsiTheme="minorHAnsi" w:cstheme="minorBidi"/>
          <w:noProof/>
          <w:color w:val="auto"/>
        </w:rPr>
      </w:pPr>
      <w:hyperlink w:anchor="_Toc75509847" w:history="1">
        <w:r w:rsidRPr="007360FC">
          <w:rPr>
            <w:rStyle w:val="Hyperlink"/>
            <w:rFonts w:eastAsia="Calibri"/>
            <w:noProof/>
          </w:rPr>
          <w:t>Dat</w:t>
        </w:r>
        <w:r w:rsidRPr="007360FC">
          <w:rPr>
            <w:rStyle w:val="Hyperlink"/>
            <w:rFonts w:eastAsia="Calibri"/>
            <w:noProof/>
          </w:rPr>
          <w:t>a</w:t>
        </w:r>
        <w:r w:rsidRPr="007360FC">
          <w:rPr>
            <w:rStyle w:val="Hyperlink"/>
            <w:rFonts w:eastAsia="Calibri"/>
            <w:noProof/>
          </w:rPr>
          <w:t xml:space="preserve"> Types</w:t>
        </w:r>
        <w:r>
          <w:rPr>
            <w:noProof/>
            <w:webHidden/>
          </w:rPr>
          <w:tab/>
        </w:r>
        <w:r>
          <w:rPr>
            <w:noProof/>
            <w:webHidden/>
          </w:rPr>
          <w:fldChar w:fldCharType="begin"/>
        </w:r>
        <w:r>
          <w:rPr>
            <w:noProof/>
            <w:webHidden/>
          </w:rPr>
          <w:instrText xml:space="preserve"> PAGEREF _Toc75509847 \h </w:instrText>
        </w:r>
        <w:r>
          <w:rPr>
            <w:noProof/>
            <w:webHidden/>
          </w:rPr>
        </w:r>
        <w:r>
          <w:rPr>
            <w:noProof/>
            <w:webHidden/>
          </w:rPr>
          <w:fldChar w:fldCharType="separate"/>
        </w:r>
        <w:r>
          <w:rPr>
            <w:noProof/>
            <w:webHidden/>
          </w:rPr>
          <w:t>17</w:t>
        </w:r>
        <w:r>
          <w:rPr>
            <w:noProof/>
            <w:webHidden/>
          </w:rPr>
          <w:fldChar w:fldCharType="end"/>
        </w:r>
      </w:hyperlink>
    </w:p>
    <w:p w14:paraId="57388567" w14:textId="561B8455" w:rsidR="00DF2AE0" w:rsidRDefault="00DF2AE0">
      <w:pPr>
        <w:pStyle w:val="TOC3"/>
        <w:rPr>
          <w:rFonts w:asciiTheme="minorHAnsi" w:eastAsiaTheme="minorEastAsia" w:hAnsiTheme="minorHAnsi" w:cstheme="minorBidi"/>
          <w:noProof/>
          <w:color w:val="auto"/>
        </w:rPr>
      </w:pPr>
      <w:hyperlink w:anchor="_Toc75509848" w:history="1">
        <w:r w:rsidRPr="007360FC">
          <w:rPr>
            <w:rStyle w:val="Hyperlink"/>
            <w:rFonts w:eastAsia="Calibri"/>
            <w:noProof/>
          </w:rPr>
          <w:t>The LCR Project Data Types</w:t>
        </w:r>
        <w:r>
          <w:rPr>
            <w:noProof/>
            <w:webHidden/>
          </w:rPr>
          <w:tab/>
        </w:r>
        <w:r>
          <w:rPr>
            <w:noProof/>
            <w:webHidden/>
          </w:rPr>
          <w:fldChar w:fldCharType="begin"/>
        </w:r>
        <w:r>
          <w:rPr>
            <w:noProof/>
            <w:webHidden/>
          </w:rPr>
          <w:instrText xml:space="preserve"> PAGEREF _Toc75509848 \h </w:instrText>
        </w:r>
        <w:r>
          <w:rPr>
            <w:noProof/>
            <w:webHidden/>
          </w:rPr>
        </w:r>
        <w:r>
          <w:rPr>
            <w:noProof/>
            <w:webHidden/>
          </w:rPr>
          <w:fldChar w:fldCharType="separate"/>
        </w:r>
        <w:r>
          <w:rPr>
            <w:noProof/>
            <w:webHidden/>
          </w:rPr>
          <w:t>17</w:t>
        </w:r>
        <w:r>
          <w:rPr>
            <w:noProof/>
            <w:webHidden/>
          </w:rPr>
          <w:fldChar w:fldCharType="end"/>
        </w:r>
      </w:hyperlink>
    </w:p>
    <w:p w14:paraId="2E62AA5E" w14:textId="79558858" w:rsidR="00DF2AE0" w:rsidRDefault="00DF2AE0">
      <w:pPr>
        <w:pStyle w:val="TOC3"/>
        <w:rPr>
          <w:rFonts w:asciiTheme="minorHAnsi" w:eastAsiaTheme="minorEastAsia" w:hAnsiTheme="minorHAnsi" w:cstheme="minorBidi"/>
          <w:noProof/>
          <w:color w:val="auto"/>
        </w:rPr>
      </w:pPr>
      <w:hyperlink w:anchor="_Toc75509849" w:history="1">
        <w:r w:rsidRPr="007360FC">
          <w:rPr>
            <w:rStyle w:val="Hyperlink"/>
            <w:rFonts w:eastAsia="Calibri"/>
            <w:noProof/>
          </w:rPr>
          <w:t>LCR Project Naming Conventions</w:t>
        </w:r>
        <w:r>
          <w:rPr>
            <w:noProof/>
            <w:webHidden/>
          </w:rPr>
          <w:tab/>
        </w:r>
        <w:r>
          <w:rPr>
            <w:noProof/>
            <w:webHidden/>
          </w:rPr>
          <w:fldChar w:fldCharType="begin"/>
        </w:r>
        <w:r>
          <w:rPr>
            <w:noProof/>
            <w:webHidden/>
          </w:rPr>
          <w:instrText xml:space="preserve"> PAGEREF _Toc75509849 \h </w:instrText>
        </w:r>
        <w:r>
          <w:rPr>
            <w:noProof/>
            <w:webHidden/>
          </w:rPr>
        </w:r>
        <w:r>
          <w:rPr>
            <w:noProof/>
            <w:webHidden/>
          </w:rPr>
          <w:fldChar w:fldCharType="separate"/>
        </w:r>
        <w:r>
          <w:rPr>
            <w:noProof/>
            <w:webHidden/>
          </w:rPr>
          <w:t>18</w:t>
        </w:r>
        <w:r>
          <w:rPr>
            <w:noProof/>
            <w:webHidden/>
          </w:rPr>
          <w:fldChar w:fldCharType="end"/>
        </w:r>
      </w:hyperlink>
    </w:p>
    <w:p w14:paraId="1A2EABD9" w14:textId="2128ACDF" w:rsidR="00DF2AE0" w:rsidRDefault="00DF2AE0">
      <w:pPr>
        <w:pStyle w:val="TOC3"/>
        <w:rPr>
          <w:rFonts w:asciiTheme="minorHAnsi" w:eastAsiaTheme="minorEastAsia" w:hAnsiTheme="minorHAnsi" w:cstheme="minorBidi"/>
          <w:noProof/>
          <w:color w:val="auto"/>
        </w:rPr>
      </w:pPr>
      <w:hyperlink w:anchor="_Toc75509850" w:history="1">
        <w:r w:rsidRPr="007360FC">
          <w:rPr>
            <w:rStyle w:val="Hyperlink"/>
            <w:rFonts w:eastAsia="Calibri"/>
            <w:noProof/>
          </w:rPr>
          <w:t>Water Quality Data from Autonomous Sensors</w:t>
        </w:r>
        <w:r>
          <w:rPr>
            <w:noProof/>
            <w:webHidden/>
          </w:rPr>
          <w:tab/>
        </w:r>
        <w:r>
          <w:rPr>
            <w:noProof/>
            <w:webHidden/>
          </w:rPr>
          <w:fldChar w:fldCharType="begin"/>
        </w:r>
        <w:r>
          <w:rPr>
            <w:noProof/>
            <w:webHidden/>
          </w:rPr>
          <w:instrText xml:space="preserve"> PAGEREF _Toc75509850 \h </w:instrText>
        </w:r>
        <w:r>
          <w:rPr>
            <w:noProof/>
            <w:webHidden/>
          </w:rPr>
        </w:r>
        <w:r>
          <w:rPr>
            <w:noProof/>
            <w:webHidden/>
          </w:rPr>
          <w:fldChar w:fldCharType="separate"/>
        </w:r>
        <w:r>
          <w:rPr>
            <w:noProof/>
            <w:webHidden/>
          </w:rPr>
          <w:t>19</w:t>
        </w:r>
        <w:r>
          <w:rPr>
            <w:noProof/>
            <w:webHidden/>
          </w:rPr>
          <w:fldChar w:fldCharType="end"/>
        </w:r>
      </w:hyperlink>
    </w:p>
    <w:p w14:paraId="0B835331" w14:textId="556D78B0" w:rsidR="00DF2AE0" w:rsidRDefault="00DF2AE0">
      <w:pPr>
        <w:pStyle w:val="TOC3"/>
        <w:rPr>
          <w:rFonts w:asciiTheme="minorHAnsi" w:eastAsiaTheme="minorEastAsia" w:hAnsiTheme="minorHAnsi" w:cstheme="minorBidi"/>
          <w:noProof/>
          <w:color w:val="auto"/>
        </w:rPr>
      </w:pPr>
      <w:hyperlink w:anchor="_Toc75509851" w:history="1">
        <w:r w:rsidRPr="007360FC">
          <w:rPr>
            <w:rStyle w:val="Hyperlink"/>
            <w:rFonts w:eastAsia="Calibri"/>
            <w:noProof/>
          </w:rPr>
          <w:t>Oyster Counts and Measurements from Field Sampling By People</w:t>
        </w:r>
        <w:r>
          <w:rPr>
            <w:noProof/>
            <w:webHidden/>
          </w:rPr>
          <w:tab/>
        </w:r>
        <w:r>
          <w:rPr>
            <w:noProof/>
            <w:webHidden/>
          </w:rPr>
          <w:fldChar w:fldCharType="begin"/>
        </w:r>
        <w:r>
          <w:rPr>
            <w:noProof/>
            <w:webHidden/>
          </w:rPr>
          <w:instrText xml:space="preserve"> PAGEREF _Toc75509851 \h </w:instrText>
        </w:r>
        <w:r>
          <w:rPr>
            <w:noProof/>
            <w:webHidden/>
          </w:rPr>
        </w:r>
        <w:r>
          <w:rPr>
            <w:noProof/>
            <w:webHidden/>
          </w:rPr>
          <w:fldChar w:fldCharType="separate"/>
        </w:r>
        <w:r>
          <w:rPr>
            <w:noProof/>
            <w:webHidden/>
          </w:rPr>
          <w:t>19</w:t>
        </w:r>
        <w:r>
          <w:rPr>
            <w:noProof/>
            <w:webHidden/>
          </w:rPr>
          <w:fldChar w:fldCharType="end"/>
        </w:r>
      </w:hyperlink>
    </w:p>
    <w:p w14:paraId="481B2A7C" w14:textId="225D327C" w:rsidR="00DF2AE0" w:rsidRDefault="00DF2AE0">
      <w:pPr>
        <w:pStyle w:val="TOC3"/>
        <w:rPr>
          <w:rFonts w:asciiTheme="minorHAnsi" w:eastAsiaTheme="minorEastAsia" w:hAnsiTheme="minorHAnsi" w:cstheme="minorBidi"/>
          <w:noProof/>
          <w:color w:val="auto"/>
        </w:rPr>
      </w:pPr>
      <w:hyperlink w:anchor="_Toc75509852" w:history="1">
        <w:r w:rsidRPr="007360FC">
          <w:rPr>
            <w:rStyle w:val="Hyperlink"/>
            <w:rFonts w:eastAsia="Calibri"/>
            <w:noProof/>
          </w:rPr>
          <w:t>Water Quality Measured by Field-Crews</w:t>
        </w:r>
        <w:r>
          <w:rPr>
            <w:noProof/>
            <w:webHidden/>
          </w:rPr>
          <w:tab/>
        </w:r>
        <w:r>
          <w:rPr>
            <w:noProof/>
            <w:webHidden/>
          </w:rPr>
          <w:fldChar w:fldCharType="begin"/>
        </w:r>
        <w:r>
          <w:rPr>
            <w:noProof/>
            <w:webHidden/>
          </w:rPr>
          <w:instrText xml:space="preserve"> PAGEREF _Toc75509852 \h </w:instrText>
        </w:r>
        <w:r>
          <w:rPr>
            <w:noProof/>
            <w:webHidden/>
          </w:rPr>
        </w:r>
        <w:r>
          <w:rPr>
            <w:noProof/>
            <w:webHidden/>
          </w:rPr>
          <w:fldChar w:fldCharType="separate"/>
        </w:r>
        <w:r>
          <w:rPr>
            <w:noProof/>
            <w:webHidden/>
          </w:rPr>
          <w:t>20</w:t>
        </w:r>
        <w:r>
          <w:rPr>
            <w:noProof/>
            <w:webHidden/>
          </w:rPr>
          <w:fldChar w:fldCharType="end"/>
        </w:r>
      </w:hyperlink>
    </w:p>
    <w:p w14:paraId="5539ACEA" w14:textId="33DCF9DA" w:rsidR="00DF2AE0" w:rsidRDefault="00DF2AE0">
      <w:pPr>
        <w:pStyle w:val="TOC2"/>
        <w:rPr>
          <w:rFonts w:asciiTheme="minorHAnsi" w:eastAsiaTheme="minorEastAsia" w:hAnsiTheme="minorHAnsi" w:cstheme="minorBidi"/>
          <w:noProof/>
          <w:color w:val="auto"/>
        </w:rPr>
      </w:pPr>
      <w:hyperlink w:anchor="_Toc75509853" w:history="1">
        <w:r w:rsidRPr="007360FC">
          <w:rPr>
            <w:rStyle w:val="Hyperlink"/>
            <w:noProof/>
          </w:rPr>
          <w:t>Establishing a Modern Data Workflow</w:t>
        </w:r>
        <w:r>
          <w:rPr>
            <w:noProof/>
            <w:webHidden/>
          </w:rPr>
          <w:tab/>
        </w:r>
        <w:r>
          <w:rPr>
            <w:noProof/>
            <w:webHidden/>
          </w:rPr>
          <w:fldChar w:fldCharType="begin"/>
        </w:r>
        <w:r>
          <w:rPr>
            <w:noProof/>
            <w:webHidden/>
          </w:rPr>
          <w:instrText xml:space="preserve"> PAGEREF _Toc75509853 \h </w:instrText>
        </w:r>
        <w:r>
          <w:rPr>
            <w:noProof/>
            <w:webHidden/>
          </w:rPr>
        </w:r>
        <w:r>
          <w:rPr>
            <w:noProof/>
            <w:webHidden/>
          </w:rPr>
          <w:fldChar w:fldCharType="separate"/>
        </w:r>
        <w:r>
          <w:rPr>
            <w:noProof/>
            <w:webHidden/>
          </w:rPr>
          <w:t>20</w:t>
        </w:r>
        <w:r>
          <w:rPr>
            <w:noProof/>
            <w:webHidden/>
          </w:rPr>
          <w:fldChar w:fldCharType="end"/>
        </w:r>
      </w:hyperlink>
    </w:p>
    <w:p w14:paraId="20AB6CFE" w14:textId="2B7FED68" w:rsidR="00DF2AE0" w:rsidRDefault="00DF2AE0">
      <w:pPr>
        <w:pStyle w:val="TOC2"/>
        <w:rPr>
          <w:rFonts w:asciiTheme="minorHAnsi" w:eastAsiaTheme="minorEastAsia" w:hAnsiTheme="minorHAnsi" w:cstheme="minorBidi"/>
          <w:noProof/>
          <w:color w:val="auto"/>
        </w:rPr>
      </w:pPr>
      <w:hyperlink w:anchor="_Toc75509854" w:history="1">
        <w:r w:rsidRPr="007360FC">
          <w:rPr>
            <w:rStyle w:val="Hyperlink"/>
            <w:rFonts w:eastAsia="Calibri"/>
            <w:noProof/>
          </w:rPr>
          <w:t>Water Quality Workflow</w:t>
        </w:r>
        <w:r>
          <w:rPr>
            <w:noProof/>
            <w:webHidden/>
          </w:rPr>
          <w:tab/>
        </w:r>
        <w:r>
          <w:rPr>
            <w:noProof/>
            <w:webHidden/>
          </w:rPr>
          <w:fldChar w:fldCharType="begin"/>
        </w:r>
        <w:r>
          <w:rPr>
            <w:noProof/>
            <w:webHidden/>
          </w:rPr>
          <w:instrText xml:space="preserve"> PAGEREF _Toc75509854 \h </w:instrText>
        </w:r>
        <w:r>
          <w:rPr>
            <w:noProof/>
            <w:webHidden/>
          </w:rPr>
        </w:r>
        <w:r>
          <w:rPr>
            <w:noProof/>
            <w:webHidden/>
          </w:rPr>
          <w:fldChar w:fldCharType="separate"/>
        </w:r>
        <w:r>
          <w:rPr>
            <w:noProof/>
            <w:webHidden/>
          </w:rPr>
          <w:t>21</w:t>
        </w:r>
        <w:r>
          <w:rPr>
            <w:noProof/>
            <w:webHidden/>
          </w:rPr>
          <w:fldChar w:fldCharType="end"/>
        </w:r>
      </w:hyperlink>
    </w:p>
    <w:p w14:paraId="6B8119E6" w14:textId="5C53EDD3" w:rsidR="00DF2AE0" w:rsidRDefault="00DF2AE0">
      <w:pPr>
        <w:pStyle w:val="TOC2"/>
        <w:rPr>
          <w:rFonts w:asciiTheme="minorHAnsi" w:eastAsiaTheme="minorEastAsia" w:hAnsiTheme="minorHAnsi" w:cstheme="minorBidi"/>
          <w:noProof/>
          <w:color w:val="auto"/>
        </w:rPr>
      </w:pPr>
      <w:hyperlink w:anchor="_Toc75509855" w:history="1">
        <w:r w:rsidRPr="007360FC">
          <w:rPr>
            <w:rStyle w:val="Hyperlink"/>
            <w:rFonts w:eastAsia="Calibri"/>
            <w:noProof/>
          </w:rPr>
          <w:t>Adding Water Qu</w:t>
        </w:r>
        <w:r w:rsidRPr="007360FC">
          <w:rPr>
            <w:rStyle w:val="Hyperlink"/>
            <w:rFonts w:eastAsia="Calibri"/>
            <w:noProof/>
          </w:rPr>
          <w:t>a</w:t>
        </w:r>
        <w:r w:rsidRPr="007360FC">
          <w:rPr>
            <w:rStyle w:val="Hyperlink"/>
            <w:rFonts w:eastAsia="Calibri"/>
            <w:noProof/>
          </w:rPr>
          <w:t>lity Measurements to our Permanent MySQL Relational Database and Ve</w:t>
        </w:r>
        <w:r w:rsidRPr="007360FC">
          <w:rPr>
            <w:rStyle w:val="Hyperlink"/>
            <w:rFonts w:eastAsia="Calibri"/>
            <w:noProof/>
          </w:rPr>
          <w:t>r</w:t>
        </w:r>
        <w:r w:rsidRPr="007360FC">
          <w:rPr>
            <w:rStyle w:val="Hyperlink"/>
            <w:rFonts w:eastAsia="Calibri"/>
            <w:noProof/>
          </w:rPr>
          <w:t>sion C</w:t>
        </w:r>
        <w:r w:rsidRPr="007360FC">
          <w:rPr>
            <w:rStyle w:val="Hyperlink"/>
            <w:rFonts w:eastAsia="Calibri"/>
            <w:noProof/>
          </w:rPr>
          <w:t>o</w:t>
        </w:r>
        <w:r w:rsidRPr="007360FC">
          <w:rPr>
            <w:rStyle w:val="Hyperlink"/>
            <w:rFonts w:eastAsia="Calibri"/>
            <w:noProof/>
          </w:rPr>
          <w:t>ntrol</w:t>
        </w:r>
        <w:r>
          <w:rPr>
            <w:noProof/>
            <w:webHidden/>
          </w:rPr>
          <w:tab/>
        </w:r>
        <w:r>
          <w:rPr>
            <w:noProof/>
            <w:webHidden/>
          </w:rPr>
          <w:fldChar w:fldCharType="begin"/>
        </w:r>
        <w:r>
          <w:rPr>
            <w:noProof/>
            <w:webHidden/>
          </w:rPr>
          <w:instrText xml:space="preserve"> PAGEREF _Toc75509855 \h </w:instrText>
        </w:r>
        <w:r>
          <w:rPr>
            <w:noProof/>
            <w:webHidden/>
          </w:rPr>
        </w:r>
        <w:r>
          <w:rPr>
            <w:noProof/>
            <w:webHidden/>
          </w:rPr>
          <w:fldChar w:fldCharType="separate"/>
        </w:r>
        <w:r>
          <w:rPr>
            <w:noProof/>
            <w:webHidden/>
          </w:rPr>
          <w:t>22</w:t>
        </w:r>
        <w:r>
          <w:rPr>
            <w:noProof/>
            <w:webHidden/>
          </w:rPr>
          <w:fldChar w:fldCharType="end"/>
        </w:r>
      </w:hyperlink>
    </w:p>
    <w:p w14:paraId="52CB6D49" w14:textId="777E0ED8" w:rsidR="00DF2AE0" w:rsidRDefault="00DF2AE0">
      <w:pPr>
        <w:pStyle w:val="TOC2"/>
        <w:rPr>
          <w:rFonts w:asciiTheme="minorHAnsi" w:eastAsiaTheme="minorEastAsia" w:hAnsiTheme="minorHAnsi" w:cstheme="minorBidi"/>
          <w:noProof/>
          <w:color w:val="auto"/>
        </w:rPr>
      </w:pPr>
      <w:hyperlink w:anchor="_Toc75509856" w:history="1">
        <w:r w:rsidRPr="007360FC">
          <w:rPr>
            <w:rStyle w:val="Hyperlink"/>
            <w:rFonts w:eastAsia="Calibri"/>
            <w:noProof/>
          </w:rPr>
          <w:t>Automated Data Checks through Python and R Scripts</w:t>
        </w:r>
        <w:r>
          <w:rPr>
            <w:noProof/>
            <w:webHidden/>
          </w:rPr>
          <w:tab/>
        </w:r>
        <w:r>
          <w:rPr>
            <w:noProof/>
            <w:webHidden/>
          </w:rPr>
          <w:fldChar w:fldCharType="begin"/>
        </w:r>
        <w:r>
          <w:rPr>
            <w:noProof/>
            <w:webHidden/>
          </w:rPr>
          <w:instrText xml:space="preserve"> PAGEREF _Toc75509856 \h </w:instrText>
        </w:r>
        <w:r>
          <w:rPr>
            <w:noProof/>
            <w:webHidden/>
          </w:rPr>
        </w:r>
        <w:r>
          <w:rPr>
            <w:noProof/>
            <w:webHidden/>
          </w:rPr>
          <w:fldChar w:fldCharType="separate"/>
        </w:r>
        <w:r>
          <w:rPr>
            <w:noProof/>
            <w:webHidden/>
          </w:rPr>
          <w:t>23</w:t>
        </w:r>
        <w:r>
          <w:rPr>
            <w:noProof/>
            <w:webHidden/>
          </w:rPr>
          <w:fldChar w:fldCharType="end"/>
        </w:r>
      </w:hyperlink>
    </w:p>
    <w:p w14:paraId="612C768A" w14:textId="388FB55B" w:rsidR="00DF2AE0" w:rsidRDefault="00DF2AE0">
      <w:pPr>
        <w:pStyle w:val="TOC2"/>
        <w:rPr>
          <w:rFonts w:asciiTheme="minorHAnsi" w:eastAsiaTheme="minorEastAsia" w:hAnsiTheme="minorHAnsi" w:cstheme="minorBidi"/>
          <w:noProof/>
          <w:color w:val="auto"/>
        </w:rPr>
      </w:pPr>
      <w:hyperlink w:anchor="_Toc75509857" w:history="1">
        <w:r w:rsidRPr="007360FC">
          <w:rPr>
            <w:rStyle w:val="Hyperlink"/>
            <w:rFonts w:eastAsia="Calibri"/>
            <w:noProof/>
          </w:rPr>
          <w:t>Oyster Observation Workflow</w:t>
        </w:r>
        <w:r>
          <w:rPr>
            <w:noProof/>
            <w:webHidden/>
          </w:rPr>
          <w:tab/>
        </w:r>
        <w:r>
          <w:rPr>
            <w:noProof/>
            <w:webHidden/>
          </w:rPr>
          <w:fldChar w:fldCharType="begin"/>
        </w:r>
        <w:r>
          <w:rPr>
            <w:noProof/>
            <w:webHidden/>
          </w:rPr>
          <w:instrText xml:space="preserve"> PAGEREF _Toc75509857 \h </w:instrText>
        </w:r>
        <w:r>
          <w:rPr>
            <w:noProof/>
            <w:webHidden/>
          </w:rPr>
        </w:r>
        <w:r>
          <w:rPr>
            <w:noProof/>
            <w:webHidden/>
          </w:rPr>
          <w:fldChar w:fldCharType="separate"/>
        </w:r>
        <w:r>
          <w:rPr>
            <w:noProof/>
            <w:webHidden/>
          </w:rPr>
          <w:t>23</w:t>
        </w:r>
        <w:r>
          <w:rPr>
            <w:noProof/>
            <w:webHidden/>
          </w:rPr>
          <w:fldChar w:fldCharType="end"/>
        </w:r>
      </w:hyperlink>
    </w:p>
    <w:p w14:paraId="01CC70FE" w14:textId="1E9F5C87" w:rsidR="00DF2AE0" w:rsidRDefault="00DF2AE0">
      <w:pPr>
        <w:pStyle w:val="TOC2"/>
        <w:rPr>
          <w:rFonts w:asciiTheme="minorHAnsi" w:eastAsiaTheme="minorEastAsia" w:hAnsiTheme="minorHAnsi" w:cstheme="minorBidi"/>
          <w:noProof/>
          <w:color w:val="auto"/>
        </w:rPr>
      </w:pPr>
      <w:hyperlink w:anchor="_Toc75509858" w:history="1">
        <w:r w:rsidRPr="007360FC">
          <w:rPr>
            <w:rStyle w:val="Hyperlink"/>
            <w:rFonts w:eastAsia="Calibri"/>
            <w:noProof/>
          </w:rPr>
          <w:t>Datasheets, Data Entry and Validation Of Oyster Data from the Field</w:t>
        </w:r>
        <w:r>
          <w:rPr>
            <w:noProof/>
            <w:webHidden/>
          </w:rPr>
          <w:tab/>
        </w:r>
        <w:r>
          <w:rPr>
            <w:noProof/>
            <w:webHidden/>
          </w:rPr>
          <w:fldChar w:fldCharType="begin"/>
        </w:r>
        <w:r>
          <w:rPr>
            <w:noProof/>
            <w:webHidden/>
          </w:rPr>
          <w:instrText xml:space="preserve"> PAGEREF _Toc75509858 \h </w:instrText>
        </w:r>
        <w:r>
          <w:rPr>
            <w:noProof/>
            <w:webHidden/>
          </w:rPr>
        </w:r>
        <w:r>
          <w:rPr>
            <w:noProof/>
            <w:webHidden/>
          </w:rPr>
          <w:fldChar w:fldCharType="separate"/>
        </w:r>
        <w:r>
          <w:rPr>
            <w:noProof/>
            <w:webHidden/>
          </w:rPr>
          <w:t>24</w:t>
        </w:r>
        <w:r>
          <w:rPr>
            <w:noProof/>
            <w:webHidden/>
          </w:rPr>
          <w:fldChar w:fldCharType="end"/>
        </w:r>
      </w:hyperlink>
    </w:p>
    <w:p w14:paraId="1B17601F" w14:textId="58F5AD0D" w:rsidR="00DF2AE0" w:rsidRDefault="00DF2AE0">
      <w:pPr>
        <w:pStyle w:val="TOC2"/>
        <w:rPr>
          <w:rFonts w:asciiTheme="minorHAnsi" w:eastAsiaTheme="minorEastAsia" w:hAnsiTheme="minorHAnsi" w:cstheme="minorBidi"/>
          <w:noProof/>
          <w:color w:val="auto"/>
        </w:rPr>
      </w:pPr>
      <w:hyperlink w:anchor="_Toc75509859" w:history="1">
        <w:r w:rsidRPr="007360FC">
          <w:rPr>
            <w:rStyle w:val="Hyperlink"/>
            <w:rFonts w:eastAsia="Calibri"/>
            <w:noProof/>
          </w:rPr>
          <w:t>Adding Oyster Observations to a Central Storage and Version Control</w:t>
        </w:r>
        <w:r>
          <w:rPr>
            <w:noProof/>
            <w:webHidden/>
          </w:rPr>
          <w:tab/>
        </w:r>
        <w:r>
          <w:rPr>
            <w:noProof/>
            <w:webHidden/>
          </w:rPr>
          <w:fldChar w:fldCharType="begin"/>
        </w:r>
        <w:r>
          <w:rPr>
            <w:noProof/>
            <w:webHidden/>
          </w:rPr>
          <w:instrText xml:space="preserve"> PAGEREF _Toc75509859 \h </w:instrText>
        </w:r>
        <w:r>
          <w:rPr>
            <w:noProof/>
            <w:webHidden/>
          </w:rPr>
        </w:r>
        <w:r>
          <w:rPr>
            <w:noProof/>
            <w:webHidden/>
          </w:rPr>
          <w:fldChar w:fldCharType="separate"/>
        </w:r>
        <w:r>
          <w:rPr>
            <w:noProof/>
            <w:webHidden/>
          </w:rPr>
          <w:t>25</w:t>
        </w:r>
        <w:r>
          <w:rPr>
            <w:noProof/>
            <w:webHidden/>
          </w:rPr>
          <w:fldChar w:fldCharType="end"/>
        </w:r>
      </w:hyperlink>
    </w:p>
    <w:p w14:paraId="6ACF404E" w14:textId="2435BC50" w:rsidR="00DF2AE0" w:rsidRDefault="00DF2AE0">
      <w:pPr>
        <w:pStyle w:val="TOC2"/>
        <w:rPr>
          <w:rFonts w:asciiTheme="minorHAnsi" w:eastAsiaTheme="minorEastAsia" w:hAnsiTheme="minorHAnsi" w:cstheme="minorBidi"/>
          <w:noProof/>
          <w:color w:val="auto"/>
        </w:rPr>
      </w:pPr>
      <w:hyperlink w:anchor="_Toc75509860" w:history="1">
        <w:r w:rsidRPr="007360FC">
          <w:rPr>
            <w:rStyle w:val="Hyperlink"/>
            <w:rFonts w:eastAsia="Calibri"/>
            <w:noProof/>
          </w:rPr>
          <w:t>Regularly Updated Data and Adaptive Management</w:t>
        </w:r>
        <w:r>
          <w:rPr>
            <w:noProof/>
            <w:webHidden/>
          </w:rPr>
          <w:tab/>
        </w:r>
        <w:r>
          <w:rPr>
            <w:noProof/>
            <w:webHidden/>
          </w:rPr>
          <w:fldChar w:fldCharType="begin"/>
        </w:r>
        <w:r>
          <w:rPr>
            <w:noProof/>
            <w:webHidden/>
          </w:rPr>
          <w:instrText xml:space="preserve"> PAGEREF _Toc75509860 \h </w:instrText>
        </w:r>
        <w:r>
          <w:rPr>
            <w:noProof/>
            <w:webHidden/>
          </w:rPr>
        </w:r>
        <w:r>
          <w:rPr>
            <w:noProof/>
            <w:webHidden/>
          </w:rPr>
          <w:fldChar w:fldCharType="separate"/>
        </w:r>
        <w:r>
          <w:rPr>
            <w:noProof/>
            <w:webHidden/>
          </w:rPr>
          <w:t>25</w:t>
        </w:r>
        <w:r>
          <w:rPr>
            <w:noProof/>
            <w:webHidden/>
          </w:rPr>
          <w:fldChar w:fldCharType="end"/>
        </w:r>
      </w:hyperlink>
    </w:p>
    <w:p w14:paraId="2BE2E646" w14:textId="2B889149" w:rsidR="00DF2AE0" w:rsidRDefault="00DF2AE0">
      <w:pPr>
        <w:pStyle w:val="TOC2"/>
        <w:rPr>
          <w:rStyle w:val="Hyperlink"/>
          <w:noProof/>
        </w:rPr>
      </w:pPr>
      <w:hyperlink w:anchor="_Toc75509861" w:history="1">
        <w:r w:rsidRPr="007360FC">
          <w:rPr>
            <w:rStyle w:val="Hyperlink"/>
            <w:noProof/>
          </w:rPr>
          <w:t>Discussion</w:t>
        </w:r>
        <w:r>
          <w:rPr>
            <w:noProof/>
            <w:webHidden/>
          </w:rPr>
          <w:tab/>
        </w:r>
        <w:r>
          <w:rPr>
            <w:noProof/>
            <w:webHidden/>
          </w:rPr>
          <w:fldChar w:fldCharType="begin"/>
        </w:r>
        <w:r>
          <w:rPr>
            <w:noProof/>
            <w:webHidden/>
          </w:rPr>
          <w:instrText xml:space="preserve"> PAGEREF _Toc75509861 \h </w:instrText>
        </w:r>
        <w:r>
          <w:rPr>
            <w:noProof/>
            <w:webHidden/>
          </w:rPr>
        </w:r>
        <w:r>
          <w:rPr>
            <w:noProof/>
            <w:webHidden/>
          </w:rPr>
          <w:fldChar w:fldCharType="separate"/>
        </w:r>
        <w:r>
          <w:rPr>
            <w:noProof/>
            <w:webHidden/>
          </w:rPr>
          <w:t>26</w:t>
        </w:r>
        <w:r>
          <w:rPr>
            <w:noProof/>
            <w:webHidden/>
          </w:rPr>
          <w:fldChar w:fldCharType="end"/>
        </w:r>
      </w:hyperlink>
    </w:p>
    <w:p w14:paraId="63B111D8" w14:textId="77777777" w:rsidR="00D15ACE" w:rsidRDefault="00D15ACE" w:rsidP="00D15ACE">
      <w:pPr>
        <w:rPr>
          <w:rFonts w:eastAsiaTheme="minorEastAsia"/>
        </w:rPr>
      </w:pPr>
    </w:p>
    <w:p w14:paraId="3CB71CA9" w14:textId="41D49BE8" w:rsidR="00D15ACE" w:rsidRPr="00D15ACE" w:rsidRDefault="00D15ACE" w:rsidP="00D15ACE">
      <w:pPr>
        <w:rPr>
          <w:rFonts w:eastAsiaTheme="minorEastAsia"/>
        </w:rPr>
      </w:pPr>
      <w:r>
        <w:rPr>
          <w:rFonts w:eastAsiaTheme="minorEastAsia"/>
        </w:rPr>
        <w:t xml:space="preserve">CHAPTER </w:t>
      </w:r>
      <w:r>
        <w:rPr>
          <w:rFonts w:eastAsiaTheme="minorEastAsia"/>
        </w:rPr>
        <w:t>2</w:t>
      </w:r>
    </w:p>
    <w:p w14:paraId="3AA8E1AC" w14:textId="1F25091F" w:rsidR="00DF2AE0" w:rsidRDefault="00DF2AE0" w:rsidP="00D15ACE">
      <w:pPr>
        <w:pStyle w:val="TOC1"/>
        <w:ind w:left="0" w:firstLine="0"/>
        <w:rPr>
          <w:rFonts w:asciiTheme="minorHAnsi" w:eastAsiaTheme="minorEastAsia" w:hAnsiTheme="minorHAnsi" w:cstheme="minorBidi"/>
          <w:noProof/>
          <w:color w:val="auto"/>
        </w:rPr>
      </w:pPr>
      <w:r w:rsidRPr="007360FC">
        <w:rPr>
          <w:rStyle w:val="Hyperlink"/>
          <w:noProof/>
        </w:rPr>
        <w:fldChar w:fldCharType="begin"/>
      </w:r>
      <w:r w:rsidRPr="007360FC">
        <w:rPr>
          <w:rStyle w:val="Hyperlink"/>
          <w:noProof/>
        </w:rPr>
        <w:instrText xml:space="preserve"> </w:instrText>
      </w:r>
      <w:r>
        <w:rPr>
          <w:noProof/>
        </w:rPr>
        <w:instrText>HYPERLINK \l "_Toc75509862"</w:instrText>
      </w:r>
      <w:r w:rsidRPr="007360FC">
        <w:rPr>
          <w:rStyle w:val="Hyperlink"/>
          <w:noProof/>
        </w:rPr>
        <w:instrText xml:space="preserve"> </w:instrText>
      </w:r>
      <w:r w:rsidRPr="007360FC">
        <w:rPr>
          <w:rStyle w:val="Hyperlink"/>
          <w:noProof/>
        </w:rPr>
      </w:r>
      <w:r w:rsidRPr="007360FC">
        <w:rPr>
          <w:rStyle w:val="Hyperlink"/>
          <w:noProof/>
        </w:rPr>
        <w:fldChar w:fldCharType="separate"/>
      </w:r>
      <w:r w:rsidRPr="007360FC">
        <w:rPr>
          <w:rStyle w:val="Hyperlink"/>
          <w:noProof/>
        </w:rPr>
        <w:t>TAILORING GITHUB FOR ECOLOGY</w:t>
      </w:r>
      <w:r>
        <w:rPr>
          <w:noProof/>
          <w:webHidden/>
        </w:rPr>
        <w:tab/>
      </w:r>
      <w:r>
        <w:rPr>
          <w:noProof/>
          <w:webHidden/>
        </w:rPr>
        <w:fldChar w:fldCharType="begin"/>
      </w:r>
      <w:r>
        <w:rPr>
          <w:noProof/>
          <w:webHidden/>
        </w:rPr>
        <w:instrText xml:space="preserve"> PAGEREF _Toc75509862 \h </w:instrText>
      </w:r>
      <w:r>
        <w:rPr>
          <w:noProof/>
          <w:webHidden/>
        </w:rPr>
      </w:r>
      <w:r>
        <w:rPr>
          <w:noProof/>
          <w:webHidden/>
        </w:rPr>
        <w:fldChar w:fldCharType="separate"/>
      </w:r>
      <w:r>
        <w:rPr>
          <w:noProof/>
          <w:webHidden/>
        </w:rPr>
        <w:t>36</w:t>
      </w:r>
      <w:r>
        <w:rPr>
          <w:noProof/>
          <w:webHidden/>
        </w:rPr>
        <w:fldChar w:fldCharType="end"/>
      </w:r>
      <w:r w:rsidRPr="007360FC">
        <w:rPr>
          <w:rStyle w:val="Hyperlink"/>
          <w:noProof/>
        </w:rPr>
        <w:fldChar w:fldCharType="end"/>
      </w:r>
    </w:p>
    <w:p w14:paraId="7BE65FF1" w14:textId="134DCD63" w:rsidR="00DF2AE0" w:rsidRDefault="00DF2AE0">
      <w:pPr>
        <w:pStyle w:val="TOC2"/>
        <w:rPr>
          <w:rFonts w:asciiTheme="minorHAnsi" w:eastAsiaTheme="minorEastAsia" w:hAnsiTheme="minorHAnsi" w:cstheme="minorBidi"/>
          <w:noProof/>
          <w:color w:val="auto"/>
        </w:rPr>
      </w:pPr>
      <w:hyperlink w:anchor="_Toc75509863" w:history="1">
        <w:r w:rsidRPr="007360FC">
          <w:rPr>
            <w:rStyle w:val="Hyperlink"/>
            <w:rFonts w:eastAsia="Calibri"/>
            <w:noProof/>
          </w:rPr>
          <w:t>Introduction</w:t>
        </w:r>
        <w:r>
          <w:rPr>
            <w:noProof/>
            <w:webHidden/>
          </w:rPr>
          <w:tab/>
        </w:r>
        <w:r>
          <w:rPr>
            <w:noProof/>
            <w:webHidden/>
          </w:rPr>
          <w:fldChar w:fldCharType="begin"/>
        </w:r>
        <w:r>
          <w:rPr>
            <w:noProof/>
            <w:webHidden/>
          </w:rPr>
          <w:instrText xml:space="preserve"> PAGEREF _Toc75509863 \h </w:instrText>
        </w:r>
        <w:r>
          <w:rPr>
            <w:noProof/>
            <w:webHidden/>
          </w:rPr>
        </w:r>
        <w:r>
          <w:rPr>
            <w:noProof/>
            <w:webHidden/>
          </w:rPr>
          <w:fldChar w:fldCharType="separate"/>
        </w:r>
        <w:r>
          <w:rPr>
            <w:noProof/>
            <w:webHidden/>
          </w:rPr>
          <w:t>36</w:t>
        </w:r>
        <w:r>
          <w:rPr>
            <w:noProof/>
            <w:webHidden/>
          </w:rPr>
          <w:fldChar w:fldCharType="end"/>
        </w:r>
      </w:hyperlink>
    </w:p>
    <w:p w14:paraId="4FFBA64C" w14:textId="4AF22968" w:rsidR="00DF2AE0" w:rsidRDefault="00DF2AE0">
      <w:pPr>
        <w:pStyle w:val="TOC2"/>
        <w:rPr>
          <w:rFonts w:asciiTheme="minorHAnsi" w:eastAsiaTheme="minorEastAsia" w:hAnsiTheme="minorHAnsi" w:cstheme="minorBidi"/>
          <w:noProof/>
          <w:color w:val="auto"/>
        </w:rPr>
      </w:pPr>
      <w:hyperlink w:anchor="_Toc75509864" w:history="1">
        <w:r w:rsidRPr="007360FC">
          <w:rPr>
            <w:rStyle w:val="Hyperlink"/>
            <w:rFonts w:eastAsia="Calibri"/>
            <w:noProof/>
          </w:rPr>
          <w:t>Terminology Overview</w:t>
        </w:r>
        <w:r>
          <w:rPr>
            <w:noProof/>
            <w:webHidden/>
          </w:rPr>
          <w:tab/>
        </w:r>
        <w:r>
          <w:rPr>
            <w:noProof/>
            <w:webHidden/>
          </w:rPr>
          <w:fldChar w:fldCharType="begin"/>
        </w:r>
        <w:r>
          <w:rPr>
            <w:noProof/>
            <w:webHidden/>
          </w:rPr>
          <w:instrText xml:space="preserve"> PAGEREF _Toc75509864 \h </w:instrText>
        </w:r>
        <w:r>
          <w:rPr>
            <w:noProof/>
            <w:webHidden/>
          </w:rPr>
        </w:r>
        <w:r>
          <w:rPr>
            <w:noProof/>
            <w:webHidden/>
          </w:rPr>
          <w:fldChar w:fldCharType="separate"/>
        </w:r>
        <w:r>
          <w:rPr>
            <w:noProof/>
            <w:webHidden/>
          </w:rPr>
          <w:t>37</w:t>
        </w:r>
        <w:r>
          <w:rPr>
            <w:noProof/>
            <w:webHidden/>
          </w:rPr>
          <w:fldChar w:fldCharType="end"/>
        </w:r>
      </w:hyperlink>
    </w:p>
    <w:p w14:paraId="0427944B" w14:textId="231575C4" w:rsidR="00DF2AE0" w:rsidRDefault="00DF2AE0">
      <w:pPr>
        <w:pStyle w:val="TOC2"/>
        <w:rPr>
          <w:rFonts w:asciiTheme="minorHAnsi" w:eastAsiaTheme="minorEastAsia" w:hAnsiTheme="minorHAnsi" w:cstheme="minorBidi"/>
          <w:noProof/>
          <w:color w:val="auto"/>
        </w:rPr>
      </w:pPr>
      <w:hyperlink w:anchor="_Toc75509865" w:history="1">
        <w:r w:rsidRPr="007360FC">
          <w:rPr>
            <w:rStyle w:val="Hyperlink"/>
            <w:rFonts w:eastAsia="Calibri"/>
            <w:noProof/>
          </w:rPr>
          <w:t>Github and Version and Control</w:t>
        </w:r>
        <w:r>
          <w:rPr>
            <w:noProof/>
            <w:webHidden/>
          </w:rPr>
          <w:tab/>
        </w:r>
        <w:r>
          <w:rPr>
            <w:noProof/>
            <w:webHidden/>
          </w:rPr>
          <w:fldChar w:fldCharType="begin"/>
        </w:r>
        <w:r>
          <w:rPr>
            <w:noProof/>
            <w:webHidden/>
          </w:rPr>
          <w:instrText xml:space="preserve"> PAGEREF _Toc75509865 \h </w:instrText>
        </w:r>
        <w:r>
          <w:rPr>
            <w:noProof/>
            <w:webHidden/>
          </w:rPr>
        </w:r>
        <w:r>
          <w:rPr>
            <w:noProof/>
            <w:webHidden/>
          </w:rPr>
          <w:fldChar w:fldCharType="separate"/>
        </w:r>
        <w:r>
          <w:rPr>
            <w:noProof/>
            <w:webHidden/>
          </w:rPr>
          <w:t>38</w:t>
        </w:r>
        <w:r>
          <w:rPr>
            <w:noProof/>
            <w:webHidden/>
          </w:rPr>
          <w:fldChar w:fldCharType="end"/>
        </w:r>
      </w:hyperlink>
    </w:p>
    <w:p w14:paraId="7D70BD2F" w14:textId="4D3694F9" w:rsidR="00DF2AE0" w:rsidRDefault="00DF2AE0">
      <w:pPr>
        <w:pStyle w:val="TOC2"/>
        <w:rPr>
          <w:rFonts w:asciiTheme="minorHAnsi" w:eastAsiaTheme="minorEastAsia" w:hAnsiTheme="minorHAnsi" w:cstheme="minorBidi"/>
          <w:noProof/>
          <w:color w:val="auto"/>
        </w:rPr>
      </w:pPr>
      <w:hyperlink w:anchor="_Toc75509866" w:history="1">
        <w:r w:rsidRPr="007360FC">
          <w:rPr>
            <w:rStyle w:val="Hyperlink"/>
            <w:rFonts w:eastAsia="Calibri"/>
            <w:noProof/>
          </w:rPr>
          <w:t>Challenges Working in One Repository: Lesson Learned</w:t>
        </w:r>
        <w:r>
          <w:rPr>
            <w:noProof/>
            <w:webHidden/>
          </w:rPr>
          <w:tab/>
        </w:r>
        <w:r>
          <w:rPr>
            <w:noProof/>
            <w:webHidden/>
          </w:rPr>
          <w:fldChar w:fldCharType="begin"/>
        </w:r>
        <w:r>
          <w:rPr>
            <w:noProof/>
            <w:webHidden/>
          </w:rPr>
          <w:instrText xml:space="preserve"> PAGEREF _Toc75509866 \h </w:instrText>
        </w:r>
        <w:r>
          <w:rPr>
            <w:noProof/>
            <w:webHidden/>
          </w:rPr>
        </w:r>
        <w:r>
          <w:rPr>
            <w:noProof/>
            <w:webHidden/>
          </w:rPr>
          <w:fldChar w:fldCharType="separate"/>
        </w:r>
        <w:r>
          <w:rPr>
            <w:noProof/>
            <w:webHidden/>
          </w:rPr>
          <w:t>40</w:t>
        </w:r>
        <w:r>
          <w:rPr>
            <w:noProof/>
            <w:webHidden/>
          </w:rPr>
          <w:fldChar w:fldCharType="end"/>
        </w:r>
      </w:hyperlink>
    </w:p>
    <w:p w14:paraId="6916C043" w14:textId="792CD074" w:rsidR="00DF2AE0" w:rsidRDefault="00DF2AE0">
      <w:pPr>
        <w:pStyle w:val="TOC2"/>
        <w:rPr>
          <w:rFonts w:asciiTheme="minorHAnsi" w:eastAsiaTheme="minorEastAsia" w:hAnsiTheme="minorHAnsi" w:cstheme="minorBidi"/>
          <w:noProof/>
          <w:color w:val="auto"/>
        </w:rPr>
      </w:pPr>
      <w:hyperlink w:anchor="_Toc75509867" w:history="1">
        <w:r w:rsidRPr="007360FC">
          <w:rPr>
            <w:rStyle w:val="Hyperlink"/>
            <w:rFonts w:eastAsia="Calibri"/>
            <w:noProof/>
          </w:rPr>
          <w:t>Creating a New Github Repository Structure and Workflow: LCR Project v2.0</w:t>
        </w:r>
        <w:r>
          <w:rPr>
            <w:noProof/>
            <w:webHidden/>
          </w:rPr>
          <w:tab/>
        </w:r>
        <w:r>
          <w:rPr>
            <w:noProof/>
            <w:webHidden/>
          </w:rPr>
          <w:fldChar w:fldCharType="begin"/>
        </w:r>
        <w:r>
          <w:rPr>
            <w:noProof/>
            <w:webHidden/>
          </w:rPr>
          <w:instrText xml:space="preserve"> PAGEREF _Toc75509867 \h </w:instrText>
        </w:r>
        <w:r>
          <w:rPr>
            <w:noProof/>
            <w:webHidden/>
          </w:rPr>
        </w:r>
        <w:r>
          <w:rPr>
            <w:noProof/>
            <w:webHidden/>
          </w:rPr>
          <w:fldChar w:fldCharType="separate"/>
        </w:r>
        <w:r>
          <w:rPr>
            <w:noProof/>
            <w:webHidden/>
          </w:rPr>
          <w:t>40</w:t>
        </w:r>
        <w:r>
          <w:rPr>
            <w:noProof/>
            <w:webHidden/>
          </w:rPr>
          <w:fldChar w:fldCharType="end"/>
        </w:r>
      </w:hyperlink>
    </w:p>
    <w:p w14:paraId="28DAC4D9" w14:textId="4EABC703" w:rsidR="00DF2AE0" w:rsidRDefault="00DF2AE0">
      <w:pPr>
        <w:pStyle w:val="TOC2"/>
        <w:rPr>
          <w:rFonts w:asciiTheme="minorHAnsi" w:eastAsiaTheme="minorEastAsia" w:hAnsiTheme="minorHAnsi" w:cstheme="minorBidi"/>
          <w:noProof/>
          <w:color w:val="auto"/>
        </w:rPr>
      </w:pPr>
      <w:hyperlink w:anchor="_Toc75509868" w:history="1">
        <w:r w:rsidRPr="007360FC">
          <w:rPr>
            <w:rStyle w:val="Hyperlink"/>
            <w:rFonts w:eastAsia="Calibri"/>
            <w:noProof/>
          </w:rPr>
          <w:t>Controlling Access Via Github Permissions and Branch Workflow</w:t>
        </w:r>
        <w:r>
          <w:rPr>
            <w:noProof/>
            <w:webHidden/>
          </w:rPr>
          <w:tab/>
        </w:r>
        <w:r>
          <w:rPr>
            <w:noProof/>
            <w:webHidden/>
          </w:rPr>
          <w:fldChar w:fldCharType="begin"/>
        </w:r>
        <w:r>
          <w:rPr>
            <w:noProof/>
            <w:webHidden/>
          </w:rPr>
          <w:instrText xml:space="preserve"> PAGEREF _Toc75509868 \h </w:instrText>
        </w:r>
        <w:r>
          <w:rPr>
            <w:noProof/>
            <w:webHidden/>
          </w:rPr>
        </w:r>
        <w:r>
          <w:rPr>
            <w:noProof/>
            <w:webHidden/>
          </w:rPr>
          <w:fldChar w:fldCharType="separate"/>
        </w:r>
        <w:r>
          <w:rPr>
            <w:noProof/>
            <w:webHidden/>
          </w:rPr>
          <w:t>41</w:t>
        </w:r>
        <w:r>
          <w:rPr>
            <w:noProof/>
            <w:webHidden/>
          </w:rPr>
          <w:fldChar w:fldCharType="end"/>
        </w:r>
      </w:hyperlink>
    </w:p>
    <w:p w14:paraId="6BBE91FF" w14:textId="3E014668" w:rsidR="00DF2AE0" w:rsidRDefault="00DF2AE0">
      <w:pPr>
        <w:pStyle w:val="TOC2"/>
        <w:rPr>
          <w:rFonts w:asciiTheme="minorHAnsi" w:eastAsiaTheme="minorEastAsia" w:hAnsiTheme="minorHAnsi" w:cstheme="minorBidi"/>
          <w:noProof/>
          <w:color w:val="auto"/>
        </w:rPr>
      </w:pPr>
      <w:hyperlink w:anchor="_Toc75509869" w:history="1">
        <w:r w:rsidRPr="007360FC">
          <w:rPr>
            <w:rStyle w:val="Hyperlink"/>
            <w:rFonts w:eastAsia="Calibri"/>
            <w:noProof/>
          </w:rPr>
          <w:t>Naming Conventions for Repository, Files, and Folders</w:t>
        </w:r>
        <w:r>
          <w:rPr>
            <w:noProof/>
            <w:webHidden/>
          </w:rPr>
          <w:tab/>
        </w:r>
        <w:r>
          <w:rPr>
            <w:noProof/>
            <w:webHidden/>
          </w:rPr>
          <w:fldChar w:fldCharType="begin"/>
        </w:r>
        <w:r>
          <w:rPr>
            <w:noProof/>
            <w:webHidden/>
          </w:rPr>
          <w:instrText xml:space="preserve"> PAGEREF _Toc75509869 \h </w:instrText>
        </w:r>
        <w:r>
          <w:rPr>
            <w:noProof/>
            <w:webHidden/>
          </w:rPr>
        </w:r>
        <w:r>
          <w:rPr>
            <w:noProof/>
            <w:webHidden/>
          </w:rPr>
          <w:fldChar w:fldCharType="separate"/>
        </w:r>
        <w:r>
          <w:rPr>
            <w:noProof/>
            <w:webHidden/>
          </w:rPr>
          <w:t>42</w:t>
        </w:r>
        <w:r>
          <w:rPr>
            <w:noProof/>
            <w:webHidden/>
          </w:rPr>
          <w:fldChar w:fldCharType="end"/>
        </w:r>
      </w:hyperlink>
    </w:p>
    <w:p w14:paraId="08F3C353" w14:textId="25C53246" w:rsidR="00DF2AE0" w:rsidRDefault="00DF2AE0">
      <w:pPr>
        <w:pStyle w:val="TOC2"/>
        <w:rPr>
          <w:rFonts w:asciiTheme="minorHAnsi" w:eastAsiaTheme="minorEastAsia" w:hAnsiTheme="minorHAnsi" w:cstheme="minorBidi"/>
          <w:noProof/>
          <w:color w:val="auto"/>
        </w:rPr>
      </w:pPr>
      <w:hyperlink w:anchor="_Toc75509870" w:history="1">
        <w:r w:rsidRPr="007360FC">
          <w:rPr>
            <w:rStyle w:val="Hyperlink"/>
            <w:rFonts w:eastAsia="Calibri"/>
            <w:noProof/>
          </w:rPr>
          <w:t>Transparency</w:t>
        </w:r>
        <w:r>
          <w:rPr>
            <w:noProof/>
            <w:webHidden/>
          </w:rPr>
          <w:tab/>
        </w:r>
        <w:r>
          <w:rPr>
            <w:noProof/>
            <w:webHidden/>
          </w:rPr>
          <w:fldChar w:fldCharType="begin"/>
        </w:r>
        <w:r>
          <w:rPr>
            <w:noProof/>
            <w:webHidden/>
          </w:rPr>
          <w:instrText xml:space="preserve"> PAGEREF _Toc75509870 \h </w:instrText>
        </w:r>
        <w:r>
          <w:rPr>
            <w:noProof/>
            <w:webHidden/>
          </w:rPr>
        </w:r>
        <w:r>
          <w:rPr>
            <w:noProof/>
            <w:webHidden/>
          </w:rPr>
          <w:fldChar w:fldCharType="separate"/>
        </w:r>
        <w:r>
          <w:rPr>
            <w:noProof/>
            <w:webHidden/>
          </w:rPr>
          <w:t>43</w:t>
        </w:r>
        <w:r>
          <w:rPr>
            <w:noProof/>
            <w:webHidden/>
          </w:rPr>
          <w:fldChar w:fldCharType="end"/>
        </w:r>
      </w:hyperlink>
    </w:p>
    <w:p w14:paraId="0A98F8FC" w14:textId="146DEC87" w:rsidR="00DF2AE0" w:rsidRDefault="00DF2AE0">
      <w:pPr>
        <w:pStyle w:val="TOC2"/>
        <w:rPr>
          <w:rStyle w:val="Hyperlink"/>
          <w:noProof/>
        </w:rPr>
      </w:pPr>
      <w:hyperlink w:anchor="_Toc75509871" w:history="1">
        <w:r w:rsidRPr="007360FC">
          <w:rPr>
            <w:rStyle w:val="Hyperlink"/>
            <w:rFonts w:eastAsia="Calibri"/>
            <w:noProof/>
          </w:rPr>
          <w:t>Discussion</w:t>
        </w:r>
        <w:r>
          <w:rPr>
            <w:noProof/>
            <w:webHidden/>
          </w:rPr>
          <w:tab/>
        </w:r>
        <w:r>
          <w:rPr>
            <w:noProof/>
            <w:webHidden/>
          </w:rPr>
          <w:fldChar w:fldCharType="begin"/>
        </w:r>
        <w:r>
          <w:rPr>
            <w:noProof/>
            <w:webHidden/>
          </w:rPr>
          <w:instrText xml:space="preserve"> PAGEREF _Toc75509871 \h </w:instrText>
        </w:r>
        <w:r>
          <w:rPr>
            <w:noProof/>
            <w:webHidden/>
          </w:rPr>
        </w:r>
        <w:r>
          <w:rPr>
            <w:noProof/>
            <w:webHidden/>
          </w:rPr>
          <w:fldChar w:fldCharType="separate"/>
        </w:r>
        <w:r>
          <w:rPr>
            <w:noProof/>
            <w:webHidden/>
          </w:rPr>
          <w:t>43</w:t>
        </w:r>
        <w:r>
          <w:rPr>
            <w:noProof/>
            <w:webHidden/>
          </w:rPr>
          <w:fldChar w:fldCharType="end"/>
        </w:r>
      </w:hyperlink>
    </w:p>
    <w:p w14:paraId="5817A7F8" w14:textId="1E93C663" w:rsidR="00D15ACE" w:rsidRDefault="00D15ACE" w:rsidP="00D15ACE">
      <w:pPr>
        <w:rPr>
          <w:rFonts w:eastAsiaTheme="minorEastAsia"/>
        </w:rPr>
      </w:pPr>
    </w:p>
    <w:p w14:paraId="262E9005" w14:textId="337A2EF2" w:rsidR="00D15ACE" w:rsidRPr="00D15ACE" w:rsidRDefault="00D15ACE" w:rsidP="00D15ACE">
      <w:pPr>
        <w:rPr>
          <w:rFonts w:eastAsiaTheme="minorEastAsia"/>
        </w:rPr>
      </w:pPr>
      <w:r>
        <w:rPr>
          <w:rFonts w:eastAsiaTheme="minorEastAsia"/>
        </w:rPr>
        <w:t xml:space="preserve">CHAPTER </w:t>
      </w:r>
      <w:r>
        <w:rPr>
          <w:rFonts w:eastAsiaTheme="minorEastAsia"/>
        </w:rPr>
        <w:t>3</w:t>
      </w:r>
    </w:p>
    <w:p w14:paraId="29948702" w14:textId="72227E09" w:rsidR="00DF2AE0" w:rsidRDefault="00DF2AE0">
      <w:pPr>
        <w:pStyle w:val="TOC1"/>
        <w:rPr>
          <w:rFonts w:asciiTheme="minorHAnsi" w:eastAsiaTheme="minorEastAsia" w:hAnsiTheme="minorHAnsi" w:cstheme="minorBidi"/>
          <w:noProof/>
          <w:color w:val="auto"/>
        </w:rPr>
      </w:pPr>
      <w:hyperlink w:anchor="_Toc75509872" w:history="1">
        <w:r w:rsidRPr="007360FC">
          <w:rPr>
            <w:rStyle w:val="Hyperlink"/>
            <w:noProof/>
          </w:rPr>
          <w:t>A DIGITAL SHORELINE ANALYSIS SYSTEM (DSAS) APPLIED ON SANDY SHORELINE CHANGES IN DEER ISLAND, FL</w:t>
        </w:r>
        <w:r>
          <w:rPr>
            <w:noProof/>
            <w:webHidden/>
          </w:rPr>
          <w:tab/>
        </w:r>
        <w:r>
          <w:rPr>
            <w:noProof/>
            <w:webHidden/>
          </w:rPr>
          <w:fldChar w:fldCharType="begin"/>
        </w:r>
        <w:r>
          <w:rPr>
            <w:noProof/>
            <w:webHidden/>
          </w:rPr>
          <w:instrText xml:space="preserve"> PAGEREF _Toc75509872 \h </w:instrText>
        </w:r>
        <w:r>
          <w:rPr>
            <w:noProof/>
            <w:webHidden/>
          </w:rPr>
        </w:r>
        <w:r>
          <w:rPr>
            <w:noProof/>
            <w:webHidden/>
          </w:rPr>
          <w:fldChar w:fldCharType="separate"/>
        </w:r>
        <w:r>
          <w:rPr>
            <w:noProof/>
            <w:webHidden/>
          </w:rPr>
          <w:t>49</w:t>
        </w:r>
        <w:r>
          <w:rPr>
            <w:noProof/>
            <w:webHidden/>
          </w:rPr>
          <w:fldChar w:fldCharType="end"/>
        </w:r>
      </w:hyperlink>
    </w:p>
    <w:p w14:paraId="420C18B1" w14:textId="0445E468" w:rsidR="00DF2AE0" w:rsidRDefault="00DF2AE0">
      <w:pPr>
        <w:pStyle w:val="TOC2"/>
        <w:rPr>
          <w:rFonts w:asciiTheme="minorHAnsi" w:eastAsiaTheme="minorEastAsia" w:hAnsiTheme="minorHAnsi" w:cstheme="minorBidi"/>
          <w:noProof/>
          <w:color w:val="auto"/>
        </w:rPr>
      </w:pPr>
      <w:hyperlink w:anchor="_Toc75509873" w:history="1">
        <w:r w:rsidRPr="007360FC">
          <w:rPr>
            <w:rStyle w:val="Hyperlink"/>
            <w:rFonts w:eastAsia="Calibri"/>
            <w:noProof/>
          </w:rPr>
          <w:t>Introduction</w:t>
        </w:r>
        <w:r>
          <w:rPr>
            <w:noProof/>
            <w:webHidden/>
          </w:rPr>
          <w:tab/>
        </w:r>
        <w:r>
          <w:rPr>
            <w:noProof/>
            <w:webHidden/>
          </w:rPr>
          <w:fldChar w:fldCharType="begin"/>
        </w:r>
        <w:r>
          <w:rPr>
            <w:noProof/>
            <w:webHidden/>
          </w:rPr>
          <w:instrText xml:space="preserve"> PAGEREF _Toc75509873 \h </w:instrText>
        </w:r>
        <w:r>
          <w:rPr>
            <w:noProof/>
            <w:webHidden/>
          </w:rPr>
        </w:r>
        <w:r>
          <w:rPr>
            <w:noProof/>
            <w:webHidden/>
          </w:rPr>
          <w:fldChar w:fldCharType="separate"/>
        </w:r>
        <w:r>
          <w:rPr>
            <w:noProof/>
            <w:webHidden/>
          </w:rPr>
          <w:t>49</w:t>
        </w:r>
        <w:r>
          <w:rPr>
            <w:noProof/>
            <w:webHidden/>
          </w:rPr>
          <w:fldChar w:fldCharType="end"/>
        </w:r>
      </w:hyperlink>
    </w:p>
    <w:p w14:paraId="651C0448" w14:textId="26A3CC0B" w:rsidR="00DF2AE0" w:rsidRDefault="00DF2AE0">
      <w:pPr>
        <w:pStyle w:val="TOC3"/>
        <w:rPr>
          <w:rFonts w:asciiTheme="minorHAnsi" w:eastAsiaTheme="minorEastAsia" w:hAnsiTheme="minorHAnsi" w:cstheme="minorBidi"/>
          <w:noProof/>
          <w:color w:val="auto"/>
        </w:rPr>
      </w:pPr>
      <w:hyperlink w:anchor="_Toc75509874" w:history="1">
        <w:r w:rsidRPr="007360FC">
          <w:rPr>
            <w:rStyle w:val="Hyperlink"/>
            <w:rFonts w:eastAsia="Calibri"/>
            <w:noProof/>
          </w:rPr>
          <w:t>Climate Change and SLR</w:t>
        </w:r>
        <w:r>
          <w:rPr>
            <w:noProof/>
            <w:webHidden/>
          </w:rPr>
          <w:tab/>
        </w:r>
        <w:r>
          <w:rPr>
            <w:noProof/>
            <w:webHidden/>
          </w:rPr>
          <w:fldChar w:fldCharType="begin"/>
        </w:r>
        <w:r>
          <w:rPr>
            <w:noProof/>
            <w:webHidden/>
          </w:rPr>
          <w:instrText xml:space="preserve"> PAGEREF _Toc75509874 \h </w:instrText>
        </w:r>
        <w:r>
          <w:rPr>
            <w:noProof/>
            <w:webHidden/>
          </w:rPr>
        </w:r>
        <w:r>
          <w:rPr>
            <w:noProof/>
            <w:webHidden/>
          </w:rPr>
          <w:fldChar w:fldCharType="separate"/>
        </w:r>
        <w:r>
          <w:rPr>
            <w:noProof/>
            <w:webHidden/>
          </w:rPr>
          <w:t>49</w:t>
        </w:r>
        <w:r>
          <w:rPr>
            <w:noProof/>
            <w:webHidden/>
          </w:rPr>
          <w:fldChar w:fldCharType="end"/>
        </w:r>
      </w:hyperlink>
    </w:p>
    <w:p w14:paraId="7EDD3105" w14:textId="7EA4BE7C" w:rsidR="00DF2AE0" w:rsidRDefault="00DF2AE0">
      <w:pPr>
        <w:pStyle w:val="TOC3"/>
        <w:rPr>
          <w:rFonts w:asciiTheme="minorHAnsi" w:eastAsiaTheme="minorEastAsia" w:hAnsiTheme="minorHAnsi" w:cstheme="minorBidi"/>
          <w:noProof/>
          <w:color w:val="auto"/>
        </w:rPr>
      </w:pPr>
      <w:hyperlink w:anchor="_Toc75509875" w:history="1">
        <w:r w:rsidRPr="007360FC">
          <w:rPr>
            <w:rStyle w:val="Hyperlink"/>
            <w:noProof/>
          </w:rPr>
          <w:t>Study Site</w:t>
        </w:r>
        <w:r>
          <w:rPr>
            <w:noProof/>
            <w:webHidden/>
          </w:rPr>
          <w:tab/>
        </w:r>
        <w:r>
          <w:rPr>
            <w:noProof/>
            <w:webHidden/>
          </w:rPr>
          <w:fldChar w:fldCharType="begin"/>
        </w:r>
        <w:r>
          <w:rPr>
            <w:noProof/>
            <w:webHidden/>
          </w:rPr>
          <w:instrText xml:space="preserve"> PAGEREF _Toc75509875 \h </w:instrText>
        </w:r>
        <w:r>
          <w:rPr>
            <w:noProof/>
            <w:webHidden/>
          </w:rPr>
        </w:r>
        <w:r>
          <w:rPr>
            <w:noProof/>
            <w:webHidden/>
          </w:rPr>
          <w:fldChar w:fldCharType="separate"/>
        </w:r>
        <w:r>
          <w:rPr>
            <w:noProof/>
            <w:webHidden/>
          </w:rPr>
          <w:t>52</w:t>
        </w:r>
        <w:r>
          <w:rPr>
            <w:noProof/>
            <w:webHidden/>
          </w:rPr>
          <w:fldChar w:fldCharType="end"/>
        </w:r>
      </w:hyperlink>
    </w:p>
    <w:p w14:paraId="06AE781E" w14:textId="4D4F0F11" w:rsidR="00DF2AE0" w:rsidRDefault="00DF2AE0">
      <w:pPr>
        <w:pStyle w:val="TOC3"/>
        <w:rPr>
          <w:rFonts w:asciiTheme="minorHAnsi" w:eastAsiaTheme="minorEastAsia" w:hAnsiTheme="minorHAnsi" w:cstheme="minorBidi"/>
          <w:noProof/>
          <w:color w:val="auto"/>
        </w:rPr>
      </w:pPr>
      <w:hyperlink w:anchor="_Toc75509876" w:history="1">
        <w:r w:rsidRPr="007360FC">
          <w:rPr>
            <w:rStyle w:val="Hyperlink"/>
            <w:bCs/>
            <w:noProof/>
          </w:rPr>
          <w:t>Recent Storm Events in Suwannee Sound Region</w:t>
        </w:r>
        <w:r>
          <w:rPr>
            <w:noProof/>
            <w:webHidden/>
          </w:rPr>
          <w:tab/>
        </w:r>
        <w:r>
          <w:rPr>
            <w:noProof/>
            <w:webHidden/>
          </w:rPr>
          <w:fldChar w:fldCharType="begin"/>
        </w:r>
        <w:r>
          <w:rPr>
            <w:noProof/>
            <w:webHidden/>
          </w:rPr>
          <w:instrText xml:space="preserve"> PAGEREF _Toc75509876 \h </w:instrText>
        </w:r>
        <w:r>
          <w:rPr>
            <w:noProof/>
            <w:webHidden/>
          </w:rPr>
        </w:r>
        <w:r>
          <w:rPr>
            <w:noProof/>
            <w:webHidden/>
          </w:rPr>
          <w:fldChar w:fldCharType="separate"/>
        </w:r>
        <w:r>
          <w:rPr>
            <w:noProof/>
            <w:webHidden/>
          </w:rPr>
          <w:t>53</w:t>
        </w:r>
        <w:r>
          <w:rPr>
            <w:noProof/>
            <w:webHidden/>
          </w:rPr>
          <w:fldChar w:fldCharType="end"/>
        </w:r>
      </w:hyperlink>
    </w:p>
    <w:p w14:paraId="6E42CE91" w14:textId="7A9E1FC9" w:rsidR="00DF2AE0" w:rsidRDefault="00DF2AE0">
      <w:pPr>
        <w:pStyle w:val="TOC3"/>
        <w:rPr>
          <w:rFonts w:asciiTheme="minorHAnsi" w:eastAsiaTheme="minorEastAsia" w:hAnsiTheme="minorHAnsi" w:cstheme="minorBidi"/>
          <w:noProof/>
          <w:color w:val="auto"/>
        </w:rPr>
      </w:pPr>
      <w:hyperlink w:anchor="_Toc75509877" w:history="1">
        <w:r w:rsidRPr="007360FC">
          <w:rPr>
            <w:rStyle w:val="Hyperlink"/>
            <w:bCs/>
            <w:noProof/>
          </w:rPr>
          <w:t>Objectives</w:t>
        </w:r>
        <w:r>
          <w:rPr>
            <w:noProof/>
            <w:webHidden/>
          </w:rPr>
          <w:tab/>
        </w:r>
        <w:r>
          <w:rPr>
            <w:noProof/>
            <w:webHidden/>
          </w:rPr>
          <w:fldChar w:fldCharType="begin"/>
        </w:r>
        <w:r>
          <w:rPr>
            <w:noProof/>
            <w:webHidden/>
          </w:rPr>
          <w:instrText xml:space="preserve"> PAGEREF _Toc75509877 \h </w:instrText>
        </w:r>
        <w:r>
          <w:rPr>
            <w:noProof/>
            <w:webHidden/>
          </w:rPr>
        </w:r>
        <w:r>
          <w:rPr>
            <w:noProof/>
            <w:webHidden/>
          </w:rPr>
          <w:fldChar w:fldCharType="separate"/>
        </w:r>
        <w:r>
          <w:rPr>
            <w:noProof/>
            <w:webHidden/>
          </w:rPr>
          <w:t>55</w:t>
        </w:r>
        <w:r>
          <w:rPr>
            <w:noProof/>
            <w:webHidden/>
          </w:rPr>
          <w:fldChar w:fldCharType="end"/>
        </w:r>
      </w:hyperlink>
    </w:p>
    <w:p w14:paraId="13FB8F4F" w14:textId="745AE008" w:rsidR="00DF2AE0" w:rsidRDefault="00DF2AE0">
      <w:pPr>
        <w:pStyle w:val="TOC2"/>
        <w:rPr>
          <w:rFonts w:asciiTheme="minorHAnsi" w:eastAsiaTheme="minorEastAsia" w:hAnsiTheme="minorHAnsi" w:cstheme="minorBidi"/>
          <w:noProof/>
          <w:color w:val="auto"/>
        </w:rPr>
      </w:pPr>
      <w:hyperlink w:anchor="_Toc75509878" w:history="1">
        <w:r w:rsidRPr="007360FC">
          <w:rPr>
            <w:rStyle w:val="Hyperlink"/>
            <w:rFonts w:eastAsia="Calibri"/>
            <w:noProof/>
          </w:rPr>
          <w:t>Materials and Methods</w:t>
        </w:r>
        <w:r>
          <w:rPr>
            <w:noProof/>
            <w:webHidden/>
          </w:rPr>
          <w:tab/>
        </w:r>
        <w:r>
          <w:rPr>
            <w:noProof/>
            <w:webHidden/>
          </w:rPr>
          <w:fldChar w:fldCharType="begin"/>
        </w:r>
        <w:r>
          <w:rPr>
            <w:noProof/>
            <w:webHidden/>
          </w:rPr>
          <w:instrText xml:space="preserve"> PAGEREF _Toc75509878 \h </w:instrText>
        </w:r>
        <w:r>
          <w:rPr>
            <w:noProof/>
            <w:webHidden/>
          </w:rPr>
        </w:r>
        <w:r>
          <w:rPr>
            <w:noProof/>
            <w:webHidden/>
          </w:rPr>
          <w:fldChar w:fldCharType="separate"/>
        </w:r>
        <w:r>
          <w:rPr>
            <w:noProof/>
            <w:webHidden/>
          </w:rPr>
          <w:t>55</w:t>
        </w:r>
        <w:r>
          <w:rPr>
            <w:noProof/>
            <w:webHidden/>
          </w:rPr>
          <w:fldChar w:fldCharType="end"/>
        </w:r>
      </w:hyperlink>
    </w:p>
    <w:p w14:paraId="34B57C47" w14:textId="16997FB1" w:rsidR="00DF2AE0" w:rsidRDefault="00DF2AE0">
      <w:pPr>
        <w:pStyle w:val="TOC3"/>
        <w:rPr>
          <w:rFonts w:asciiTheme="minorHAnsi" w:eastAsiaTheme="minorEastAsia" w:hAnsiTheme="minorHAnsi" w:cstheme="minorBidi"/>
          <w:noProof/>
          <w:color w:val="auto"/>
        </w:rPr>
      </w:pPr>
      <w:hyperlink w:anchor="_Toc75509879" w:history="1">
        <w:r w:rsidRPr="007360FC">
          <w:rPr>
            <w:rStyle w:val="Hyperlink"/>
            <w:rFonts w:eastAsia="Calibri"/>
            <w:noProof/>
          </w:rPr>
          <w:t>Imagery Selection Process</w:t>
        </w:r>
        <w:r>
          <w:rPr>
            <w:noProof/>
            <w:webHidden/>
          </w:rPr>
          <w:tab/>
        </w:r>
        <w:r>
          <w:rPr>
            <w:noProof/>
            <w:webHidden/>
          </w:rPr>
          <w:fldChar w:fldCharType="begin"/>
        </w:r>
        <w:r>
          <w:rPr>
            <w:noProof/>
            <w:webHidden/>
          </w:rPr>
          <w:instrText xml:space="preserve"> PAGEREF _Toc75509879 \h </w:instrText>
        </w:r>
        <w:r>
          <w:rPr>
            <w:noProof/>
            <w:webHidden/>
          </w:rPr>
        </w:r>
        <w:r>
          <w:rPr>
            <w:noProof/>
            <w:webHidden/>
          </w:rPr>
          <w:fldChar w:fldCharType="separate"/>
        </w:r>
        <w:r>
          <w:rPr>
            <w:noProof/>
            <w:webHidden/>
          </w:rPr>
          <w:t>56</w:t>
        </w:r>
        <w:r>
          <w:rPr>
            <w:noProof/>
            <w:webHidden/>
          </w:rPr>
          <w:fldChar w:fldCharType="end"/>
        </w:r>
      </w:hyperlink>
    </w:p>
    <w:p w14:paraId="316D7A93" w14:textId="0B9470E9" w:rsidR="00DF2AE0" w:rsidRDefault="00DF2AE0">
      <w:pPr>
        <w:pStyle w:val="TOC3"/>
        <w:rPr>
          <w:rFonts w:asciiTheme="minorHAnsi" w:eastAsiaTheme="minorEastAsia" w:hAnsiTheme="minorHAnsi" w:cstheme="minorBidi"/>
          <w:noProof/>
          <w:color w:val="auto"/>
        </w:rPr>
      </w:pPr>
      <w:hyperlink w:anchor="_Toc75509880" w:history="1">
        <w:r w:rsidRPr="007360FC">
          <w:rPr>
            <w:rStyle w:val="Hyperlink"/>
            <w:rFonts w:eastAsia="Calibri"/>
            <w:noProof/>
          </w:rPr>
          <w:t>Digital Shoreline Analysis System (DSAS)</w:t>
        </w:r>
        <w:r>
          <w:rPr>
            <w:noProof/>
            <w:webHidden/>
          </w:rPr>
          <w:tab/>
        </w:r>
        <w:r>
          <w:rPr>
            <w:noProof/>
            <w:webHidden/>
          </w:rPr>
          <w:fldChar w:fldCharType="begin"/>
        </w:r>
        <w:r>
          <w:rPr>
            <w:noProof/>
            <w:webHidden/>
          </w:rPr>
          <w:instrText xml:space="preserve"> PAGEREF _Toc75509880 \h </w:instrText>
        </w:r>
        <w:r>
          <w:rPr>
            <w:noProof/>
            <w:webHidden/>
          </w:rPr>
        </w:r>
        <w:r>
          <w:rPr>
            <w:noProof/>
            <w:webHidden/>
          </w:rPr>
          <w:fldChar w:fldCharType="separate"/>
        </w:r>
        <w:r>
          <w:rPr>
            <w:noProof/>
            <w:webHidden/>
          </w:rPr>
          <w:t>58</w:t>
        </w:r>
        <w:r>
          <w:rPr>
            <w:noProof/>
            <w:webHidden/>
          </w:rPr>
          <w:fldChar w:fldCharType="end"/>
        </w:r>
      </w:hyperlink>
    </w:p>
    <w:p w14:paraId="50041784" w14:textId="65B71C99" w:rsidR="00DF2AE0" w:rsidRDefault="00DF2AE0">
      <w:pPr>
        <w:pStyle w:val="TOC3"/>
        <w:rPr>
          <w:rFonts w:asciiTheme="minorHAnsi" w:eastAsiaTheme="minorEastAsia" w:hAnsiTheme="minorHAnsi" w:cstheme="minorBidi"/>
          <w:noProof/>
          <w:color w:val="auto"/>
        </w:rPr>
      </w:pPr>
      <w:hyperlink w:anchor="_Toc75509881" w:history="1">
        <w:r w:rsidRPr="007360FC">
          <w:rPr>
            <w:rStyle w:val="Hyperlink"/>
            <w:noProof/>
          </w:rPr>
          <w:t>Linear Regression Rate (LRR)</w:t>
        </w:r>
        <w:r>
          <w:rPr>
            <w:noProof/>
            <w:webHidden/>
          </w:rPr>
          <w:tab/>
        </w:r>
        <w:r>
          <w:rPr>
            <w:noProof/>
            <w:webHidden/>
          </w:rPr>
          <w:fldChar w:fldCharType="begin"/>
        </w:r>
        <w:r>
          <w:rPr>
            <w:noProof/>
            <w:webHidden/>
          </w:rPr>
          <w:instrText xml:space="preserve"> PAGEREF _Toc75509881 \h </w:instrText>
        </w:r>
        <w:r>
          <w:rPr>
            <w:noProof/>
            <w:webHidden/>
          </w:rPr>
        </w:r>
        <w:r>
          <w:rPr>
            <w:noProof/>
            <w:webHidden/>
          </w:rPr>
          <w:fldChar w:fldCharType="separate"/>
        </w:r>
        <w:r>
          <w:rPr>
            <w:noProof/>
            <w:webHidden/>
          </w:rPr>
          <w:t>59</w:t>
        </w:r>
        <w:r>
          <w:rPr>
            <w:noProof/>
            <w:webHidden/>
          </w:rPr>
          <w:fldChar w:fldCharType="end"/>
        </w:r>
      </w:hyperlink>
    </w:p>
    <w:p w14:paraId="4807130C" w14:textId="2A0DF803" w:rsidR="00DF2AE0" w:rsidRDefault="00DF2AE0">
      <w:pPr>
        <w:pStyle w:val="TOC3"/>
        <w:rPr>
          <w:rFonts w:asciiTheme="minorHAnsi" w:eastAsiaTheme="minorEastAsia" w:hAnsiTheme="minorHAnsi" w:cstheme="minorBidi"/>
          <w:noProof/>
          <w:color w:val="auto"/>
        </w:rPr>
      </w:pPr>
      <w:hyperlink w:anchor="_Toc75509882" w:history="1">
        <w:r w:rsidRPr="007360FC">
          <w:rPr>
            <w:rStyle w:val="Hyperlink"/>
            <w:noProof/>
          </w:rPr>
          <w:t>Net Shoreline Movement (NSM)</w:t>
        </w:r>
        <w:r>
          <w:rPr>
            <w:noProof/>
            <w:webHidden/>
          </w:rPr>
          <w:tab/>
        </w:r>
        <w:r>
          <w:rPr>
            <w:noProof/>
            <w:webHidden/>
          </w:rPr>
          <w:fldChar w:fldCharType="begin"/>
        </w:r>
        <w:r>
          <w:rPr>
            <w:noProof/>
            <w:webHidden/>
          </w:rPr>
          <w:instrText xml:space="preserve"> PAGEREF _Toc75509882 \h </w:instrText>
        </w:r>
        <w:r>
          <w:rPr>
            <w:noProof/>
            <w:webHidden/>
          </w:rPr>
        </w:r>
        <w:r>
          <w:rPr>
            <w:noProof/>
            <w:webHidden/>
          </w:rPr>
          <w:fldChar w:fldCharType="separate"/>
        </w:r>
        <w:r>
          <w:rPr>
            <w:noProof/>
            <w:webHidden/>
          </w:rPr>
          <w:t>59</w:t>
        </w:r>
        <w:r>
          <w:rPr>
            <w:noProof/>
            <w:webHidden/>
          </w:rPr>
          <w:fldChar w:fldCharType="end"/>
        </w:r>
      </w:hyperlink>
    </w:p>
    <w:p w14:paraId="52728302" w14:textId="591BA6D3" w:rsidR="00DF2AE0" w:rsidRDefault="00DF2AE0">
      <w:pPr>
        <w:pStyle w:val="TOC3"/>
        <w:rPr>
          <w:rFonts w:asciiTheme="minorHAnsi" w:eastAsiaTheme="minorEastAsia" w:hAnsiTheme="minorHAnsi" w:cstheme="minorBidi"/>
          <w:noProof/>
          <w:color w:val="auto"/>
        </w:rPr>
      </w:pPr>
      <w:hyperlink w:anchor="_Toc75509883" w:history="1">
        <w:r w:rsidRPr="007360FC">
          <w:rPr>
            <w:rStyle w:val="Hyperlink"/>
            <w:bCs/>
            <w:noProof/>
          </w:rPr>
          <w:t>Beta Shoreline Forecasting</w:t>
        </w:r>
        <w:r>
          <w:rPr>
            <w:noProof/>
            <w:webHidden/>
          </w:rPr>
          <w:tab/>
        </w:r>
        <w:r>
          <w:rPr>
            <w:noProof/>
            <w:webHidden/>
          </w:rPr>
          <w:fldChar w:fldCharType="begin"/>
        </w:r>
        <w:r>
          <w:rPr>
            <w:noProof/>
            <w:webHidden/>
          </w:rPr>
          <w:instrText xml:space="preserve"> PAGEREF _Toc75509883 \h </w:instrText>
        </w:r>
        <w:r>
          <w:rPr>
            <w:noProof/>
            <w:webHidden/>
          </w:rPr>
        </w:r>
        <w:r>
          <w:rPr>
            <w:noProof/>
            <w:webHidden/>
          </w:rPr>
          <w:fldChar w:fldCharType="separate"/>
        </w:r>
        <w:r>
          <w:rPr>
            <w:noProof/>
            <w:webHidden/>
          </w:rPr>
          <w:t>60</w:t>
        </w:r>
        <w:r>
          <w:rPr>
            <w:noProof/>
            <w:webHidden/>
          </w:rPr>
          <w:fldChar w:fldCharType="end"/>
        </w:r>
      </w:hyperlink>
    </w:p>
    <w:p w14:paraId="0E18C0CA" w14:textId="2BC72EB6" w:rsidR="00DF2AE0" w:rsidRDefault="00DF2AE0">
      <w:pPr>
        <w:pStyle w:val="TOC3"/>
        <w:rPr>
          <w:rFonts w:asciiTheme="minorHAnsi" w:eastAsiaTheme="minorEastAsia" w:hAnsiTheme="minorHAnsi" w:cstheme="minorBidi"/>
          <w:noProof/>
          <w:color w:val="auto"/>
        </w:rPr>
      </w:pPr>
      <w:hyperlink w:anchor="_Toc75509884" w:history="1">
        <w:r w:rsidRPr="007360FC">
          <w:rPr>
            <w:rStyle w:val="Hyperlink"/>
            <w:rFonts w:eastAsia="Calibri"/>
            <w:noProof/>
          </w:rPr>
          <w:t>DSAS Parameters and Selections</w:t>
        </w:r>
        <w:r>
          <w:rPr>
            <w:noProof/>
            <w:webHidden/>
          </w:rPr>
          <w:tab/>
        </w:r>
        <w:r>
          <w:rPr>
            <w:noProof/>
            <w:webHidden/>
          </w:rPr>
          <w:fldChar w:fldCharType="begin"/>
        </w:r>
        <w:r>
          <w:rPr>
            <w:noProof/>
            <w:webHidden/>
          </w:rPr>
          <w:instrText xml:space="preserve"> PAGEREF _Toc75509884 \h </w:instrText>
        </w:r>
        <w:r>
          <w:rPr>
            <w:noProof/>
            <w:webHidden/>
          </w:rPr>
        </w:r>
        <w:r>
          <w:rPr>
            <w:noProof/>
            <w:webHidden/>
          </w:rPr>
          <w:fldChar w:fldCharType="separate"/>
        </w:r>
        <w:r>
          <w:rPr>
            <w:noProof/>
            <w:webHidden/>
          </w:rPr>
          <w:t>60</w:t>
        </w:r>
        <w:r>
          <w:rPr>
            <w:noProof/>
            <w:webHidden/>
          </w:rPr>
          <w:fldChar w:fldCharType="end"/>
        </w:r>
      </w:hyperlink>
    </w:p>
    <w:p w14:paraId="66A8CFC9" w14:textId="242641B1" w:rsidR="00DF2AE0" w:rsidRDefault="00DF2AE0">
      <w:pPr>
        <w:pStyle w:val="TOC2"/>
        <w:rPr>
          <w:rFonts w:asciiTheme="minorHAnsi" w:eastAsiaTheme="minorEastAsia" w:hAnsiTheme="minorHAnsi" w:cstheme="minorBidi"/>
          <w:noProof/>
          <w:color w:val="auto"/>
        </w:rPr>
      </w:pPr>
      <w:hyperlink w:anchor="_Toc75509885" w:history="1">
        <w:r w:rsidRPr="007360FC">
          <w:rPr>
            <w:rStyle w:val="Hyperlink"/>
            <w:rFonts w:eastAsia="Calibri"/>
            <w:noProof/>
          </w:rPr>
          <w:t>Results</w:t>
        </w:r>
        <w:r>
          <w:rPr>
            <w:noProof/>
            <w:webHidden/>
          </w:rPr>
          <w:tab/>
        </w:r>
        <w:r>
          <w:rPr>
            <w:noProof/>
            <w:webHidden/>
          </w:rPr>
          <w:fldChar w:fldCharType="begin"/>
        </w:r>
        <w:r>
          <w:rPr>
            <w:noProof/>
            <w:webHidden/>
          </w:rPr>
          <w:instrText xml:space="preserve"> PAGEREF _Toc75509885 \h </w:instrText>
        </w:r>
        <w:r>
          <w:rPr>
            <w:noProof/>
            <w:webHidden/>
          </w:rPr>
        </w:r>
        <w:r>
          <w:rPr>
            <w:noProof/>
            <w:webHidden/>
          </w:rPr>
          <w:fldChar w:fldCharType="separate"/>
        </w:r>
        <w:r>
          <w:rPr>
            <w:noProof/>
            <w:webHidden/>
          </w:rPr>
          <w:t>61</w:t>
        </w:r>
        <w:r>
          <w:rPr>
            <w:noProof/>
            <w:webHidden/>
          </w:rPr>
          <w:fldChar w:fldCharType="end"/>
        </w:r>
      </w:hyperlink>
    </w:p>
    <w:p w14:paraId="75383A04" w14:textId="6ED6C2EA" w:rsidR="00DF2AE0" w:rsidRDefault="00DF2AE0">
      <w:pPr>
        <w:pStyle w:val="TOC3"/>
        <w:rPr>
          <w:rFonts w:asciiTheme="minorHAnsi" w:eastAsiaTheme="minorEastAsia" w:hAnsiTheme="minorHAnsi" w:cstheme="minorBidi"/>
          <w:noProof/>
          <w:color w:val="auto"/>
        </w:rPr>
      </w:pPr>
      <w:hyperlink w:anchor="_Toc75509886" w:history="1">
        <w:r w:rsidRPr="007360FC">
          <w:rPr>
            <w:rStyle w:val="Hyperlink"/>
            <w:bCs/>
            <w:noProof/>
          </w:rPr>
          <w:t>Imagery Observation</w:t>
        </w:r>
        <w:r>
          <w:rPr>
            <w:noProof/>
            <w:webHidden/>
          </w:rPr>
          <w:tab/>
        </w:r>
        <w:r>
          <w:rPr>
            <w:noProof/>
            <w:webHidden/>
          </w:rPr>
          <w:fldChar w:fldCharType="begin"/>
        </w:r>
        <w:r>
          <w:rPr>
            <w:noProof/>
            <w:webHidden/>
          </w:rPr>
          <w:instrText xml:space="preserve"> PAGEREF _Toc75509886 \h </w:instrText>
        </w:r>
        <w:r>
          <w:rPr>
            <w:noProof/>
            <w:webHidden/>
          </w:rPr>
        </w:r>
        <w:r>
          <w:rPr>
            <w:noProof/>
            <w:webHidden/>
          </w:rPr>
          <w:fldChar w:fldCharType="separate"/>
        </w:r>
        <w:r>
          <w:rPr>
            <w:noProof/>
            <w:webHidden/>
          </w:rPr>
          <w:t>62</w:t>
        </w:r>
        <w:r>
          <w:rPr>
            <w:noProof/>
            <w:webHidden/>
          </w:rPr>
          <w:fldChar w:fldCharType="end"/>
        </w:r>
      </w:hyperlink>
    </w:p>
    <w:p w14:paraId="0916B028" w14:textId="5FC62B33" w:rsidR="00DF2AE0" w:rsidRDefault="00DF2AE0">
      <w:pPr>
        <w:pStyle w:val="TOC3"/>
        <w:rPr>
          <w:rFonts w:asciiTheme="minorHAnsi" w:eastAsiaTheme="minorEastAsia" w:hAnsiTheme="minorHAnsi" w:cstheme="minorBidi"/>
          <w:noProof/>
          <w:color w:val="auto"/>
        </w:rPr>
      </w:pPr>
      <w:hyperlink w:anchor="_Toc75509887" w:history="1">
        <w:r w:rsidRPr="007360FC">
          <w:rPr>
            <w:rStyle w:val="Hyperlink"/>
            <w:rFonts w:eastAsia="Calibri"/>
            <w:noProof/>
          </w:rPr>
          <w:t>Shoreline Analysis for Years 1994-2007</w:t>
        </w:r>
        <w:r>
          <w:rPr>
            <w:noProof/>
            <w:webHidden/>
          </w:rPr>
          <w:tab/>
        </w:r>
        <w:r>
          <w:rPr>
            <w:noProof/>
            <w:webHidden/>
          </w:rPr>
          <w:fldChar w:fldCharType="begin"/>
        </w:r>
        <w:r>
          <w:rPr>
            <w:noProof/>
            <w:webHidden/>
          </w:rPr>
          <w:instrText xml:space="preserve"> PAGEREF _Toc75509887 \h </w:instrText>
        </w:r>
        <w:r>
          <w:rPr>
            <w:noProof/>
            <w:webHidden/>
          </w:rPr>
        </w:r>
        <w:r>
          <w:rPr>
            <w:noProof/>
            <w:webHidden/>
          </w:rPr>
          <w:fldChar w:fldCharType="separate"/>
        </w:r>
        <w:r>
          <w:rPr>
            <w:noProof/>
            <w:webHidden/>
          </w:rPr>
          <w:t>62</w:t>
        </w:r>
        <w:r>
          <w:rPr>
            <w:noProof/>
            <w:webHidden/>
          </w:rPr>
          <w:fldChar w:fldCharType="end"/>
        </w:r>
      </w:hyperlink>
    </w:p>
    <w:p w14:paraId="46709605" w14:textId="4BE7A189" w:rsidR="00DF2AE0" w:rsidRDefault="00DF2AE0">
      <w:pPr>
        <w:pStyle w:val="TOC3"/>
        <w:rPr>
          <w:rFonts w:asciiTheme="minorHAnsi" w:eastAsiaTheme="minorEastAsia" w:hAnsiTheme="minorHAnsi" w:cstheme="minorBidi"/>
          <w:noProof/>
          <w:color w:val="auto"/>
        </w:rPr>
      </w:pPr>
      <w:hyperlink w:anchor="_Toc75509888" w:history="1">
        <w:r w:rsidRPr="007360FC">
          <w:rPr>
            <w:rStyle w:val="Hyperlink"/>
            <w:rFonts w:eastAsia="Calibri"/>
            <w:noProof/>
          </w:rPr>
          <w:t>Shoreline Analysis for Years 2010-2019</w:t>
        </w:r>
        <w:r>
          <w:rPr>
            <w:noProof/>
            <w:webHidden/>
          </w:rPr>
          <w:tab/>
        </w:r>
        <w:r>
          <w:rPr>
            <w:noProof/>
            <w:webHidden/>
          </w:rPr>
          <w:fldChar w:fldCharType="begin"/>
        </w:r>
        <w:r>
          <w:rPr>
            <w:noProof/>
            <w:webHidden/>
          </w:rPr>
          <w:instrText xml:space="preserve"> PAGEREF _Toc75509888 \h </w:instrText>
        </w:r>
        <w:r>
          <w:rPr>
            <w:noProof/>
            <w:webHidden/>
          </w:rPr>
        </w:r>
        <w:r>
          <w:rPr>
            <w:noProof/>
            <w:webHidden/>
          </w:rPr>
          <w:fldChar w:fldCharType="separate"/>
        </w:r>
        <w:r>
          <w:rPr>
            <w:noProof/>
            <w:webHidden/>
          </w:rPr>
          <w:t>63</w:t>
        </w:r>
        <w:r>
          <w:rPr>
            <w:noProof/>
            <w:webHidden/>
          </w:rPr>
          <w:fldChar w:fldCharType="end"/>
        </w:r>
      </w:hyperlink>
    </w:p>
    <w:p w14:paraId="68380D17" w14:textId="57BB28CE" w:rsidR="00DF2AE0" w:rsidRDefault="00DF2AE0">
      <w:pPr>
        <w:pStyle w:val="TOC3"/>
        <w:rPr>
          <w:rFonts w:asciiTheme="minorHAnsi" w:eastAsiaTheme="minorEastAsia" w:hAnsiTheme="minorHAnsi" w:cstheme="minorBidi"/>
          <w:noProof/>
          <w:color w:val="auto"/>
        </w:rPr>
      </w:pPr>
      <w:hyperlink w:anchor="_Toc75509889" w:history="1">
        <w:r w:rsidRPr="007360FC">
          <w:rPr>
            <w:rStyle w:val="Hyperlink"/>
            <w:rFonts w:eastAsia="Calibri"/>
            <w:noProof/>
          </w:rPr>
          <w:t>Shoreline Analysis for Years 1994-2019</w:t>
        </w:r>
        <w:r>
          <w:rPr>
            <w:noProof/>
            <w:webHidden/>
          </w:rPr>
          <w:tab/>
        </w:r>
        <w:r>
          <w:rPr>
            <w:noProof/>
            <w:webHidden/>
          </w:rPr>
          <w:fldChar w:fldCharType="begin"/>
        </w:r>
        <w:r>
          <w:rPr>
            <w:noProof/>
            <w:webHidden/>
          </w:rPr>
          <w:instrText xml:space="preserve"> PAGEREF _Toc75509889 \h </w:instrText>
        </w:r>
        <w:r>
          <w:rPr>
            <w:noProof/>
            <w:webHidden/>
          </w:rPr>
        </w:r>
        <w:r>
          <w:rPr>
            <w:noProof/>
            <w:webHidden/>
          </w:rPr>
          <w:fldChar w:fldCharType="separate"/>
        </w:r>
        <w:r>
          <w:rPr>
            <w:noProof/>
            <w:webHidden/>
          </w:rPr>
          <w:t>64</w:t>
        </w:r>
        <w:r>
          <w:rPr>
            <w:noProof/>
            <w:webHidden/>
          </w:rPr>
          <w:fldChar w:fldCharType="end"/>
        </w:r>
      </w:hyperlink>
    </w:p>
    <w:p w14:paraId="495B0BF0" w14:textId="39610FEE" w:rsidR="00DF2AE0" w:rsidRDefault="00DF2AE0">
      <w:pPr>
        <w:pStyle w:val="TOC3"/>
        <w:rPr>
          <w:rFonts w:asciiTheme="minorHAnsi" w:eastAsiaTheme="minorEastAsia" w:hAnsiTheme="minorHAnsi" w:cstheme="minorBidi"/>
          <w:noProof/>
          <w:color w:val="auto"/>
        </w:rPr>
      </w:pPr>
      <w:hyperlink w:anchor="_Toc75509890" w:history="1">
        <w:r w:rsidRPr="007360FC">
          <w:rPr>
            <w:rStyle w:val="Hyperlink"/>
            <w:rFonts w:eastAsia="Calibri"/>
            <w:noProof/>
          </w:rPr>
          <w:t>Beta Shoreline Forecasting Analysis for 10 and 20-Year Prediction</w:t>
        </w:r>
        <w:r>
          <w:rPr>
            <w:noProof/>
            <w:webHidden/>
          </w:rPr>
          <w:tab/>
        </w:r>
        <w:r>
          <w:rPr>
            <w:noProof/>
            <w:webHidden/>
          </w:rPr>
          <w:fldChar w:fldCharType="begin"/>
        </w:r>
        <w:r>
          <w:rPr>
            <w:noProof/>
            <w:webHidden/>
          </w:rPr>
          <w:instrText xml:space="preserve"> PAGEREF _Toc75509890 \h </w:instrText>
        </w:r>
        <w:r>
          <w:rPr>
            <w:noProof/>
            <w:webHidden/>
          </w:rPr>
        </w:r>
        <w:r>
          <w:rPr>
            <w:noProof/>
            <w:webHidden/>
          </w:rPr>
          <w:fldChar w:fldCharType="separate"/>
        </w:r>
        <w:r>
          <w:rPr>
            <w:noProof/>
            <w:webHidden/>
          </w:rPr>
          <w:t>65</w:t>
        </w:r>
        <w:r>
          <w:rPr>
            <w:noProof/>
            <w:webHidden/>
          </w:rPr>
          <w:fldChar w:fldCharType="end"/>
        </w:r>
      </w:hyperlink>
    </w:p>
    <w:p w14:paraId="44E5D532" w14:textId="53995C2E" w:rsidR="00DF2AE0" w:rsidRDefault="00DF2AE0">
      <w:pPr>
        <w:pStyle w:val="TOC2"/>
        <w:rPr>
          <w:rFonts w:asciiTheme="minorHAnsi" w:eastAsiaTheme="minorEastAsia" w:hAnsiTheme="minorHAnsi" w:cstheme="minorBidi"/>
          <w:noProof/>
          <w:color w:val="auto"/>
        </w:rPr>
      </w:pPr>
      <w:hyperlink w:anchor="_Toc75509891" w:history="1">
        <w:r w:rsidRPr="007360FC">
          <w:rPr>
            <w:rStyle w:val="Hyperlink"/>
            <w:rFonts w:eastAsia="Calibri"/>
            <w:noProof/>
          </w:rPr>
          <w:t>Discussion</w:t>
        </w:r>
        <w:r>
          <w:rPr>
            <w:noProof/>
            <w:webHidden/>
          </w:rPr>
          <w:tab/>
        </w:r>
        <w:r>
          <w:rPr>
            <w:noProof/>
            <w:webHidden/>
          </w:rPr>
          <w:fldChar w:fldCharType="begin"/>
        </w:r>
        <w:r>
          <w:rPr>
            <w:noProof/>
            <w:webHidden/>
          </w:rPr>
          <w:instrText xml:space="preserve"> PAGEREF _Toc75509891 \h </w:instrText>
        </w:r>
        <w:r>
          <w:rPr>
            <w:noProof/>
            <w:webHidden/>
          </w:rPr>
        </w:r>
        <w:r>
          <w:rPr>
            <w:noProof/>
            <w:webHidden/>
          </w:rPr>
          <w:fldChar w:fldCharType="separate"/>
        </w:r>
        <w:r>
          <w:rPr>
            <w:noProof/>
            <w:webHidden/>
          </w:rPr>
          <w:t>66</w:t>
        </w:r>
        <w:r>
          <w:rPr>
            <w:noProof/>
            <w:webHidden/>
          </w:rPr>
          <w:fldChar w:fldCharType="end"/>
        </w:r>
      </w:hyperlink>
    </w:p>
    <w:p w14:paraId="4030C54B" w14:textId="1CECAB23" w:rsidR="00DF2AE0" w:rsidRDefault="00DF2AE0">
      <w:pPr>
        <w:pStyle w:val="TOC1"/>
        <w:rPr>
          <w:rFonts w:asciiTheme="minorHAnsi" w:eastAsiaTheme="minorEastAsia" w:hAnsiTheme="minorHAnsi" w:cstheme="minorBidi"/>
          <w:noProof/>
          <w:color w:val="auto"/>
        </w:rPr>
      </w:pPr>
      <w:hyperlink w:anchor="_Toc75509892" w:history="1">
        <w:r w:rsidRPr="007360FC">
          <w:rPr>
            <w:rStyle w:val="Hyperlink"/>
            <w:noProof/>
          </w:rPr>
          <w:t>CONCLUSION</w:t>
        </w:r>
        <w:r>
          <w:rPr>
            <w:noProof/>
            <w:webHidden/>
          </w:rPr>
          <w:tab/>
        </w:r>
        <w:r>
          <w:rPr>
            <w:noProof/>
            <w:webHidden/>
          </w:rPr>
          <w:fldChar w:fldCharType="begin"/>
        </w:r>
        <w:r>
          <w:rPr>
            <w:noProof/>
            <w:webHidden/>
          </w:rPr>
          <w:instrText xml:space="preserve"> PAGEREF _Toc75509892 \h </w:instrText>
        </w:r>
        <w:r>
          <w:rPr>
            <w:noProof/>
            <w:webHidden/>
          </w:rPr>
        </w:r>
        <w:r>
          <w:rPr>
            <w:noProof/>
            <w:webHidden/>
          </w:rPr>
          <w:fldChar w:fldCharType="separate"/>
        </w:r>
        <w:r>
          <w:rPr>
            <w:noProof/>
            <w:webHidden/>
          </w:rPr>
          <w:t>85</w:t>
        </w:r>
        <w:r>
          <w:rPr>
            <w:noProof/>
            <w:webHidden/>
          </w:rPr>
          <w:fldChar w:fldCharType="end"/>
        </w:r>
      </w:hyperlink>
    </w:p>
    <w:p w14:paraId="2A0D97D4" w14:textId="15D93813" w:rsidR="00DF2AE0" w:rsidRDefault="00DF2AE0">
      <w:pPr>
        <w:pStyle w:val="TOC1"/>
        <w:rPr>
          <w:rFonts w:asciiTheme="minorHAnsi" w:eastAsiaTheme="minorEastAsia" w:hAnsiTheme="minorHAnsi" w:cstheme="minorBidi"/>
          <w:noProof/>
          <w:color w:val="auto"/>
        </w:rPr>
      </w:pPr>
      <w:hyperlink w:anchor="_Toc75509893" w:history="1">
        <w:r w:rsidRPr="007360FC">
          <w:rPr>
            <w:rStyle w:val="Hyperlink"/>
            <w:rFonts w:cs="Arial"/>
            <w:noProof/>
          </w:rPr>
          <w:t>LIST OF REFERENCES</w:t>
        </w:r>
        <w:r>
          <w:rPr>
            <w:noProof/>
            <w:webHidden/>
          </w:rPr>
          <w:tab/>
        </w:r>
        <w:r>
          <w:rPr>
            <w:noProof/>
            <w:webHidden/>
          </w:rPr>
          <w:fldChar w:fldCharType="begin"/>
        </w:r>
        <w:r>
          <w:rPr>
            <w:noProof/>
            <w:webHidden/>
          </w:rPr>
          <w:instrText xml:space="preserve"> PAGEREF _Toc75509893 \h </w:instrText>
        </w:r>
        <w:r>
          <w:rPr>
            <w:noProof/>
            <w:webHidden/>
          </w:rPr>
        </w:r>
        <w:r>
          <w:rPr>
            <w:noProof/>
            <w:webHidden/>
          </w:rPr>
          <w:fldChar w:fldCharType="separate"/>
        </w:r>
        <w:r>
          <w:rPr>
            <w:noProof/>
            <w:webHidden/>
          </w:rPr>
          <w:t>88</w:t>
        </w:r>
        <w:r>
          <w:rPr>
            <w:noProof/>
            <w:webHidden/>
          </w:rPr>
          <w:fldChar w:fldCharType="end"/>
        </w:r>
      </w:hyperlink>
    </w:p>
    <w:p w14:paraId="668661BA" w14:textId="6AF7D258" w:rsidR="00DF2AE0" w:rsidRDefault="00DF2AE0">
      <w:pPr>
        <w:pStyle w:val="TOC1"/>
        <w:rPr>
          <w:rFonts w:asciiTheme="minorHAnsi" w:eastAsiaTheme="minorEastAsia" w:hAnsiTheme="minorHAnsi" w:cstheme="minorBidi"/>
          <w:noProof/>
          <w:color w:val="auto"/>
        </w:rPr>
      </w:pPr>
      <w:hyperlink w:anchor="_Toc75509894" w:history="1">
        <w:r w:rsidRPr="007360FC">
          <w:rPr>
            <w:rStyle w:val="Hyperlink"/>
            <w:rFonts w:cs="Arial"/>
            <w:noProof/>
          </w:rPr>
          <w:t>BIOGRAPHICAL SKETCH</w:t>
        </w:r>
        <w:r>
          <w:rPr>
            <w:noProof/>
            <w:webHidden/>
          </w:rPr>
          <w:tab/>
        </w:r>
        <w:r>
          <w:rPr>
            <w:noProof/>
            <w:webHidden/>
          </w:rPr>
          <w:fldChar w:fldCharType="begin"/>
        </w:r>
        <w:r>
          <w:rPr>
            <w:noProof/>
            <w:webHidden/>
          </w:rPr>
          <w:instrText xml:space="preserve"> PAGEREF _Toc75509894 \h </w:instrText>
        </w:r>
        <w:r>
          <w:rPr>
            <w:noProof/>
            <w:webHidden/>
          </w:rPr>
        </w:r>
        <w:r>
          <w:rPr>
            <w:noProof/>
            <w:webHidden/>
          </w:rPr>
          <w:fldChar w:fldCharType="separate"/>
        </w:r>
        <w:r>
          <w:rPr>
            <w:noProof/>
            <w:webHidden/>
          </w:rPr>
          <w:t>95</w:t>
        </w:r>
        <w:r>
          <w:rPr>
            <w:noProof/>
            <w:webHidden/>
          </w:rPr>
          <w:fldChar w:fldCharType="end"/>
        </w:r>
      </w:hyperlink>
    </w:p>
    <w:p w14:paraId="7A5E3311" w14:textId="4C6001DF"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7550983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237E33AD"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F352EB">
          <w:rPr>
            <w:noProof/>
            <w:webHidden/>
          </w:rPr>
          <w:t>48</w:t>
        </w:r>
        <w:r w:rsidR="006956D5">
          <w:rPr>
            <w:noProof/>
            <w:webHidden/>
          </w:rPr>
          <w:fldChar w:fldCharType="end"/>
        </w:r>
      </w:hyperlink>
    </w:p>
    <w:p w14:paraId="69A35C0B" w14:textId="48502AB4" w:rsidR="006956D5" w:rsidRDefault="00F60E25">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F352EB">
          <w:rPr>
            <w:noProof/>
            <w:webHidden/>
          </w:rPr>
          <w:t>81</w:t>
        </w:r>
        <w:r w:rsidR="006956D5">
          <w:rPr>
            <w:noProof/>
            <w:webHidden/>
          </w:rPr>
          <w:fldChar w:fldCharType="end"/>
        </w:r>
      </w:hyperlink>
    </w:p>
    <w:p w14:paraId="3B0EF008" w14:textId="69C4336E" w:rsidR="006956D5" w:rsidRDefault="00F60E25">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F352EB">
          <w:rPr>
            <w:noProof/>
            <w:webHidden/>
          </w:rPr>
          <w:t>83</w:t>
        </w:r>
        <w:r w:rsidR="006956D5">
          <w:rPr>
            <w:noProof/>
            <w:webHidden/>
          </w:rPr>
          <w:fldChar w:fldCharType="end"/>
        </w:r>
      </w:hyperlink>
    </w:p>
    <w:p w14:paraId="7AB9DFC5" w14:textId="32A30AF6" w:rsidR="006956D5" w:rsidRDefault="00F60E25">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F352EB">
          <w:rPr>
            <w:noProof/>
            <w:webHidden/>
          </w:rPr>
          <w:t>81</w:t>
        </w:r>
        <w:r w:rsidR="006956D5">
          <w:rPr>
            <w:noProof/>
            <w:webHidden/>
          </w:rPr>
          <w:fldChar w:fldCharType="end"/>
        </w:r>
      </w:hyperlink>
    </w:p>
    <w:p w14:paraId="47CA9222" w14:textId="7A38BC0D" w:rsidR="006956D5" w:rsidRDefault="00F60E25">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F352EB">
          <w:rPr>
            <w:noProof/>
            <w:webHidden/>
          </w:rPr>
          <w:t>84</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7550983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2DECEE86" w:rsidR="003E40AC" w:rsidRDefault="00F60E25">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F352EB">
          <w:rPr>
            <w:noProof/>
            <w:webHidden/>
          </w:rPr>
          <w:t>30</w:t>
        </w:r>
        <w:r w:rsidR="003E40AC">
          <w:rPr>
            <w:noProof/>
            <w:webHidden/>
          </w:rPr>
          <w:fldChar w:fldCharType="end"/>
        </w:r>
      </w:hyperlink>
    </w:p>
    <w:p w14:paraId="7DF23120" w14:textId="702EB048" w:rsidR="003E40AC" w:rsidRDefault="00F60E25">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F352EB">
          <w:rPr>
            <w:noProof/>
            <w:webHidden/>
          </w:rPr>
          <w:t>31</w:t>
        </w:r>
        <w:r w:rsidR="003E40AC">
          <w:rPr>
            <w:noProof/>
            <w:webHidden/>
          </w:rPr>
          <w:fldChar w:fldCharType="end"/>
        </w:r>
      </w:hyperlink>
    </w:p>
    <w:p w14:paraId="537161E7" w14:textId="7A6A9B7B" w:rsidR="003E40AC" w:rsidRDefault="00F60E25">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F352EB">
          <w:rPr>
            <w:noProof/>
            <w:webHidden/>
          </w:rPr>
          <w:t>32</w:t>
        </w:r>
        <w:r w:rsidR="003E40AC">
          <w:rPr>
            <w:noProof/>
            <w:webHidden/>
          </w:rPr>
          <w:fldChar w:fldCharType="end"/>
        </w:r>
      </w:hyperlink>
    </w:p>
    <w:p w14:paraId="3FC5B761" w14:textId="60E22FE3" w:rsidR="003E40AC" w:rsidRDefault="00F60E25">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F352EB">
          <w:rPr>
            <w:noProof/>
            <w:webHidden/>
          </w:rPr>
          <w:t>33</w:t>
        </w:r>
        <w:r w:rsidR="003E40AC">
          <w:rPr>
            <w:noProof/>
            <w:webHidden/>
          </w:rPr>
          <w:fldChar w:fldCharType="end"/>
        </w:r>
      </w:hyperlink>
    </w:p>
    <w:p w14:paraId="18E12D5F" w14:textId="37485C9E" w:rsidR="003E40AC" w:rsidRDefault="00F60E25">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F352EB">
          <w:rPr>
            <w:noProof/>
            <w:webHidden/>
          </w:rPr>
          <w:t>34</w:t>
        </w:r>
        <w:r w:rsidR="003E40AC">
          <w:rPr>
            <w:noProof/>
            <w:webHidden/>
          </w:rPr>
          <w:fldChar w:fldCharType="end"/>
        </w:r>
      </w:hyperlink>
    </w:p>
    <w:p w14:paraId="4DB460FF" w14:textId="74834548" w:rsidR="003E40AC" w:rsidRDefault="00F60E25">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F352EB">
          <w:rPr>
            <w:noProof/>
            <w:webHidden/>
          </w:rPr>
          <w:t>35</w:t>
        </w:r>
        <w:r w:rsidR="003E40AC">
          <w:rPr>
            <w:noProof/>
            <w:webHidden/>
          </w:rPr>
          <w:fldChar w:fldCharType="end"/>
        </w:r>
      </w:hyperlink>
    </w:p>
    <w:p w14:paraId="5D9F9498" w14:textId="2442ACF8" w:rsidR="003E40AC" w:rsidRDefault="00F60E25">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F352EB">
          <w:rPr>
            <w:noProof/>
            <w:webHidden/>
          </w:rPr>
          <w:t>46</w:t>
        </w:r>
        <w:r w:rsidR="003E40AC">
          <w:rPr>
            <w:noProof/>
            <w:webHidden/>
          </w:rPr>
          <w:fldChar w:fldCharType="end"/>
        </w:r>
      </w:hyperlink>
    </w:p>
    <w:p w14:paraId="040A8D5C" w14:textId="339D3291" w:rsidR="003E40AC" w:rsidRDefault="00F60E25">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F352EB">
          <w:rPr>
            <w:noProof/>
            <w:webHidden/>
          </w:rPr>
          <w:t>47</w:t>
        </w:r>
        <w:r w:rsidR="003E40AC">
          <w:rPr>
            <w:noProof/>
            <w:webHidden/>
          </w:rPr>
          <w:fldChar w:fldCharType="end"/>
        </w:r>
      </w:hyperlink>
    </w:p>
    <w:p w14:paraId="355B177F" w14:textId="0958C9B5" w:rsidR="003E40AC" w:rsidRDefault="00F60E25">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w:t>
        </w:r>
        <w:r w:rsidR="00C97C41">
          <w:rPr>
            <w:rStyle w:val="Hyperlink"/>
            <w:noProof/>
          </w:rPr>
          <w:t>1</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F352EB">
          <w:rPr>
            <w:noProof/>
            <w:webHidden/>
          </w:rPr>
          <w:t>70</w:t>
        </w:r>
        <w:r w:rsidR="003E40AC">
          <w:rPr>
            <w:noProof/>
            <w:webHidden/>
          </w:rPr>
          <w:fldChar w:fldCharType="end"/>
        </w:r>
      </w:hyperlink>
    </w:p>
    <w:p w14:paraId="02A129B9" w14:textId="73FC2EFB" w:rsidR="003E40AC" w:rsidRDefault="00F60E25">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w:t>
        </w:r>
        <w:r w:rsidR="00C97C41">
          <w:rPr>
            <w:rStyle w:val="Hyperlink"/>
            <w:noProof/>
          </w:rPr>
          <w:t>2</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F352EB">
          <w:rPr>
            <w:noProof/>
            <w:webHidden/>
          </w:rPr>
          <w:t>70</w:t>
        </w:r>
        <w:r w:rsidR="003E40AC">
          <w:rPr>
            <w:noProof/>
            <w:webHidden/>
          </w:rPr>
          <w:fldChar w:fldCharType="end"/>
        </w:r>
      </w:hyperlink>
    </w:p>
    <w:p w14:paraId="7BCA55BA" w14:textId="71D27730" w:rsidR="003E40AC" w:rsidRDefault="00F60E25">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w:t>
        </w:r>
        <w:r w:rsidR="00C97C41">
          <w:rPr>
            <w:rStyle w:val="Hyperlink"/>
            <w:noProof/>
          </w:rPr>
          <w:t>3</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F352EB">
          <w:rPr>
            <w:noProof/>
            <w:webHidden/>
          </w:rPr>
          <w:t>71</w:t>
        </w:r>
        <w:r w:rsidR="003E40AC">
          <w:rPr>
            <w:noProof/>
            <w:webHidden/>
          </w:rPr>
          <w:fldChar w:fldCharType="end"/>
        </w:r>
      </w:hyperlink>
    </w:p>
    <w:p w14:paraId="1C47B144" w14:textId="30BD56CC" w:rsidR="003E40AC" w:rsidRDefault="00F60E25">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w:t>
        </w:r>
        <w:r w:rsidR="00C97C41">
          <w:rPr>
            <w:rStyle w:val="Hyperlink"/>
            <w:noProof/>
          </w:rPr>
          <w:t>4</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F352EB">
          <w:rPr>
            <w:noProof/>
            <w:webHidden/>
          </w:rPr>
          <w:t>72</w:t>
        </w:r>
        <w:r w:rsidR="003E40AC">
          <w:rPr>
            <w:noProof/>
            <w:webHidden/>
          </w:rPr>
          <w:fldChar w:fldCharType="end"/>
        </w:r>
      </w:hyperlink>
    </w:p>
    <w:p w14:paraId="0DBCCF23" w14:textId="53FE6D08" w:rsidR="003E40AC" w:rsidRDefault="00F60E25">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w:t>
        </w:r>
        <w:r w:rsidR="00C97C41">
          <w:rPr>
            <w:rStyle w:val="Hyperlink"/>
            <w:noProof/>
          </w:rPr>
          <w:t>5</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F352EB">
          <w:rPr>
            <w:noProof/>
            <w:webHidden/>
          </w:rPr>
          <w:t>73</w:t>
        </w:r>
        <w:r w:rsidR="003E40AC">
          <w:rPr>
            <w:noProof/>
            <w:webHidden/>
          </w:rPr>
          <w:fldChar w:fldCharType="end"/>
        </w:r>
      </w:hyperlink>
    </w:p>
    <w:p w14:paraId="1F633BD2" w14:textId="23B01CAD" w:rsidR="003E40AC" w:rsidRDefault="00F60E25">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w:t>
        </w:r>
        <w:r w:rsidR="00C97C41">
          <w:rPr>
            <w:rStyle w:val="Hyperlink"/>
            <w:noProof/>
          </w:rPr>
          <w:t>6</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F352EB">
          <w:rPr>
            <w:noProof/>
            <w:webHidden/>
          </w:rPr>
          <w:t>74</w:t>
        </w:r>
        <w:r w:rsidR="003E40AC">
          <w:rPr>
            <w:noProof/>
            <w:webHidden/>
          </w:rPr>
          <w:fldChar w:fldCharType="end"/>
        </w:r>
      </w:hyperlink>
    </w:p>
    <w:p w14:paraId="3CFAB36B" w14:textId="713C6D26" w:rsidR="003E40AC" w:rsidRDefault="00F60E25">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w:t>
        </w:r>
        <w:r w:rsidR="00C97C41">
          <w:rPr>
            <w:rStyle w:val="Hyperlink"/>
            <w:noProof/>
          </w:rPr>
          <w:t>7</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F352EB">
          <w:rPr>
            <w:noProof/>
            <w:webHidden/>
          </w:rPr>
          <w:t>75</w:t>
        </w:r>
        <w:r w:rsidR="003E40AC">
          <w:rPr>
            <w:noProof/>
            <w:webHidden/>
          </w:rPr>
          <w:fldChar w:fldCharType="end"/>
        </w:r>
      </w:hyperlink>
    </w:p>
    <w:p w14:paraId="78C1D853" w14:textId="67344A9B" w:rsidR="003E40AC" w:rsidRDefault="00F60E25">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w:t>
        </w:r>
        <w:r w:rsidR="00C97C41">
          <w:rPr>
            <w:rStyle w:val="Hyperlink"/>
            <w:noProof/>
          </w:rPr>
          <w:t>8</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F352EB">
          <w:rPr>
            <w:noProof/>
            <w:webHidden/>
          </w:rPr>
          <w:t>76</w:t>
        </w:r>
        <w:r w:rsidR="003E40AC">
          <w:rPr>
            <w:noProof/>
            <w:webHidden/>
          </w:rPr>
          <w:fldChar w:fldCharType="end"/>
        </w:r>
      </w:hyperlink>
    </w:p>
    <w:p w14:paraId="4C9A744A" w14:textId="504726CF" w:rsidR="003E40AC" w:rsidRDefault="00F60E25">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w:t>
        </w:r>
        <w:r w:rsidR="00C97C41">
          <w:rPr>
            <w:rStyle w:val="Hyperlink"/>
            <w:noProof/>
          </w:rPr>
          <w:t>9</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F352EB">
          <w:rPr>
            <w:noProof/>
            <w:webHidden/>
          </w:rPr>
          <w:t>77</w:t>
        </w:r>
        <w:r w:rsidR="003E40AC">
          <w:rPr>
            <w:noProof/>
            <w:webHidden/>
          </w:rPr>
          <w:fldChar w:fldCharType="end"/>
        </w:r>
      </w:hyperlink>
    </w:p>
    <w:p w14:paraId="5C6C0CDA" w14:textId="4F514F28" w:rsidR="003E40AC" w:rsidRDefault="00F60E25">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w:t>
        </w:r>
        <w:r w:rsidR="00C97C41">
          <w:rPr>
            <w:rStyle w:val="Hyperlink"/>
            <w:noProof/>
          </w:rPr>
          <w:t>0</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F352EB">
          <w:rPr>
            <w:noProof/>
            <w:webHidden/>
          </w:rPr>
          <w:t>78</w:t>
        </w:r>
        <w:r w:rsidR="003E40AC">
          <w:rPr>
            <w:noProof/>
            <w:webHidden/>
          </w:rPr>
          <w:fldChar w:fldCharType="end"/>
        </w:r>
      </w:hyperlink>
    </w:p>
    <w:p w14:paraId="3835FC75" w14:textId="7C7501AD" w:rsidR="003E40AC" w:rsidRDefault="00F60E25">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w:t>
        </w:r>
        <w:r w:rsidR="00C97C41">
          <w:rPr>
            <w:rStyle w:val="Hyperlink"/>
            <w:noProof/>
          </w:rPr>
          <w:t>1</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F352EB">
          <w:rPr>
            <w:noProof/>
            <w:webHidden/>
          </w:rPr>
          <w:t>79</w:t>
        </w:r>
        <w:r w:rsidR="003E40AC">
          <w:rPr>
            <w:noProof/>
            <w:webHidden/>
          </w:rPr>
          <w:fldChar w:fldCharType="end"/>
        </w:r>
      </w:hyperlink>
    </w:p>
    <w:p w14:paraId="0A22F89D" w14:textId="71AA12C0" w:rsidR="003E40AC" w:rsidRDefault="00F60E25">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w:t>
        </w:r>
        <w:r w:rsidR="00C97C41">
          <w:rPr>
            <w:rStyle w:val="Hyperlink"/>
            <w:noProof/>
          </w:rPr>
          <w:t>2</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F352EB">
          <w:rPr>
            <w:noProof/>
            <w:webHidden/>
          </w:rPr>
          <w:t>80</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7550983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6B29D550"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w:t>
            </w:r>
            <w:r w:rsidR="00300D63">
              <w:rPr>
                <w:rFonts w:cs="Arial"/>
              </w:rPr>
              <w:t>-</w:t>
            </w:r>
            <w:r>
              <w:rPr>
                <w:rFonts w:cs="Arial"/>
              </w:rPr>
              <w:t>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0B177322"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68E18BFE"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w:t>
            </w:r>
            <w:r w:rsidR="00300D63">
              <w:rPr>
                <w:rFonts w:cs="Arial"/>
              </w:rPr>
              <w:t>-</w:t>
            </w:r>
            <w:r>
              <w:rPr>
                <w:rFonts w:cs="Arial"/>
              </w:rPr>
              <w:t>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30E14D0"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r w:rsidR="00300D63">
              <w:rPr>
                <w:rFonts w:cs="Arial"/>
              </w:rPr>
              <w:t>regarding</w:t>
            </w:r>
            <w:r>
              <w:rPr>
                <w:rFonts w:cs="Arial"/>
              </w:rPr>
              <w:t xml:space="preserve">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6508B71B" w:rsidR="001949BD" w:rsidRDefault="009C588B" w:rsidP="00814D88">
      <w:pPr>
        <w:jc w:val="center"/>
      </w:pPr>
      <w:r w:rsidRPr="004A1924">
        <w:br w:type="page"/>
      </w:r>
      <w:r w:rsidR="001949BD" w:rsidRPr="004A1924">
        <w:lastRenderedPageBreak/>
        <w:t xml:space="preserve">Abstract of </w:t>
      </w:r>
      <w:r w:rsidR="00227783">
        <w:t>Thesis</w:t>
      </w:r>
      <w:r w:rsidR="001949BD" w:rsidRPr="004A1924">
        <w:t xml:space="preserve">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7550984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3B449111" w14:textId="77777777" w:rsidR="00DF2AE0" w:rsidRDefault="001949BD" w:rsidP="001949BD">
      <w:pPr>
        <w:rPr>
          <w:rFonts w:cs="Arial"/>
        </w:rPr>
      </w:pPr>
      <w:r w:rsidRPr="004A1924">
        <w:rPr>
          <w:rFonts w:cs="Arial"/>
        </w:rPr>
        <w:t>Chair:</w:t>
      </w:r>
      <w:r w:rsidR="000B1DDF" w:rsidRPr="004A1924">
        <w:rPr>
          <w:rFonts w:cs="Arial"/>
        </w:rPr>
        <w:t xml:space="preserve"> </w:t>
      </w:r>
      <w:r w:rsidR="00DF2AE0" w:rsidRPr="00DF2AE0">
        <w:rPr>
          <w:rFonts w:cs="Arial"/>
        </w:rPr>
        <w:t>William E. Pine III</w:t>
      </w:r>
      <w:r w:rsidR="00DF2AE0" w:rsidRPr="00DF2AE0">
        <w:rPr>
          <w:rFonts w:cs="Arial"/>
        </w:rPr>
        <w:t xml:space="preserve"> </w:t>
      </w:r>
    </w:p>
    <w:p w14:paraId="4D0A707F" w14:textId="76051005" w:rsidR="001949BD" w:rsidRDefault="001949BD" w:rsidP="001949BD">
      <w:pPr>
        <w:rPr>
          <w:rFonts w:cs="Arial"/>
        </w:rPr>
      </w:pPr>
      <w:r w:rsidRPr="004A1924">
        <w:rPr>
          <w:rFonts w:cs="Arial"/>
        </w:rPr>
        <w:t xml:space="preserve">Major: </w:t>
      </w:r>
      <w:r w:rsidR="00370C78" w:rsidRPr="00370C78">
        <w:rPr>
          <w:rFonts w:cs="Arial"/>
        </w:rPr>
        <w:t>Interdisciplinary Ecology</w:t>
      </w:r>
    </w:p>
    <w:p w14:paraId="248AA948" w14:textId="77777777" w:rsidR="001949BD" w:rsidRPr="004A1924" w:rsidRDefault="001949BD" w:rsidP="001949BD">
      <w:pPr>
        <w:rPr>
          <w:rFonts w:cs="Arial"/>
        </w:rPr>
      </w:pPr>
    </w:p>
    <w:p w14:paraId="768CED45" w14:textId="75EB1B05"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natural resource scientists</w:t>
      </w:r>
      <w:r w:rsidR="00F4424D">
        <w:t xml:space="preserve">. </w:t>
      </w:r>
      <w:r w:rsidR="00626165">
        <w:t>I</w:t>
      </w:r>
      <w:r w:rsidRPr="00146FDC">
        <w:t xml:space="preserve"> </w:t>
      </w:r>
      <w:r w:rsidR="002A747A" w:rsidRPr="00146FDC">
        <w:t xml:space="preserve">customized </w:t>
      </w:r>
      <w:r w:rsidR="002A747A">
        <w:t xml:space="preserve">a </w:t>
      </w:r>
      <w:r w:rsidR="002A747A" w:rsidRPr="00146FDC">
        <w:t xml:space="preserve">modern data </w:t>
      </w:r>
      <w:r w:rsidR="002A747A">
        <w:t xml:space="preserve">workflow to </w:t>
      </w:r>
      <w:r w:rsidRPr="00146FDC">
        <w:t>promote reproducibility in our workflows and</w:t>
      </w:r>
      <w:r w:rsidR="005A4EDA">
        <w:t xml:space="preserve"> to</w:t>
      </w:r>
      <w:r w:rsidRPr="00146FDC">
        <w:t xml:space="preserve"> reduce data collection errors</w:t>
      </w:r>
      <w:r w:rsidR="005A4EDA">
        <w:t>. We</w:t>
      </w:r>
      <w:r w:rsidRPr="00146FDC">
        <w:t xml:space="preserve"> incorporated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w:t>
      </w:r>
      <w:r w:rsidR="005A4EDA">
        <w:t xml:space="preserve">to </w:t>
      </w:r>
      <w:r w:rsidR="00626165">
        <w:t>fil</w:t>
      </w:r>
      <w:r w:rsidR="005A4EDA">
        <w:t>es</w:t>
      </w:r>
      <w:r w:rsidRPr="00146FDC">
        <w:t>.</w:t>
      </w:r>
    </w:p>
    <w:p w14:paraId="62BEBE1C" w14:textId="61EEC618"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structure using GitHub</w:t>
      </w:r>
      <w:r w:rsidR="005A4EDA">
        <w:t>,</w:t>
      </w:r>
      <w:r w:rsidR="00146FDC" w:rsidRPr="00146FDC">
        <w:t xml:space="preserve"> so that files </w:t>
      </w:r>
      <w:r w:rsidR="00692B50">
        <w:t xml:space="preserve">and data </w:t>
      </w:r>
      <w:r w:rsidR="00146FDC" w:rsidRPr="00146FDC">
        <w:t xml:space="preserve">may be </w:t>
      </w:r>
      <w:r w:rsidR="002A747A">
        <w:t>publicly available</w:t>
      </w:r>
      <w:r w:rsidR="005A4EDA">
        <w:t>, which includes the following</w:t>
      </w:r>
      <w:r w:rsidR="00146FDC" w:rsidRPr="00146FDC">
        <w:t xml:space="preserve"> 1) evaluating our previous repository structure and workflow; 2) creating a new and consistent structure and workflow among all project repositories; and </w:t>
      </w:r>
      <w:r w:rsidR="005A4EDA" w:rsidRPr="00146FDC">
        <w:t xml:space="preserve">3) </w:t>
      </w:r>
      <w:r w:rsidR="00146FDC" w:rsidRPr="00146FDC">
        <w:t xml:space="preserve">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w:t>
      </w:r>
    </w:p>
    <w:p w14:paraId="6FD6B58E" w14:textId="234F5937" w:rsidR="009C588B" w:rsidRPr="004A1924" w:rsidRDefault="005A4EDA" w:rsidP="005A4EDA">
      <w:pPr>
        <w:pStyle w:val="006BodyText"/>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r w:rsidRPr="005A4EDA">
        <w:t xml:space="preserve">I also assessed shoreline change- near Cedar Key, Florida using NAIP (National Agriculture Imagery Program) aerial images and ESRI’s ArcMap© spatial data analysis </w:t>
      </w:r>
      <w:r w:rsidRPr="005A4EDA">
        <w:lastRenderedPageBreak/>
        <w:t>extension Digital Shoreline Analysis Systems on three different time periods: 1994-2007, 2010-2019, and 1994-2019. I determined that shoreline features had both eroded and accreted during this period with more locations experiencing erosion.  Reasons for the observed patterns of shoreline change may include sea</w:t>
      </w:r>
      <w:r>
        <w:t>-</w:t>
      </w:r>
      <w:r w:rsidRPr="005A4EDA">
        <w:t>level rise, storm frequency and magnitude, and the local patterns of sediment transport.</w:t>
      </w: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7550984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bookmarkStart w:id="14" w:name="_Toc75509842"/>
      <w:r>
        <w:t>Introduction</w:t>
      </w:r>
      <w:bookmarkEnd w:id="14"/>
    </w:p>
    <w:p w14:paraId="625B69B2" w14:textId="77777777" w:rsidR="00F43475" w:rsidRDefault="00F43475" w:rsidP="00620B2D">
      <w:pPr>
        <w:pStyle w:val="006BodyText"/>
      </w:pPr>
      <w:bookmarkStart w:id="15" w:name="continuous-data-management-and-analyses"/>
      <w:bookmarkStart w:id="16" w:name="adaptive-management"/>
      <w:bookmarkEnd w:id="15"/>
      <w:bookmarkEnd w:id="16"/>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7" w:name="_Toc75509843"/>
      <w:r w:rsidRPr="00F27533">
        <w:t>Terminology</w:t>
      </w:r>
      <w:bookmarkEnd w:id="17"/>
    </w:p>
    <w:p w14:paraId="7AEC225B" w14:textId="557C1F8A" w:rsidR="00F27533" w:rsidRPr="00F27533" w:rsidRDefault="00F27533" w:rsidP="00F76CC5">
      <w:pPr>
        <w:pStyle w:val="004Second-LevelSubheadingBOLD"/>
        <w:rPr>
          <w:rFonts w:eastAsia="Calibri"/>
        </w:rPr>
      </w:pPr>
      <w:bookmarkStart w:id="18" w:name="_Toc75509844"/>
      <w:r w:rsidRPr="00F27533">
        <w:t xml:space="preserve">“Living </w:t>
      </w:r>
      <w:r w:rsidR="00F76CC5">
        <w:t>D</w:t>
      </w:r>
      <w:r w:rsidRPr="00F27533">
        <w:t>ata”</w:t>
      </w:r>
      <w:bookmarkEnd w:id="18"/>
    </w:p>
    <w:p w14:paraId="1DCA4CD9" w14:textId="4B54ED7F" w:rsidR="00F27533" w:rsidRPr="00F27533" w:rsidRDefault="00D54822" w:rsidP="00DF2AE0">
      <w:pPr>
        <w:pStyle w:val="006BodyText"/>
      </w:pPr>
      <w:r w:rsidRPr="00D54822">
        <w:t>“Living data” are defined as data that are continuously collected and updated (</w:t>
      </w:r>
      <w:proofErr w:type="spellStart"/>
      <w:r w:rsidRPr="00D54822">
        <w:t>Yenni</w:t>
      </w:r>
      <w:proofErr w:type="spellEnd"/>
      <w:r w:rsidRPr="00D54822">
        <w:t xml:space="preserve">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w:t>
      </w:r>
      <w:r w:rsidRPr="00D54822">
        <w:lastRenderedPageBreak/>
        <w:t>previously stated objectives is not new and is a central aspect of the adaptive management process for natural resources as initially described (</w:t>
      </w:r>
      <w:proofErr w:type="spellStart"/>
      <w:r w:rsidRPr="00D54822">
        <w:t>Holling</w:t>
      </w:r>
      <w:proofErr w:type="spellEnd"/>
      <w:r w:rsidRPr="00D54822">
        <w:t xml:space="preserve"> 1978; Walters 1986).</w:t>
      </w:r>
    </w:p>
    <w:p w14:paraId="74F2EBE8" w14:textId="51B0706A" w:rsidR="00F27533" w:rsidRPr="00F27533" w:rsidRDefault="00F27533" w:rsidP="00F76CC5">
      <w:pPr>
        <w:pStyle w:val="004Second-LevelSubheadingBOLD"/>
        <w:rPr>
          <w:rFonts w:eastAsia="Calibri"/>
        </w:rPr>
      </w:pPr>
      <w:bookmarkStart w:id="19" w:name="_Toc75509845"/>
      <w:r w:rsidRPr="00F27533">
        <w:rPr>
          <w:rFonts w:eastAsia="Calibri"/>
        </w:rPr>
        <w:t xml:space="preserve">Adaptive </w:t>
      </w:r>
      <w:r w:rsidR="00F76CC5">
        <w:rPr>
          <w:rFonts w:eastAsia="Calibri"/>
        </w:rPr>
        <w:t>M</w:t>
      </w:r>
      <w:r w:rsidRPr="00F27533">
        <w:rPr>
          <w:rFonts w:eastAsia="Calibri"/>
        </w:rPr>
        <w:t>anagement</w:t>
      </w:r>
      <w:bookmarkEnd w:id="19"/>
    </w:p>
    <w:p w14:paraId="11D0DD8A" w14:textId="5B6ECEE9" w:rsidR="00F27533" w:rsidRPr="006E4A6F" w:rsidRDefault="00EC7AD8" w:rsidP="00DF2AE0">
      <w:pPr>
        <w:pStyle w:val="006BodyText"/>
      </w:pPr>
      <w:r w:rsidRPr="00EC7AD8">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t>Nie</w:t>
      </w:r>
      <w:proofErr w:type="spellEnd"/>
      <w:r w:rsidRPr="00EC7AD8">
        <w:t xml:space="preserve"> &amp; Schultz, 2012). This process is repeated (Figure 1-1) to improve management actions, such as identifying the best restoration approach.</w:t>
      </w:r>
      <w:r w:rsidR="009350C3">
        <w:t xml:space="preserve"> To be informative, d</w:t>
      </w:r>
      <w:r w:rsidRPr="00EC7AD8">
        <w:t>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2FC6F734" w:rsidR="00F27533" w:rsidRPr="00F27533" w:rsidRDefault="00F27533" w:rsidP="00F76CC5">
      <w:pPr>
        <w:pStyle w:val="004Second-LevelSubheadingBOLD"/>
        <w:rPr>
          <w:rFonts w:eastAsia="Calibri"/>
        </w:rPr>
      </w:pPr>
      <w:bookmarkStart w:id="20" w:name="_Toc75509846"/>
      <w:r w:rsidRPr="00F27533">
        <w:rPr>
          <w:rFonts w:eastAsia="Calibri"/>
        </w:rPr>
        <w:t xml:space="preserve">Version </w:t>
      </w:r>
      <w:r w:rsidR="00F76CC5">
        <w:rPr>
          <w:rFonts w:eastAsia="Calibri"/>
        </w:rPr>
        <w:t>C</w:t>
      </w:r>
      <w:r w:rsidRPr="00F27533">
        <w:rPr>
          <w:rFonts w:eastAsia="Calibri"/>
        </w:rPr>
        <w:t>ontrol</w:t>
      </w:r>
      <w:bookmarkEnd w:id="20"/>
    </w:p>
    <w:p w14:paraId="104F283C" w14:textId="15E57850" w:rsidR="00F27533" w:rsidRPr="00F27533" w:rsidRDefault="003305C8" w:rsidP="00DF2AE0">
      <w:pPr>
        <w:pStyle w:val="006BodyText"/>
      </w:pPr>
      <w:r w:rsidRPr="003305C8">
        <w:t>Version control software is a type of software that helps to manage documents, scripts of computer code, and other developmental information documents that are shared and iteratively updated over</w:t>
      </w:r>
      <w:r w:rsidR="00300D63">
        <w:t xml:space="preserve"> </w:t>
      </w:r>
      <w:r w:rsidRPr="003305C8">
        <w:t xml:space="preserve">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w:t>
      </w:r>
      <w:r w:rsidRPr="003305C8">
        <w:lastRenderedPageBreak/>
        <w:t xml:space="preserve">notes about what they changed (3) version control allows these changes to be undone if needed, (4) version control can facilitate reproducibility and transparency of project code and decision making (Ram, 2013). Version control can be incorporated into a data workflow using software such as </w:t>
      </w:r>
      <w:proofErr w:type="spellStart"/>
      <w:r w:rsidRPr="003305C8">
        <w:t>Github</w:t>
      </w:r>
      <w:proofErr w:type="spellEnd"/>
      <w:r w:rsidRPr="003305C8">
        <w:t xml:space="preserve"> (https://github.com).</w:t>
      </w:r>
    </w:p>
    <w:p w14:paraId="47C73839" w14:textId="22FAF82A" w:rsidR="00F27533" w:rsidRPr="00F27533" w:rsidRDefault="002F1441" w:rsidP="002F1441">
      <w:pPr>
        <w:pStyle w:val="003First-LevelSubheadingBOLD"/>
        <w:rPr>
          <w:rFonts w:eastAsia="Calibri"/>
          <w:noProof/>
        </w:rPr>
      </w:pPr>
      <w:bookmarkStart w:id="21" w:name="_Toc75509847"/>
      <w:r>
        <w:rPr>
          <w:rFonts w:eastAsia="Calibri"/>
          <w:noProof/>
        </w:rPr>
        <w:t>Data Types</w:t>
      </w:r>
      <w:bookmarkEnd w:id="21"/>
    </w:p>
    <w:p w14:paraId="39288598" w14:textId="40F6BC8E"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w:t>
      </w:r>
      <w:r w:rsidR="009350C3">
        <w:t xml:space="preserve">deployed in the water </w:t>
      </w:r>
      <w:r w:rsidRPr="002C1221">
        <w:t xml:space="preserve">and are output in a standard format that can be interpreted for analysis directly by a computer. </w:t>
      </w:r>
      <w:r w:rsidR="00300D63">
        <w:t>The</w:t>
      </w:r>
      <w:r w:rsidRPr="002C1221">
        <w:t xml:space="preserve"> second metric </w:t>
      </w:r>
      <w:r w:rsidR="009350C3">
        <w:t xml:space="preserve">of project interest </w:t>
      </w:r>
      <w:r w:rsidR="00167E53">
        <w:t>is</w:t>
      </w:r>
      <w:r w:rsidRPr="002C1221">
        <w:t xml:space="preserve"> oyster counts at locations where restoration has been done (restored sites) and sites where restoration has not been done (wild oyster bars). Oyster counts are made by people conducting the fieldwork during winter low tide events. These data are collected by people and then </w:t>
      </w:r>
      <w:proofErr w:type="gramStart"/>
      <w:r w:rsidRPr="002C1221">
        <w:t>entered into</w:t>
      </w:r>
      <w:proofErr w:type="gramEnd"/>
      <w:r w:rsidRPr="002C1221">
        <w:t xml:space="preserve"> a computer as a standard data form before </w:t>
      </w:r>
      <w:r w:rsidR="00167E53">
        <w:t>being</w:t>
      </w:r>
      <w:r w:rsidRPr="002C1221">
        <w:t xml:space="preserve"> analyzed. We created a data management workflow to efficiently process and analyze data from </w:t>
      </w:r>
      <w:proofErr w:type="gramStart"/>
      <w:r w:rsidRPr="002C1221">
        <w:t>both of these</w:t>
      </w:r>
      <w:proofErr w:type="gramEnd"/>
      <w:r w:rsidRPr="002C1221">
        <w:t xml:space="preserv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2" w:name="_Toc75509848"/>
      <w:r w:rsidRPr="00F27533">
        <w:rPr>
          <w:rFonts w:eastAsia="Calibri"/>
        </w:rPr>
        <w:lastRenderedPageBreak/>
        <w:t xml:space="preserve">The LCR </w:t>
      </w:r>
      <w:r w:rsidR="008B74AA" w:rsidRPr="00F27533">
        <w:rPr>
          <w:rFonts w:eastAsia="Calibri"/>
        </w:rPr>
        <w:t>Project Data Types</w:t>
      </w:r>
      <w:bookmarkEnd w:id="22"/>
    </w:p>
    <w:p w14:paraId="461064D2" w14:textId="5DF628D7" w:rsidR="00F27533" w:rsidRPr="00F27533" w:rsidRDefault="002C1221" w:rsidP="00DF2AE0">
      <w:pPr>
        <w:pStyle w:val="006BodyText"/>
      </w:pPr>
      <w:bookmarkStart w:id="23" w:name="_Hlk40702202"/>
      <w:r w:rsidRPr="002C1221">
        <w:t>The LCR project generates data from autonomous sensors and human observed counts/measurements. Several data types are collected at various frequencies (seasonally, bi-monthly), and each data type requires a specific plan to monitor data workflow from collection to analyses</w:t>
      </w:r>
      <w:r w:rsidR="00F27533" w:rsidRPr="00F27533">
        <w:t>.</w:t>
      </w:r>
    </w:p>
    <w:p w14:paraId="474C2EAF" w14:textId="6D8D762D" w:rsidR="00F27533" w:rsidRPr="00F27533" w:rsidRDefault="00F27533" w:rsidP="00F76CC5">
      <w:pPr>
        <w:pStyle w:val="004Second-LevelSubheadingBOLD"/>
        <w:rPr>
          <w:rFonts w:eastAsia="Calibri"/>
        </w:rPr>
      </w:pPr>
      <w:bookmarkStart w:id="24" w:name="_Toc75509849"/>
      <w:r w:rsidRPr="00F27533">
        <w:rPr>
          <w:rFonts w:eastAsia="Calibri"/>
        </w:rPr>
        <w:t xml:space="preserve">LCR </w:t>
      </w:r>
      <w:r w:rsidR="00155004">
        <w:rPr>
          <w:rFonts w:eastAsia="Calibri"/>
        </w:rPr>
        <w:t>P</w:t>
      </w:r>
      <w:r w:rsidRPr="00F27533">
        <w:rPr>
          <w:rFonts w:eastAsia="Calibri"/>
        </w:rPr>
        <w:t xml:space="preserve">roject </w:t>
      </w:r>
      <w:r w:rsidR="00155004">
        <w:rPr>
          <w:rFonts w:eastAsia="Calibri"/>
        </w:rPr>
        <w:t>N</w:t>
      </w:r>
      <w:r w:rsidRPr="00F27533">
        <w:rPr>
          <w:rFonts w:eastAsia="Calibri"/>
        </w:rPr>
        <w:t xml:space="preserve">aming </w:t>
      </w:r>
      <w:r w:rsidR="00155004">
        <w:rPr>
          <w:rFonts w:eastAsia="Calibri"/>
        </w:rPr>
        <w:t>C</w:t>
      </w:r>
      <w:r w:rsidRPr="00F27533">
        <w:rPr>
          <w:rFonts w:eastAsia="Calibri"/>
        </w:rPr>
        <w:t>onventions</w:t>
      </w:r>
      <w:bookmarkEnd w:id="24"/>
      <w:r w:rsidRPr="00F27533">
        <w:rPr>
          <w:rFonts w:eastAsia="Calibri"/>
        </w:rPr>
        <w:t xml:space="preserve"> </w:t>
      </w:r>
    </w:p>
    <w:p w14:paraId="50A7DD58" w14:textId="2AC5C214"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t>
      </w:r>
      <w:r w:rsidR="00DC0DA1">
        <w:rPr>
          <w:rFonts w:eastAsia="Calibri"/>
        </w:rPr>
        <w:t>I predefined and</w:t>
      </w:r>
      <w:r w:rsidRPr="002C1221">
        <w:rPr>
          <w:rFonts w:eastAsia="Calibri"/>
        </w:rPr>
        <w:t xml:space="preserv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1B15BA10" w:rsidR="00F27533" w:rsidRPr="00F27533" w:rsidRDefault="00BB77B6" w:rsidP="002F7CD8">
      <w:pPr>
        <w:pStyle w:val="006BodyText"/>
      </w:pPr>
      <w:r w:rsidRPr="00BB77B6">
        <w:t xml:space="preserve">Another aspect of </w:t>
      </w:r>
      <w:r w:rsidR="002E5706">
        <w:t>my</w:t>
      </w:r>
      <w:r w:rsidRPr="00BB77B6">
        <w:t xml:space="preserve">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w:t>
      </w:r>
      <w:proofErr w:type="gramStart"/>
      <w:r w:rsidRPr="00BB77B6">
        <w:t>sensortype.file</w:t>
      </w:r>
      <w:proofErr w:type="spellEnd"/>
      <w:proofErr w:type="gramEnd"/>
      <w:r w:rsidRPr="00BB77B6">
        <w:t xml:space="preserve"> (e.g., 20200902_wq7_diver.MON). The file name is important to clearly identify the date and site, especially when investigating sensor readings that may be corrupt or uncalibrated. This file naming format has saved </w:t>
      </w:r>
      <w:r w:rsidRPr="00BB77B6">
        <w:lastRenderedPageBreak/>
        <w:t>time for project team members because all files are uniform and consistent in their naming, making it easier for each team member to follow the naming convention guidelines</w:t>
      </w:r>
      <w:r w:rsidR="00F27533" w:rsidRPr="00F27533">
        <w:t>.</w:t>
      </w:r>
    </w:p>
    <w:p w14:paraId="7684FA04" w14:textId="0E936C7B" w:rsidR="00F27533" w:rsidRPr="00F27533" w:rsidRDefault="00F27533" w:rsidP="00F76CC5">
      <w:pPr>
        <w:pStyle w:val="004Second-LevelSubheadingBOLD"/>
        <w:rPr>
          <w:rFonts w:eastAsia="Calibri"/>
        </w:rPr>
      </w:pPr>
      <w:bookmarkStart w:id="25" w:name="_Toc75509850"/>
      <w:bookmarkEnd w:id="23"/>
      <w:r w:rsidRPr="00F27533">
        <w:rPr>
          <w:rFonts w:eastAsia="Calibri"/>
        </w:rPr>
        <w:t xml:space="preserve">Water </w:t>
      </w:r>
      <w:r w:rsidR="00155004" w:rsidRPr="00F27533">
        <w:rPr>
          <w:rFonts w:eastAsia="Calibri"/>
        </w:rPr>
        <w:t xml:space="preserve">Quality Data </w:t>
      </w:r>
      <w:r w:rsidR="00155004">
        <w:rPr>
          <w:rFonts w:eastAsia="Calibri"/>
        </w:rPr>
        <w:t>f</w:t>
      </w:r>
      <w:r w:rsidR="00155004" w:rsidRPr="00F27533">
        <w:rPr>
          <w:rFonts w:eastAsia="Calibri"/>
        </w:rPr>
        <w:t>rom Autonomous Sensors</w:t>
      </w:r>
      <w:bookmarkEnd w:id="25"/>
    </w:p>
    <w:p w14:paraId="6678509B" w14:textId="5767EB94" w:rsidR="00F27533" w:rsidRPr="00F27533" w:rsidRDefault="002E5706" w:rsidP="002F7CD8">
      <w:pPr>
        <w:pStyle w:val="006BodyText"/>
      </w:pPr>
      <w:r>
        <w:t>The LCR project</w:t>
      </w:r>
      <w:r w:rsidR="00A04F4A" w:rsidRPr="00A04F4A">
        <w:t xml:space="preserve"> collect</w:t>
      </w:r>
      <w:r>
        <w:t>s</w:t>
      </w:r>
      <w:r w:rsidR="00A04F4A" w:rsidRPr="00A04F4A">
        <w:t xml:space="preserve">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00A04F4A" w:rsidRPr="00A04F4A">
        <w:t xml:space="preserve"> to ensure a continuous stream of data by reducing data errors due to biofouling or equipment loss. These “living data” have the highest frequency of occurrence (</w:t>
      </w:r>
      <w:r w:rsidR="00214288" w:rsidRPr="00A04F4A">
        <w:t>the greatest</w:t>
      </w:r>
      <w:r w:rsidR="00A04F4A" w:rsidRPr="00A04F4A">
        <w:t xml:space="preserve"> number of observations) and require strict data management protocols to launch and maintain the sensors and import the data files to maintain database integrity</w:t>
      </w:r>
      <w:r w:rsidR="00F27533" w:rsidRPr="00F27533">
        <w:t>.</w:t>
      </w:r>
    </w:p>
    <w:p w14:paraId="30B92C8A" w14:textId="65122048" w:rsidR="00F27533" w:rsidRPr="00F27533" w:rsidRDefault="00F27533" w:rsidP="00F76CC5">
      <w:pPr>
        <w:pStyle w:val="004Second-LevelSubheadingBOLD"/>
        <w:rPr>
          <w:rFonts w:eastAsia="Calibri"/>
        </w:rPr>
      </w:pPr>
      <w:bookmarkStart w:id="26" w:name="_Toc75509851"/>
      <w:r w:rsidRPr="00F27533">
        <w:rPr>
          <w:rFonts w:eastAsia="Calibri"/>
        </w:rPr>
        <w:t xml:space="preserve">Oyster </w:t>
      </w:r>
      <w:r w:rsidR="00155004" w:rsidRPr="00F27533">
        <w:rPr>
          <w:rFonts w:eastAsia="Calibri"/>
        </w:rPr>
        <w:t xml:space="preserve">Counts </w:t>
      </w:r>
      <w:r w:rsidR="00155004">
        <w:rPr>
          <w:rFonts w:eastAsia="Calibri"/>
        </w:rPr>
        <w:t>a</w:t>
      </w:r>
      <w:r w:rsidR="00155004" w:rsidRPr="00F27533">
        <w:rPr>
          <w:rFonts w:eastAsia="Calibri"/>
        </w:rPr>
        <w:t xml:space="preserve">nd Measurements </w:t>
      </w:r>
      <w:r w:rsidR="00155004">
        <w:rPr>
          <w:rFonts w:eastAsia="Calibri"/>
        </w:rPr>
        <w:t>f</w:t>
      </w:r>
      <w:r w:rsidR="00155004" w:rsidRPr="00F27533">
        <w:rPr>
          <w:rFonts w:eastAsia="Calibri"/>
        </w:rPr>
        <w:t xml:space="preserve">rom Field Sampling </w:t>
      </w:r>
      <w:proofErr w:type="gramStart"/>
      <w:r w:rsidR="00155004" w:rsidRPr="00F27533">
        <w:rPr>
          <w:rFonts w:eastAsia="Calibri"/>
        </w:rPr>
        <w:t>By</w:t>
      </w:r>
      <w:proofErr w:type="gramEnd"/>
      <w:r w:rsidR="00155004" w:rsidRPr="00F27533">
        <w:rPr>
          <w:rFonts w:eastAsia="Calibri"/>
        </w:rPr>
        <w:t xml:space="preserve"> People</w:t>
      </w:r>
      <w:bookmarkEnd w:id="26"/>
    </w:p>
    <w:p w14:paraId="4AEE88FE" w14:textId="0BD45F3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 xml:space="preserve">research coordinator will then reconcile any mismatch or errors </w:t>
      </w:r>
      <w:r w:rsidRPr="00214288">
        <w:lastRenderedPageBreak/>
        <w:t>in the dual data entry worksheets. This double data entry system was created to reduce the chance of data entry errors and human-introduced errors</w:t>
      </w:r>
      <w:r w:rsidR="00F27533" w:rsidRPr="00F27533">
        <w:t>.</w:t>
      </w:r>
    </w:p>
    <w:p w14:paraId="3C0A5077" w14:textId="3751BDC5" w:rsidR="00F27533" w:rsidRPr="00F27533" w:rsidRDefault="00F27533" w:rsidP="00F76CC5">
      <w:pPr>
        <w:pStyle w:val="004Second-LevelSubheadingBOLD"/>
        <w:rPr>
          <w:rFonts w:eastAsia="Calibri"/>
        </w:rPr>
      </w:pPr>
      <w:bookmarkStart w:id="27" w:name="_Toc75509852"/>
      <w:r w:rsidRPr="00F27533">
        <w:rPr>
          <w:rFonts w:eastAsia="Calibri"/>
        </w:rPr>
        <w:t xml:space="preserve">Water </w:t>
      </w:r>
      <w:r w:rsidR="00155004" w:rsidRPr="00F27533">
        <w:rPr>
          <w:rFonts w:eastAsia="Calibri"/>
        </w:rPr>
        <w:t xml:space="preserve">Quality Measured </w:t>
      </w:r>
      <w:r w:rsidR="00155004">
        <w:rPr>
          <w:rFonts w:eastAsia="Calibri"/>
        </w:rPr>
        <w:t>b</w:t>
      </w:r>
      <w:r w:rsidR="00155004" w:rsidRPr="00F27533">
        <w:rPr>
          <w:rFonts w:eastAsia="Calibri"/>
        </w:rPr>
        <w:t>y Field-Crews</w:t>
      </w:r>
      <w:bookmarkEnd w:id="27"/>
    </w:p>
    <w:p w14:paraId="72BDB70D" w14:textId="210AD0E8" w:rsidR="00F27533" w:rsidRPr="00F27533" w:rsidRDefault="002E5706" w:rsidP="002F7CD8">
      <w:pPr>
        <w:pStyle w:val="006BodyText"/>
      </w:pPr>
      <w:r>
        <w:t>The LCR project also collects</w:t>
      </w:r>
      <w:r w:rsidR="00214288" w:rsidRPr="00214288">
        <w:t xml:space="preserve">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6CB99472" w:rsidR="00F27533" w:rsidRPr="00762E6B" w:rsidRDefault="003F6D2E" w:rsidP="00762E6B">
      <w:pPr>
        <w:pStyle w:val="003First-LevelSubheadingBOLD"/>
      </w:pPr>
      <w:bookmarkStart w:id="28" w:name="_Toc75509853"/>
      <w:r w:rsidRPr="00762E6B">
        <w:t xml:space="preserve">Establishing </w:t>
      </w:r>
      <w:r w:rsidR="00155004">
        <w:t>a</w:t>
      </w:r>
      <w:r w:rsidRPr="00762E6B">
        <w:t xml:space="preserve"> Modern Data Workflow</w:t>
      </w:r>
      <w:bookmarkEnd w:id="28"/>
    </w:p>
    <w:p w14:paraId="696CCFAB" w14:textId="19198686" w:rsidR="00F27533" w:rsidRPr="00F27533" w:rsidRDefault="00F95133" w:rsidP="00620B2D">
      <w:pPr>
        <w:pStyle w:val="006BodyText"/>
        <w:rPr>
          <w:noProof/>
        </w:rPr>
      </w:pPr>
      <w:r>
        <w:t xml:space="preserve">Data </w:t>
      </w:r>
      <w:r w:rsidR="00755A4D">
        <w:t xml:space="preserve">to support research efforts assessing the effectiveness of the LCR restoration are </w:t>
      </w:r>
      <w:r>
        <w:t>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w:t>
      </w:r>
      <w:r w:rsidR="00A23BFD">
        <w:t xml:space="preserve">A key database need </w:t>
      </w:r>
      <w:r w:rsidR="005B1E9C">
        <w:t>that</w:t>
      </w:r>
      <w:r w:rsidR="000F5A00">
        <w:t xml:space="preserve"> was </w:t>
      </w:r>
      <w:r w:rsidR="00A23BFD">
        <w:t xml:space="preserve">identified in blueprinting of the database was the ability in the database to track observations at a particular site </w:t>
      </w:r>
      <w:r w:rsidR="00A23BFD">
        <w:lastRenderedPageBreak/>
        <w:t>in</w:t>
      </w:r>
      <w:r>
        <w:t xml:space="preserve"> space and not focus on tracking observations recorded by an individual sensor, which could change locations over time. The workflow </w:t>
      </w:r>
      <w:r w:rsidR="00AB51C9">
        <w:t>I</w:t>
      </w:r>
      <w:r>
        <w:t xml:space="preserve"> have developed for water quality management addresses goals and unique concerns identified through whiteboarding 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t>
      </w:r>
      <w:r w:rsidR="00AB51C9">
        <w:t>I</w:t>
      </w:r>
      <w:r>
        <w:t xml:space="preserve"> feel that the workflow developed could be implemented in similar restoration efforts</w:t>
      </w:r>
      <w:r w:rsidR="00F27533" w:rsidRPr="00F27533">
        <w:rPr>
          <w:noProof/>
        </w:rPr>
        <w:t>.</w:t>
      </w:r>
    </w:p>
    <w:p w14:paraId="0E67D3C7" w14:textId="7BEBA065" w:rsidR="00F27533" w:rsidRPr="00F27533" w:rsidRDefault="003F6D2E" w:rsidP="00DF2AE0">
      <w:pPr>
        <w:pStyle w:val="003First-LevelSubheadingBOLD"/>
        <w:rPr>
          <w:rFonts w:eastAsia="Calibri"/>
          <w:noProof/>
        </w:rPr>
      </w:pPr>
      <w:bookmarkStart w:id="29" w:name="_Toc75509854"/>
      <w:r w:rsidRPr="00F27533">
        <w:rPr>
          <w:rFonts w:eastAsia="Calibri"/>
          <w:noProof/>
        </w:rPr>
        <w:t>Water Quality Workflow</w:t>
      </w:r>
      <w:bookmarkEnd w:id="29"/>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F2E50E8"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w:t>
      </w:r>
      <w:r w:rsidR="00AB51C9">
        <w:rPr>
          <w:rFonts w:eastAsia="Calibri"/>
        </w:rPr>
        <w:t xml:space="preserve"> (recorded by hand in the </w:t>
      </w:r>
      <w:proofErr w:type="spellStart"/>
      <w:r w:rsidR="00AB51C9">
        <w:rPr>
          <w:rFonts w:eastAsia="Calibri"/>
        </w:rPr>
        <w:t>filed</w:t>
      </w:r>
      <w:proofErr w:type="spellEnd"/>
      <w:r w:rsidR="00AB51C9">
        <w:rPr>
          <w:rFonts w:eastAsia="Calibri"/>
        </w:rPr>
        <w:t>)</w:t>
      </w:r>
      <w:r w:rsidRPr="002D199B">
        <w:rPr>
          <w:rFonts w:eastAsia="Calibri"/>
        </w:rPr>
        <w:t xml:space="preserve">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lastRenderedPageBreak/>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1E464D6E" w:rsidR="00F27533" w:rsidRPr="00762E6B" w:rsidRDefault="003F6D2E" w:rsidP="00762E6B">
      <w:pPr>
        <w:pStyle w:val="003First-LevelSubheadingBOLD"/>
        <w:rPr>
          <w:rFonts w:eastAsia="Calibri"/>
        </w:rPr>
      </w:pPr>
      <w:bookmarkStart w:id="30" w:name="_Toc75509855"/>
      <w:r w:rsidRPr="00762E6B">
        <w:rPr>
          <w:rFonts w:eastAsia="Calibri"/>
        </w:rPr>
        <w:t xml:space="preserve">Adding Water Quality Measurements </w:t>
      </w:r>
      <w:r>
        <w:rPr>
          <w:rFonts w:eastAsia="Calibri"/>
        </w:rPr>
        <w:t>t</w:t>
      </w:r>
      <w:r w:rsidRPr="00762E6B">
        <w:rPr>
          <w:rFonts w:eastAsia="Calibri"/>
        </w:rPr>
        <w:t xml:space="preserve">o </w:t>
      </w:r>
      <w:r w:rsidR="00155004">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30"/>
    </w:p>
    <w:p w14:paraId="0C4CD6EB" w14:textId="571F4380" w:rsidR="00F27533" w:rsidRPr="00257414" w:rsidRDefault="00A23BFD" w:rsidP="00257414">
      <w:pPr>
        <w:pStyle w:val="006BodyText"/>
      </w:pPr>
      <w:r>
        <w:t xml:space="preserve">To control access to critical database import-export features, </w:t>
      </w:r>
      <w:r w:rsidR="00AB51C9">
        <w:t>I implemented a dedicated</w:t>
      </w:r>
      <w:r w:rsidR="00D6410C" w:rsidRPr="00D6410C">
        <w:t xml:space="preserve"> username and password controls to maintain access to the MySQL database to track access and database changes. </w:t>
      </w:r>
      <w:r w:rsidR="00AB51C9">
        <w:t>The database stores</w:t>
      </w:r>
      <w:r w:rsidR="00D6410C" w:rsidRPr="00D6410C">
        <w:t xml:space="preserv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w:t>
      </w:r>
      <w:r>
        <w:t xml:space="preserve"> (as a data release)</w:t>
      </w:r>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w:t>
      </w:r>
      <w:r w:rsidR="00D6410C" w:rsidRPr="00D6410C">
        <w:lastRenderedPageBreak/>
        <w:t xml:space="preserve">describing each change in the event an update to the master branch </w:t>
      </w:r>
      <w:proofErr w:type="gramStart"/>
      <w:r w:rsidR="00D6410C" w:rsidRPr="00D6410C">
        <w:t>has to</w:t>
      </w:r>
      <w:proofErr w:type="gramEnd"/>
      <w:r w:rsidR="00D6410C" w:rsidRPr="00D6410C">
        <w:t xml:space="preserve"> be investigated. Version control allows team members to view a previous iteration of the master data branch and go back to that iteration if needed (Perez-</w:t>
      </w:r>
      <w:proofErr w:type="spellStart"/>
      <w:r w:rsidR="00D6410C" w:rsidRPr="00D6410C">
        <w:t>Riverol</w:t>
      </w:r>
      <w:proofErr w:type="spellEnd"/>
      <w:r w:rsidR="00D6410C" w:rsidRPr="00D6410C">
        <w:t xml:space="preserve"> et al., 2016). This workflow protects the master branch from possibly merging accidental or incorrect changes, giving a layer of needed security to the data</w:t>
      </w:r>
      <w:r w:rsidR="00F27533" w:rsidRPr="00257414">
        <w:t>.</w:t>
      </w:r>
    </w:p>
    <w:p w14:paraId="27FED7D6" w14:textId="3A382F71" w:rsidR="00F27533" w:rsidRPr="00F27533" w:rsidRDefault="00F27533" w:rsidP="00F27533">
      <w:pPr>
        <w:pStyle w:val="003First-LevelSubheadingBOLD"/>
        <w:rPr>
          <w:rFonts w:eastAsia="Calibri"/>
        </w:rPr>
      </w:pPr>
      <w:bookmarkStart w:id="31" w:name="_Toc7550985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2B1177">
        <w:rPr>
          <w:rFonts w:eastAsia="Calibri"/>
        </w:rPr>
        <w:t>t</w:t>
      </w:r>
      <w:r w:rsidRPr="00F27533">
        <w:rPr>
          <w:rFonts w:eastAsia="Calibri"/>
        </w:rPr>
        <w:t xml:space="preserve">hrough Python </w:t>
      </w:r>
      <w:r w:rsidR="00155004">
        <w:rPr>
          <w:rFonts w:eastAsia="Calibri"/>
        </w:rPr>
        <w:t>a</w:t>
      </w:r>
      <w:r w:rsidRPr="00F27533">
        <w:rPr>
          <w:rFonts w:eastAsia="Calibri"/>
        </w:rPr>
        <w:t xml:space="preserve">nd R </w:t>
      </w:r>
      <w:r w:rsidR="007D1724">
        <w:rPr>
          <w:rFonts w:eastAsia="Calibri"/>
        </w:rPr>
        <w:t>S</w:t>
      </w:r>
      <w:r w:rsidRPr="00F27533">
        <w:rPr>
          <w:rFonts w:eastAsia="Calibri"/>
        </w:rPr>
        <w:t>cripts</w:t>
      </w:r>
      <w:bookmarkEnd w:id="31"/>
      <w:r w:rsidRPr="00F27533">
        <w:rPr>
          <w:rFonts w:eastAsia="Calibri"/>
        </w:rPr>
        <w:t xml:space="preserve"> </w:t>
      </w:r>
    </w:p>
    <w:p w14:paraId="76AB01A2" w14:textId="61819268" w:rsidR="00F27533" w:rsidRPr="00F27533" w:rsidRDefault="00142211" w:rsidP="00142211">
      <w:pPr>
        <w:pStyle w:val="006BodyText"/>
      </w:pPr>
      <w:bookmarkStart w:id="32"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2"/>
    </w:p>
    <w:p w14:paraId="196A9C57" w14:textId="6F60B38F" w:rsidR="00F27533" w:rsidRPr="00F27533" w:rsidRDefault="00F27533" w:rsidP="00DF2AE0">
      <w:pPr>
        <w:pStyle w:val="003First-LevelSubheadingBOLD"/>
        <w:rPr>
          <w:rFonts w:eastAsia="Calibri"/>
        </w:rPr>
      </w:pPr>
      <w:bookmarkStart w:id="33" w:name="_Toc7550985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3"/>
      <w:r w:rsidRPr="00F27533">
        <w:rPr>
          <w:rFonts w:eastAsia="Calibri"/>
        </w:rPr>
        <w:t xml:space="preserve"> </w:t>
      </w:r>
    </w:p>
    <w:p w14:paraId="29FC6C14" w14:textId="1815C77D"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xml:space="preserve">). Several of these entry processes are </w:t>
      </w:r>
      <w:proofErr w:type="gramStart"/>
      <w:r w:rsidRPr="00F27533">
        <w:t>similar to</w:t>
      </w:r>
      <w:proofErr w:type="gramEnd"/>
      <w:r w:rsidRPr="00F27533">
        <w:t xml:space="preserve"> those in the water quality workflow and will only be briefly reviewed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lastRenderedPageBreak/>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0138096E" w:rsidR="00F27533" w:rsidRPr="00F27533" w:rsidRDefault="007D1724" w:rsidP="00CC2EAD">
      <w:pPr>
        <w:pStyle w:val="003First-LevelSubheadingBOLD"/>
        <w:rPr>
          <w:rFonts w:eastAsia="Calibri"/>
        </w:rPr>
      </w:pPr>
      <w:bookmarkStart w:id="34" w:name="_Toc75509858"/>
      <w:r w:rsidRPr="00F27533">
        <w:rPr>
          <w:rFonts w:eastAsia="Calibri"/>
        </w:rPr>
        <w:t xml:space="preserve">Datasheets, Data Entry </w:t>
      </w:r>
      <w:r w:rsidR="00155004">
        <w:rPr>
          <w:rFonts w:eastAsia="Calibri"/>
        </w:rPr>
        <w:t>a</w:t>
      </w:r>
      <w:r w:rsidRPr="00F27533">
        <w:rPr>
          <w:rFonts w:eastAsia="Calibri"/>
        </w:rPr>
        <w:t xml:space="preserve">nd Validation </w:t>
      </w:r>
      <w:proofErr w:type="gramStart"/>
      <w:r w:rsidR="00155004">
        <w:rPr>
          <w:rFonts w:eastAsia="Calibri"/>
        </w:rPr>
        <w:t>O</w:t>
      </w:r>
      <w:r w:rsidRPr="00F27533">
        <w:rPr>
          <w:rFonts w:eastAsia="Calibri"/>
        </w:rPr>
        <w:t>f</w:t>
      </w:r>
      <w:proofErr w:type="gramEnd"/>
      <w:r w:rsidRPr="00F27533">
        <w:rPr>
          <w:rFonts w:eastAsia="Calibri"/>
        </w:rPr>
        <w:t xml:space="preserve">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4"/>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w:t>
      </w:r>
      <w:r w:rsidRPr="00F27533">
        <w:lastRenderedPageBreak/>
        <w:t xml:space="preserve">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1EC35691" w:rsidR="00F27533" w:rsidRPr="00F27533" w:rsidRDefault="007D1724" w:rsidP="00CC2EAD">
      <w:pPr>
        <w:pStyle w:val="003First-LevelSubheadingBOLD"/>
        <w:rPr>
          <w:rFonts w:eastAsia="Calibri"/>
        </w:rPr>
      </w:pPr>
      <w:bookmarkStart w:id="35" w:name="_Toc75509859"/>
      <w:r w:rsidRPr="00F27533">
        <w:rPr>
          <w:rFonts w:eastAsia="Calibri"/>
        </w:rPr>
        <w:t xml:space="preserve">Adding Oyster Observations </w:t>
      </w:r>
      <w:r>
        <w:rPr>
          <w:rFonts w:eastAsia="Calibri"/>
        </w:rPr>
        <w:t>t</w:t>
      </w:r>
      <w:r w:rsidRPr="00F27533">
        <w:rPr>
          <w:rFonts w:eastAsia="Calibri"/>
        </w:rPr>
        <w:t xml:space="preserve">o </w:t>
      </w:r>
      <w:r w:rsidR="00155004">
        <w:rPr>
          <w:rFonts w:eastAsia="Calibri"/>
        </w:rPr>
        <w:t>a</w:t>
      </w:r>
      <w:r w:rsidRPr="00F27533">
        <w:rPr>
          <w:rFonts w:eastAsia="Calibri"/>
        </w:rPr>
        <w:t xml:space="preserve"> Central Storage </w:t>
      </w:r>
      <w:r w:rsidR="002B1177">
        <w:rPr>
          <w:rFonts w:eastAsia="Calibri"/>
        </w:rPr>
        <w:t>a</w:t>
      </w:r>
      <w:r w:rsidRPr="00F27533">
        <w:rPr>
          <w:rFonts w:eastAsia="Calibri"/>
        </w:rPr>
        <w:t>nd Version Control</w:t>
      </w:r>
      <w:bookmarkEnd w:id="35"/>
    </w:p>
    <w:p w14:paraId="727EB73A" w14:textId="1A99D5C2"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are reviewed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52389C0" w:rsidR="00F27533" w:rsidRPr="00F27533" w:rsidRDefault="003B6597" w:rsidP="00CC2EAD">
      <w:pPr>
        <w:pStyle w:val="003First-LevelSubheadingBOLD"/>
        <w:rPr>
          <w:rFonts w:eastAsia="Calibri"/>
        </w:rPr>
      </w:pPr>
      <w:bookmarkStart w:id="36" w:name="_Toc75509860"/>
      <w:r w:rsidRPr="00F27533">
        <w:rPr>
          <w:rFonts w:eastAsia="Calibri"/>
        </w:rPr>
        <w:lastRenderedPageBreak/>
        <w:t xml:space="preserve">Regularly Updated Data </w:t>
      </w:r>
      <w:r w:rsidR="00155004">
        <w:rPr>
          <w:rFonts w:eastAsia="Calibri"/>
        </w:rPr>
        <w:t>a</w:t>
      </w:r>
      <w:r w:rsidRPr="00F27533">
        <w:rPr>
          <w:rFonts w:eastAsia="Calibri"/>
        </w:rPr>
        <w:t>nd Adaptive Management</w:t>
      </w:r>
      <w:bookmarkEnd w:id="36"/>
    </w:p>
    <w:p w14:paraId="26AC019C" w14:textId="16745674"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run to inform ongoing research efforts. </w:t>
      </w:r>
      <w:r w:rsidR="003754A8">
        <w:t>For example, to inform field sampling, we routinely use a type of power analysi</w:t>
      </w:r>
      <w:r w:rsidRPr="00D91E18">
        <w:t>s to inform field efforts during winter oyster sampling</w:t>
      </w:r>
      <w:r w:rsidR="00AB00DC">
        <w:t xml:space="preserve"> (Moore and Pine in-</w:t>
      </w:r>
      <w:r w:rsidR="00DB31CC">
        <w:t>press</w:t>
      </w:r>
      <w:r w:rsidR="00AB00DC">
        <w:t>)</w:t>
      </w:r>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7" w:name="_Toc75509861"/>
      <w:r w:rsidRPr="00F27533">
        <w:t>Discussion</w:t>
      </w:r>
      <w:bookmarkEnd w:id="37"/>
    </w:p>
    <w:p w14:paraId="21C8CB11" w14:textId="77CF3803"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w:t>
      </w:r>
      <w:r w:rsidR="001F3EB9" w:rsidRPr="001F3EB9">
        <w:lastRenderedPageBreak/>
        <w:t xml:space="preserve">increased time to properly archive and clean data following data collection. While it is possible for post-reconciliation of data collected in theory, this rarely happens in practice (Nelson </w:t>
      </w:r>
      <w:r w:rsidR="00A673D6">
        <w:t>and</w:t>
      </w:r>
      <w:r w:rsidR="001F3EB9" w:rsidRPr="001F3EB9">
        <w:t xml:space="preserve">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e.g., Microsoft Excel) and versatile software (e.g., R programming, GitHub, MySQL), which encompasses </w:t>
      </w:r>
      <w:r w:rsidR="003754A8">
        <w:t>various</w:t>
      </w:r>
      <w:r w:rsidR="001F3EB9" w:rsidRPr="001F3EB9">
        <w:t xml:space="preserve"> skills</w:t>
      </w:r>
      <w:r>
        <w:t>, using software a biologist may already be familiar with from other work elements,</w:t>
      </w:r>
      <w:r w:rsidRPr="001F3EB9">
        <w:t xml:space="preserve"> to employ a modern workflow.</w:t>
      </w:r>
    </w:p>
    <w:p w14:paraId="340DA7A7" w14:textId="75B108F3" w:rsidR="00F27533" w:rsidRPr="00F27533" w:rsidRDefault="00544FBC" w:rsidP="00AB00DC">
      <w:pPr>
        <w:pStyle w:val="006BodyText"/>
        <w:rPr>
          <w:noProof/>
        </w:rPr>
      </w:pPr>
      <w:r>
        <w:rPr>
          <w:noProof/>
        </w:rPr>
        <w:t xml:space="preserve">The data workflow for the LCR project I describe may not be </w:t>
      </w:r>
      <w:r w:rsidR="0079372E">
        <w:rPr>
          <w:noProof/>
        </w:rPr>
        <w:t xml:space="preserve">a </w:t>
      </w:r>
      <w:r>
        <w:rPr>
          <w:noProof/>
        </w:rPr>
        <w:t>universal template for every ecological project, but many challenges this design has overcome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w:t>
      </w:r>
      <w:proofErr w:type="gramStart"/>
      <w:r w:rsidRPr="001F3EB9">
        <w:t>these software</w:t>
      </w:r>
      <w:proofErr w:type="gramEnd"/>
      <w:r w:rsidRPr="001F3EB9">
        <w:t xml:space="preserve"> are </w:t>
      </w:r>
      <w:r w:rsidRPr="001F3EB9">
        <w:lastRenderedPageBreak/>
        <w:t xml:space="preserve">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w:t>
      </w:r>
      <w:r w:rsidRPr="0078672C">
        <w:rPr>
          <w:noProof/>
        </w:rPr>
        <w:lastRenderedPageBreak/>
        <w:t>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8" w:name="_Toc63416080"/>
      <w:bookmarkStart w:id="39" w:name="_Toc64018169"/>
      <w:bookmarkStart w:id="40"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8"/>
      <w:bookmarkEnd w:id="39"/>
      <w:bookmarkEnd w:id="40"/>
    </w:p>
    <w:p w14:paraId="7DC38F5C" w14:textId="05DDF9FE" w:rsidR="006E4A6F" w:rsidRDefault="00637B19" w:rsidP="00637B19">
      <w:pPr>
        <w:pStyle w:val="014FigureCaption"/>
        <w:rPr>
          <w:rFonts w:eastAsia="Calibri"/>
        </w:rPr>
      </w:pPr>
      <w:bookmarkStart w:id="41"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1"/>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2"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2"/>
    </w:p>
    <w:p w14:paraId="65DD8851" w14:textId="3945E612" w:rsidR="00293FEA" w:rsidRDefault="007F2A7C" w:rsidP="00293FEA">
      <w:pPr>
        <w:pStyle w:val="014FigureCaption"/>
      </w:pPr>
      <w:bookmarkStart w:id="43" w:name="_Toc63171853"/>
      <w:bookmarkStart w:id="44" w:name="_Toc63347561"/>
      <w:bookmarkStart w:id="45" w:name="_Toc63347609"/>
      <w:bookmarkStart w:id="46" w:name="_Toc63416083"/>
      <w:bookmarkStart w:id="47" w:name="_Toc64018173"/>
      <w:bookmarkStart w:id="48"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3"/>
      <w:bookmarkEnd w:id="44"/>
      <w:bookmarkEnd w:id="45"/>
      <w:bookmarkEnd w:id="46"/>
      <w:bookmarkEnd w:id="47"/>
      <w:bookmarkEnd w:id="48"/>
    </w:p>
    <w:p w14:paraId="5546E7EE" w14:textId="5BDF23C7" w:rsidR="002F1441" w:rsidRPr="00637B19" w:rsidRDefault="00293FEA" w:rsidP="00637B19">
      <w:pPr>
        <w:pStyle w:val="014FigureCaption"/>
      </w:pPr>
      <w:bookmarkStart w:id="49"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w:t>
      </w:r>
      <w:proofErr w:type="gramStart"/>
      <w:r w:rsidR="007F2A7C" w:rsidRPr="007F2A7C">
        <w:rPr>
          <w:rFonts w:eastAsia="Calibri"/>
        </w:rPr>
        <w:t xml:space="preserve">Suwannee </w:t>
      </w:r>
      <w:r w:rsidR="007F2A7C">
        <w:rPr>
          <w:rFonts w:eastAsia="Calibri"/>
        </w:rPr>
        <w:t>Sound river</w:t>
      </w:r>
      <w:proofErr w:type="gramEnd"/>
      <w:r w:rsidR="007F2A7C">
        <w:rPr>
          <w:rFonts w:eastAsia="Calibri"/>
        </w:rPr>
        <w:t xml:space="preserve">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9"/>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50" w:name="_Toc66280336"/>
      <w:r w:rsidRPr="00637B19">
        <w:t xml:space="preserve">Figure 1-4.  </w:t>
      </w:r>
      <w:r w:rsidR="00B51384" w:rsidRPr="00B51384">
        <w:rPr>
          <w:rFonts w:eastAsia="Calibri"/>
        </w:rPr>
        <w:t>Schematic describing the data workflow for the Lone Cabbage Reef water quality observation network.</w:t>
      </w:r>
      <w:bookmarkEnd w:id="50"/>
    </w:p>
    <w:p w14:paraId="2A0C104A" w14:textId="63A715AA" w:rsidR="005A386B" w:rsidRPr="00F40F0F" w:rsidRDefault="005A386B" w:rsidP="00F40F0F">
      <w:pPr>
        <w:pStyle w:val="014FigureCaption"/>
      </w:pPr>
      <w:bookmarkStart w:id="51" w:name="_Hlk64882092"/>
      <w:r>
        <w:br w:type="page"/>
      </w:r>
    </w:p>
    <w:p w14:paraId="7B8FC515" w14:textId="6AFE57E2" w:rsidR="00471253" w:rsidRDefault="00471253" w:rsidP="00637B19">
      <w:pPr>
        <w:pStyle w:val="014FigureCaption"/>
        <w:rPr>
          <w:rFonts w:eastAsia="Calibri"/>
        </w:rPr>
      </w:pPr>
      <w:bookmarkStart w:id="52" w:name="_Toc66280337"/>
      <w:bookmarkEnd w:id="51"/>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2"/>
    </w:p>
    <w:p w14:paraId="2B65962B" w14:textId="06AB0C2A" w:rsidR="00C7180C" w:rsidRDefault="005A386B" w:rsidP="00637B19">
      <w:pPr>
        <w:pStyle w:val="014FigureCaption"/>
        <w:rPr>
          <w:rFonts w:eastAsia="Calibri"/>
        </w:rPr>
      </w:pPr>
      <w:bookmarkStart w:id="53"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w:t>
      </w:r>
      <w:proofErr w:type="spellStart"/>
      <w:r w:rsidR="00B51384" w:rsidRPr="00B51384">
        <w:rPr>
          <w:rFonts w:eastAsia="Calibri"/>
        </w:rPr>
        <w:t>lcroyster_location</w:t>
      </w:r>
      <w:proofErr w:type="spellEnd"/>
      <w:r w:rsidR="00B51384" w:rsidRPr="00B51384">
        <w:rPr>
          <w:rFonts w:eastAsia="Calibri"/>
        </w:rPr>
        <w:t>) and serial number (</w:t>
      </w:r>
      <w:proofErr w:type="spellStart"/>
      <w:r w:rsidR="00B51384" w:rsidRPr="00B51384">
        <w:rPr>
          <w:rFonts w:eastAsia="Calibri"/>
        </w:rPr>
        <w:t>lcroyster_sensor</w:t>
      </w:r>
      <w:proofErr w:type="spellEnd"/>
      <w:r w:rsidR="00B51384" w:rsidRPr="00B51384">
        <w:rPr>
          <w:rFonts w:eastAsia="Calibri"/>
        </w:rPr>
        <w:t>).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3"/>
    </w:p>
    <w:p w14:paraId="770A9D6E" w14:textId="68DD9C5C" w:rsidR="00C7180C" w:rsidRDefault="005A386B" w:rsidP="005A386B">
      <w:pPr>
        <w:pStyle w:val="014FigureCaption"/>
        <w:ind w:left="0" w:firstLine="0"/>
      </w:pPr>
      <w:bookmarkStart w:id="54" w:name="_Toc64018177"/>
      <w:bookmarkStart w:id="55"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4"/>
      <w:bookmarkEnd w:id="55"/>
    </w:p>
    <w:p w14:paraId="48BB5C67" w14:textId="186E08EE" w:rsidR="00C7180C" w:rsidRPr="00637B19" w:rsidRDefault="0014048F" w:rsidP="00637B19">
      <w:pPr>
        <w:pStyle w:val="014FigureCaption"/>
      </w:pPr>
      <w:bookmarkStart w:id="56"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6"/>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7" w:name="_Toc75509862"/>
      <w:r w:rsidRPr="00C109C3">
        <w:t>TAILORING GITHUB FOR ECOLOGY</w:t>
      </w:r>
      <w:bookmarkEnd w:id="57"/>
      <w:r w:rsidRPr="00C109C3">
        <w:t xml:space="preserve"> </w:t>
      </w:r>
    </w:p>
    <w:p w14:paraId="1EC39CEE" w14:textId="557556D3" w:rsidR="001C69D5" w:rsidRPr="001C69D5" w:rsidRDefault="001C69D5" w:rsidP="001C69D5">
      <w:pPr>
        <w:pStyle w:val="003First-LevelSubheadingBOLD"/>
        <w:rPr>
          <w:rFonts w:eastAsia="Calibri"/>
        </w:rPr>
      </w:pPr>
      <w:bookmarkStart w:id="58" w:name="_Toc75509863"/>
      <w:r w:rsidRPr="001C69D5">
        <w:rPr>
          <w:rFonts w:eastAsia="Calibri"/>
        </w:rPr>
        <w:t>Introduction</w:t>
      </w:r>
      <w:bookmarkEnd w:id="58"/>
    </w:p>
    <w:p w14:paraId="770A8A10" w14:textId="7E325F15"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w:t>
      </w:r>
      <w:proofErr w:type="spellStart"/>
      <w:r w:rsidRPr="00E7724C">
        <w:t>Yenni</w:t>
      </w:r>
      <w:proofErr w:type="spellEnd"/>
      <w:r w:rsidRPr="00E7724C">
        <w:t xml:space="preserve">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are rarely trained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be readily interpreted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are designed as collaborative tools to facilitate teams of people working on software coding projects.  These tools were </w:t>
      </w:r>
      <w:r w:rsidR="00A12A7C">
        <w:t>initi</w:t>
      </w:r>
      <w:r w:rsidRPr="00E7724C">
        <w:t>ally developed to share computer code across teams working more on information technology projects</w:t>
      </w:r>
      <w:r w:rsidR="00032724">
        <w:t xml:space="preserve"> </w:t>
      </w:r>
      <w:r w:rsidR="00032724" w:rsidRPr="001C69D5">
        <w:rPr>
          <w:color w:val="000000"/>
        </w:rPr>
        <w:t>(Perez-</w:t>
      </w:r>
      <w:proofErr w:type="spellStart"/>
      <w:r w:rsidR="00032724" w:rsidRPr="001C69D5">
        <w:rPr>
          <w:color w:val="000000"/>
        </w:rPr>
        <w:t>Riverol</w:t>
      </w:r>
      <w:proofErr w:type="spellEnd"/>
      <w:r w:rsidR="00032724" w:rsidRPr="001C69D5">
        <w:rPr>
          <w:color w:val="000000"/>
        </w:rPr>
        <w:t xml:space="preserve"> et al., 2016)</w:t>
      </w:r>
      <w:r w:rsidRPr="00E7724C">
        <w:t xml:space="preserve">. But as ecologists are increasingly working as part of collaborative teams and adopting analyses and data sharing frameworks that promote transparency </w:t>
      </w:r>
      <w:r w:rsidRPr="00E7724C">
        <w:lastRenderedPageBreak/>
        <w:t>and reproducibility, GitHub has become an increasingly common tool for these researchers as well (Gilroy &amp; Kaplan, 2019).</w:t>
      </w:r>
    </w:p>
    <w:p w14:paraId="236E1E87" w14:textId="13BC3CD4"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as a case history and demonstration project of developing a GitHub repository system for a collaborative project sharing common types of ecological data</w:t>
      </w:r>
      <w:r w:rsidR="001C69D5" w:rsidRPr="001C69D5">
        <w:rPr>
          <w:color w:val="000000"/>
        </w:rPr>
        <w:t>.</w:t>
      </w:r>
    </w:p>
    <w:p w14:paraId="5295EE4B" w14:textId="0A541AA0" w:rsidR="001C69D5" w:rsidRPr="001C69D5" w:rsidRDefault="001C69D5" w:rsidP="00F76CC5">
      <w:pPr>
        <w:pStyle w:val="003First-LevelSubheadingBOLD"/>
        <w:rPr>
          <w:rFonts w:eastAsia="Calibri"/>
        </w:rPr>
      </w:pPr>
      <w:bookmarkStart w:id="59" w:name="_Toc75509864"/>
      <w:r w:rsidRPr="001C69D5">
        <w:rPr>
          <w:rFonts w:eastAsia="Calibri"/>
        </w:rPr>
        <w:t>Terminology</w:t>
      </w:r>
      <w:r w:rsidR="00860C8F">
        <w:rPr>
          <w:rFonts w:eastAsia="Calibri"/>
        </w:rPr>
        <w:t xml:space="preserve"> </w:t>
      </w:r>
      <w:r w:rsidR="00F76CC5">
        <w:rPr>
          <w:rFonts w:eastAsia="Calibri"/>
        </w:rPr>
        <w:t>Overview</w:t>
      </w:r>
      <w:bookmarkEnd w:id="59"/>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2F1118B3" w:rsidR="001C69D5" w:rsidRPr="001C69D5" w:rsidRDefault="00E877FC" w:rsidP="001C69D5">
      <w:pPr>
        <w:pStyle w:val="011LongList-Bullets"/>
      </w:pPr>
      <w:r>
        <w:t>L</w:t>
      </w:r>
      <w:r w:rsidR="001C69D5" w:rsidRPr="001C69D5">
        <w:t xml:space="preserve">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001C69D5" w:rsidRPr="001C69D5">
            <w:rPr>
              <w:color w:val="000000"/>
            </w:rPr>
            <w:t>(</w:t>
          </w:r>
          <w:proofErr w:type="spellStart"/>
          <w:r w:rsidR="001C69D5" w:rsidRPr="001C69D5">
            <w:rPr>
              <w:color w:val="000000"/>
            </w:rPr>
            <w:t>Yenni</w:t>
          </w:r>
          <w:proofErr w:type="spellEnd"/>
          <w:r w:rsidR="001C69D5" w:rsidRPr="001C69D5">
            <w:rPr>
              <w:color w:val="000000"/>
            </w:rPr>
            <w:t xml:space="preserve"> et al., 2018)</w:t>
          </w:r>
        </w:sdtContent>
      </w:sdt>
    </w:p>
    <w:p w14:paraId="554D0FF3" w14:textId="577CE7BC" w:rsidR="001C69D5" w:rsidRPr="001C69D5" w:rsidRDefault="00E877FC" w:rsidP="001C69D5">
      <w:pPr>
        <w:pStyle w:val="011LongList-Bullets"/>
      </w:pPr>
      <w:r>
        <w:t>V</w:t>
      </w:r>
      <w:r w:rsidR="001C69D5" w:rsidRPr="001C69D5">
        <w:t xml:space="preserve">ersion control- a system </w:t>
      </w:r>
      <w:r w:rsidR="00A12A7C">
        <w:t>that</w:t>
      </w:r>
      <w:r w:rsidR="001C69D5"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p>
    <w:p w14:paraId="0869B938" w14:textId="4F8DE7FE" w:rsidR="001C69D5" w:rsidRPr="001C69D5" w:rsidRDefault="00E877FC" w:rsidP="001C69D5">
      <w:pPr>
        <w:pStyle w:val="011LongList-Bullets"/>
      </w:pPr>
      <w:r>
        <w:t>P</w:t>
      </w:r>
      <w:r w:rsidR="001C69D5" w:rsidRPr="001C69D5">
        <w:t xml:space="preserve">roject repository- </w:t>
      </w:r>
      <w:r w:rsidR="00A12A7C">
        <w:t xml:space="preserve">a </w:t>
      </w:r>
      <w:r w:rsidR="001C69D5" w:rsidRPr="001C69D5">
        <w:t>term used to identify one type of analysis that is conducted on an LCR project dataset</w:t>
      </w:r>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3F989A57" w:rsidR="001C69D5" w:rsidRPr="001C69D5" w:rsidRDefault="00E877FC" w:rsidP="001C69D5">
      <w:pPr>
        <w:pStyle w:val="011LongList-Bullets"/>
      </w:pPr>
      <w:r>
        <w:t>U</w:t>
      </w:r>
      <w:r w:rsidR="001C69D5" w:rsidRPr="001C69D5">
        <w:t>ser- any person using GitHub</w:t>
      </w:r>
    </w:p>
    <w:p w14:paraId="496004DD" w14:textId="4A837F08" w:rsidR="001C69D5" w:rsidRPr="001C69D5" w:rsidRDefault="00E877FC" w:rsidP="001C69D5">
      <w:pPr>
        <w:pStyle w:val="011LongList-Bullets"/>
      </w:pPr>
      <w:r>
        <w:t>T</w:t>
      </w:r>
      <w:r w:rsidR="001C69D5" w:rsidRPr="001C69D5">
        <w:t xml:space="preserve">eam member- specifically referring to an LCR project collaborator </w:t>
      </w:r>
    </w:p>
    <w:p w14:paraId="03A76E87" w14:textId="5EBF6505" w:rsidR="001C69D5" w:rsidRPr="001C69D5" w:rsidRDefault="00E877FC" w:rsidP="001C69D5">
      <w:pPr>
        <w:pStyle w:val="011LongList-Bullets"/>
      </w:pPr>
      <w:r>
        <w:t>A</w:t>
      </w:r>
      <w:r w:rsidR="001C69D5" w:rsidRPr="001C69D5">
        <w:t>dmin- specific members of the LCR project tasked to monitor project repository’s pull requests in GitHub</w:t>
      </w:r>
    </w:p>
    <w:p w14:paraId="0320BC68" w14:textId="01D49300" w:rsidR="005825EF" w:rsidRDefault="00E877FC" w:rsidP="001C69D5">
      <w:pPr>
        <w:pStyle w:val="011LongList-Bullets"/>
      </w:pPr>
      <w:r>
        <w:t>P</w:t>
      </w:r>
      <w:r w:rsidR="001C69D5" w:rsidRPr="001C69D5">
        <w:t xml:space="preserve">ull request- </w:t>
      </w:r>
      <w:r w:rsidR="005825EF">
        <w:t>a way to submit track changes in a repository through a message</w:t>
      </w:r>
      <w:r w:rsidR="005E40EB">
        <w:t>,</w:t>
      </w:r>
      <w:r w:rsidR="005825EF">
        <w:t xml:space="preserve"> and a</w:t>
      </w:r>
      <w:r w:rsidR="005E40EB">
        <w:t>n admin may review a record of the change</w:t>
      </w:r>
    </w:p>
    <w:p w14:paraId="63C94E80" w14:textId="744BB78B"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1EA8BCDE" w:rsidR="001C69D5" w:rsidRPr="001C69D5" w:rsidRDefault="005F3963" w:rsidP="001C69D5">
      <w:pPr>
        <w:pStyle w:val="011LongList-Bullets"/>
      </w:pPr>
      <w:r>
        <w:t>B</w:t>
      </w:r>
      <w:r w:rsidR="001C69D5" w:rsidRPr="001C69D5">
        <w:t>ranches- essentially copies of the GitHub repository `master` branch</w:t>
      </w:r>
      <w:r w:rsidR="005E40EB">
        <w:t>;</w:t>
      </w:r>
      <w:r w:rsidR="001C69D5" w:rsidRPr="001C69D5">
        <w:t xml:space="preserve"> in the context of the LCR project</w:t>
      </w:r>
      <w:r w:rsidR="005E40EB">
        <w:t>,</w:t>
      </w:r>
      <w:r w:rsidR="001C69D5" w:rsidRPr="001C69D5">
        <w:t xml:space="preserve"> each collaborator specifically make edits to their own branch </w:t>
      </w:r>
      <w:r w:rsidR="005E40EB">
        <w:t>before</w:t>
      </w:r>
      <w:r w:rsidR="001C69D5" w:rsidRPr="001C69D5">
        <w:t xml:space="preserve"> a pull request to the `master` branch</w:t>
      </w:r>
    </w:p>
    <w:p w14:paraId="609F60A1" w14:textId="37608B59" w:rsidR="001C69D5" w:rsidRPr="001C69D5" w:rsidRDefault="005F3963" w:rsidP="001C69D5">
      <w:pPr>
        <w:pStyle w:val="011LongList-Bullets"/>
      </w:pPr>
      <w:r>
        <w:t>M</w:t>
      </w:r>
      <w:r w:rsidR="001C69D5" w:rsidRPr="001C69D5">
        <w:t>erge conflicts- when branches have competing commits during a pull request, needing to be resolved by an admin</w:t>
      </w:r>
      <w:r w:rsidR="0033783A">
        <w:t xml:space="preserve"> </w:t>
      </w:r>
      <w:r w:rsidR="001C69D5" w:rsidRPr="001C69D5">
        <w:t>(</w:t>
      </w:r>
      <w:hyperlink r:id="rId20" w:history="1">
        <w:r w:rsidR="001C69D5" w:rsidRPr="001C69D5">
          <w:rPr>
            <w:color w:val="4472C4"/>
          </w:rPr>
          <w:t>https://help.github.com/en/github/collaborating-with-issues-and-pull-requests/about-merge-conflicts</w:t>
        </w:r>
      </w:hyperlink>
      <w:r w:rsidR="001C69D5" w:rsidRPr="001C69D5">
        <w:t>)</w:t>
      </w:r>
    </w:p>
    <w:p w14:paraId="1E3E9C51" w14:textId="4D67F98D" w:rsidR="001C69D5" w:rsidRPr="001C69D5" w:rsidRDefault="005F3963" w:rsidP="001C69D5">
      <w:pPr>
        <w:pStyle w:val="011LongList-Bullets"/>
      </w:pPr>
      <w:r>
        <w:t>C</w:t>
      </w:r>
      <w:r w:rsidR="001C69D5" w:rsidRPr="001C69D5">
        <w:t>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60" w:name="_Toc75509865"/>
      <w:proofErr w:type="spellStart"/>
      <w:r w:rsidRPr="001C69D5">
        <w:rPr>
          <w:rFonts w:eastAsia="Calibri"/>
        </w:rPr>
        <w:t>Github</w:t>
      </w:r>
      <w:proofErr w:type="spellEnd"/>
      <w:r w:rsidRPr="001C69D5">
        <w:rPr>
          <w:rFonts w:eastAsia="Calibri"/>
        </w:rPr>
        <w:t xml:space="preserve">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60"/>
    </w:p>
    <w:p w14:paraId="37EAAF84" w14:textId="034A709D" w:rsidR="001C69D5" w:rsidRPr="001C69D5" w:rsidRDefault="00E877FC" w:rsidP="001C69D5">
      <w:pPr>
        <w:pStyle w:val="006BodyText"/>
      </w:pPr>
      <w:r w:rsidRPr="00555C8C">
        <w:t>Computer scripts and text within these scripts are the critical instructions documenting how data analys</w:t>
      </w:r>
      <w:r>
        <w:t>e</w:t>
      </w:r>
      <w:r w:rsidRPr="00555C8C">
        <w:t xml:space="preserve">s </w:t>
      </w:r>
      <w:r w:rsidR="005F3963">
        <w:t>are</w:t>
      </w:r>
      <w:r>
        <w:t xml:space="preserve"> completed within the LCR project</w:t>
      </w:r>
      <w:r w:rsidRPr="00555C8C">
        <w:t xml:space="preserve"> to generate results </w:t>
      </w:r>
      <w:r>
        <w:t>used to</w:t>
      </w:r>
      <w:r w:rsidRPr="00555C8C">
        <w:t xml:space="preserve"> reach a conclusion or inform a decision.</w:t>
      </w:r>
      <w:r>
        <w:t xml:space="preserve"> </w:t>
      </w:r>
      <w:r w:rsidR="00555C8C" w:rsidRPr="00555C8C">
        <w:t xml:space="preserve">How this code is written can vary </w:t>
      </w:r>
      <w:r w:rsidR="005E40EB">
        <w:t>from</w:t>
      </w:r>
      <w:r w:rsidR="00555C8C" w:rsidRPr="00555C8C">
        <w:t xml:space="preserve"> person to person, and when teams of people are collaborating on coding projects, identifying how one person did or did not edit a section o</w:t>
      </w:r>
      <w:r w:rsidR="005E40EB">
        <w:t>f</w:t>
      </w:r>
      <w:r w:rsidR="00555C8C"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00555C8C" w:rsidRPr="00555C8C">
        <w:t xml:space="preserve">. To keep track of these changes, version control systems </w:t>
      </w:r>
      <w:r w:rsidR="005E40EB">
        <w:t>that</w:t>
      </w:r>
      <w:r w:rsidR="00555C8C" w:rsidRPr="00555C8C">
        <w:t xml:space="preserve"> track changes to the computer code by assigning identifying version characteristics to each copy of the code before the code is </w:t>
      </w:r>
      <w:r w:rsidR="00555C8C" w:rsidRPr="00555C8C">
        <w:lastRenderedPageBreak/>
        <w:t>consolidated may be implemented. Version control systems can help track changes in various ways</w:t>
      </w:r>
      <w:r w:rsidR="005E40EB">
        <w:t>,</w:t>
      </w:r>
      <w:r w:rsidR="00555C8C"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t>can</w:t>
      </w:r>
      <w:r w:rsidR="00555C8C" w:rsidRPr="00555C8C">
        <w:t xml:space="preserve"> see what has been changed </w:t>
      </w:r>
      <w:r w:rsidR="005E40EB">
        <w:t>concerning</w:t>
      </w:r>
      <w:r w:rsidR="00555C8C" w:rsidRPr="00555C8C">
        <w:t xml:space="preserve"> the original document. The user will then implement those changes through the version control system</w:t>
      </w:r>
      <w:r w:rsidR="005E40EB">
        <w:t>,</w:t>
      </w:r>
      <w:r w:rsidR="00555C8C" w:rsidRPr="00555C8C">
        <w:t xml:space="preserve"> so the</w:t>
      </w:r>
      <w:r w:rsidR="005E40EB">
        <w:t>y</w:t>
      </w:r>
      <w:r w:rsidR="00555C8C" w:rsidRPr="00555C8C">
        <w:t xml:space="preserve"> are tracked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w:t>
      </w:r>
      <w:proofErr w:type="gramStart"/>
      <w:r w:rsidRPr="00862493">
        <w:t>1.R</w:t>
      </w:r>
      <w:proofErr w:type="gramEnd"/>
      <w:r w:rsidRPr="00862493">
        <w:t>, rscript_2.R). It became confusing which script was the most up to date and which script should be used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is needed)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been changed,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ere implemented</w:t>
      </w:r>
      <w:r w:rsidR="001C69D5" w:rsidRPr="001C69D5">
        <w:t>.</w:t>
      </w:r>
    </w:p>
    <w:p w14:paraId="06E40C85" w14:textId="707C619D" w:rsidR="001C69D5" w:rsidRPr="001C69D5" w:rsidRDefault="00916D61" w:rsidP="001C69D5">
      <w:pPr>
        <w:pStyle w:val="003First-LevelSubheadingBOLD"/>
        <w:rPr>
          <w:rFonts w:eastAsia="Calibri"/>
        </w:rPr>
      </w:pPr>
      <w:bookmarkStart w:id="61" w:name="_Toc7550986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r w:rsidR="001752ED">
        <w:rPr>
          <w:rFonts w:eastAsia="Calibri"/>
        </w:rPr>
        <w:t>: Lesson Learned</w:t>
      </w:r>
      <w:bookmarkEnd w:id="61"/>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ere used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2" w:name="_Toc75509867"/>
      <w:r w:rsidRPr="001C69D5">
        <w:rPr>
          <w:rFonts w:eastAsia="Calibri"/>
        </w:rPr>
        <w:t xml:space="preserve">Creating </w:t>
      </w:r>
      <w:r>
        <w:rPr>
          <w:rFonts w:eastAsia="Calibri"/>
        </w:rPr>
        <w:t>a</w:t>
      </w:r>
      <w:r w:rsidRPr="001C69D5">
        <w:rPr>
          <w:rFonts w:eastAsia="Calibri"/>
        </w:rPr>
        <w:t xml:space="preserve"> New </w:t>
      </w:r>
      <w:proofErr w:type="spellStart"/>
      <w:r w:rsidRPr="001C69D5">
        <w:rPr>
          <w:rFonts w:eastAsia="Calibri"/>
        </w:rPr>
        <w:t>Github</w:t>
      </w:r>
      <w:proofErr w:type="spellEnd"/>
      <w:r w:rsidRPr="001C69D5">
        <w:rPr>
          <w:rFonts w:eastAsia="Calibri"/>
        </w:rPr>
        <w:t xml:space="preserve"> Repository Structure </w:t>
      </w:r>
      <w:r>
        <w:rPr>
          <w:rFonts w:eastAsia="Calibri"/>
        </w:rPr>
        <w:t>a</w:t>
      </w:r>
      <w:r w:rsidRPr="001C69D5">
        <w:rPr>
          <w:rFonts w:eastAsia="Calibri"/>
        </w:rPr>
        <w:t>nd Workflow</w:t>
      </w:r>
      <w:r w:rsidR="00BC10E9">
        <w:rPr>
          <w:rFonts w:eastAsia="Calibri"/>
        </w:rPr>
        <w:t>: LCR Project v2.0</w:t>
      </w:r>
      <w:bookmarkEnd w:id="62"/>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up</w:t>
      </w:r>
      <w:r w:rsidR="00DE50D1">
        <w:t>-to-</w:t>
      </w:r>
      <w:r w:rsidRPr="001C69D5">
        <w:t>dat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3" w:name="_Toc75509868"/>
      <w:r>
        <w:rPr>
          <w:rFonts w:eastAsia="Calibri"/>
        </w:rPr>
        <w:t xml:space="preserve">Controlling Access </w:t>
      </w:r>
      <w:r w:rsidR="00DE50D1">
        <w:rPr>
          <w:rFonts w:eastAsia="Calibri"/>
        </w:rPr>
        <w:t>V</w:t>
      </w:r>
      <w:r>
        <w:rPr>
          <w:rFonts w:eastAsia="Calibri"/>
        </w:rPr>
        <w:t xml:space="preserve">ia </w:t>
      </w:r>
      <w:proofErr w:type="spellStart"/>
      <w:r w:rsidR="00397459" w:rsidRPr="001C69D5">
        <w:rPr>
          <w:rFonts w:eastAsia="Calibri"/>
        </w:rPr>
        <w:t>Github</w:t>
      </w:r>
      <w:proofErr w:type="spellEnd"/>
      <w:r w:rsidR="00397459" w:rsidRPr="001C69D5">
        <w:rPr>
          <w:rFonts w:eastAsia="Calibri"/>
        </w:rPr>
        <w:t xml:space="preserve"> Permissions </w:t>
      </w:r>
      <w:r w:rsidR="00744963">
        <w:rPr>
          <w:rFonts w:eastAsia="Calibri"/>
        </w:rPr>
        <w:t>a</w:t>
      </w:r>
      <w:r w:rsidR="00397459" w:rsidRPr="001C69D5">
        <w:rPr>
          <w:rFonts w:eastAsia="Calibri"/>
        </w:rPr>
        <w:t>nd Branch Workflow</w:t>
      </w:r>
      <w:bookmarkEnd w:id="63"/>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End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be used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be implemented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4" w:name="_Toc7550986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4"/>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5" w:name="_Toc75509870"/>
      <w:r w:rsidRPr="001C69D5">
        <w:rPr>
          <w:rFonts w:eastAsia="Calibri"/>
        </w:rPr>
        <w:t>Transparency</w:t>
      </w:r>
      <w:bookmarkEnd w:id="65"/>
    </w:p>
    <w:p w14:paraId="52BBAD22" w14:textId="558E293E" w:rsidR="001C69D5" w:rsidRPr="001C69D5" w:rsidRDefault="001C69D5" w:rsidP="002B03C0">
      <w:pPr>
        <w:pStyle w:val="006BodyText"/>
      </w:pPr>
      <w:r w:rsidRPr="001C69D5">
        <w:t xml:space="preserve">GitHub has options to increase transparency for an ecological project. Hosting a public project repository on </w:t>
      </w:r>
      <w:proofErr w:type="spellStart"/>
      <w:r w:rsidRPr="001C69D5">
        <w:t>Github</w:t>
      </w:r>
      <w:proofErr w:type="spellEnd"/>
      <w:r w:rsidRPr="001C69D5">
        <w:t xml:space="preserve">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6" w:name="_Toc75509871"/>
      <w:r>
        <w:rPr>
          <w:rFonts w:eastAsia="Calibri"/>
        </w:rPr>
        <w:t>Discussion</w:t>
      </w:r>
      <w:bookmarkEnd w:id="66"/>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5DCF7213" w:rsidR="001C69D5" w:rsidRPr="001C69D5" w:rsidRDefault="001C69D5" w:rsidP="002B03C0">
      <w:pPr>
        <w:pStyle w:val="006BodyText"/>
      </w:pPr>
      <w:r w:rsidRPr="001C69D5">
        <w:t xml:space="preserve">Advantages of our approach include that GitHub </w:t>
      </w:r>
      <w:r w:rsidR="005F3963">
        <w:t xml:space="preserve">is </w:t>
      </w:r>
      <w:r w:rsidRPr="001C69D5">
        <w:t xml:space="preserve">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w:t>
          </w:r>
          <w:proofErr w:type="spellStart"/>
          <w:r w:rsidRPr="001C69D5">
            <w:rPr>
              <w:color w:val="000000"/>
            </w:rPr>
            <w:t>Yenni</w:t>
          </w:r>
          <w:proofErr w:type="spellEnd"/>
          <w:r w:rsidRPr="001C69D5">
            <w:rPr>
              <w:color w:val="000000"/>
            </w:rPr>
            <w:t xml:space="preserve">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w:t>
      </w:r>
      <w:proofErr w:type="gramStart"/>
      <w:r w:rsidRPr="001C69D5">
        <w:t>that ecological projects</w:t>
      </w:r>
      <w:proofErr w:type="gramEnd"/>
      <w:r w:rsidRPr="001C69D5">
        <w:t xml:space="preserve">,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their GitHub data management workflow. It is also important to note that even though GitHub has 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lastRenderedPageBreak/>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7" w:name="_Toc62473744"/>
      <w:bookmarkStart w:id="68" w:name="_Toc62479508"/>
      <w:bookmarkStart w:id="69" w:name="_Toc63171858"/>
      <w:bookmarkStart w:id="70" w:name="_Toc63347614"/>
      <w:bookmarkStart w:id="71" w:name="_Toc63416088"/>
      <w:bookmarkStart w:id="72" w:name="_Toc64018179"/>
      <w:bookmarkStart w:id="73"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7"/>
      <w:bookmarkEnd w:id="68"/>
      <w:bookmarkEnd w:id="69"/>
      <w:bookmarkEnd w:id="70"/>
      <w:bookmarkEnd w:id="71"/>
      <w:bookmarkEnd w:id="72"/>
      <w:bookmarkEnd w:id="73"/>
    </w:p>
    <w:p w14:paraId="7E6F7ACE" w14:textId="3A8330B2" w:rsidR="00DD06DB" w:rsidRPr="00DD06DB" w:rsidRDefault="002B03C0" w:rsidP="00DD06DB">
      <w:pPr>
        <w:pStyle w:val="014FigureCaption"/>
        <w:rPr>
          <w:rFonts w:eastAsia="Calibri"/>
        </w:rPr>
      </w:pPr>
      <w:bookmarkStart w:id="74"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4"/>
    </w:p>
    <w:p w14:paraId="12D9DF2D" w14:textId="024FA63E" w:rsidR="00DD06DB" w:rsidRDefault="00DD06DB" w:rsidP="002B03C0">
      <w:pPr>
        <w:pStyle w:val="014FigureCaption"/>
      </w:pPr>
      <w:bookmarkStart w:id="75" w:name="_Toc64018181"/>
      <w:bookmarkStart w:id="76"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5"/>
      <w:bookmarkEnd w:id="76"/>
    </w:p>
    <w:p w14:paraId="74418DA4" w14:textId="127A418D" w:rsidR="00DD06DB" w:rsidRPr="005A386B" w:rsidRDefault="002B03C0" w:rsidP="005A386B">
      <w:pPr>
        <w:pStyle w:val="014FigureCaption"/>
        <w:rPr>
          <w:rFonts w:eastAsia="Calibri"/>
        </w:rPr>
      </w:pPr>
      <w:bookmarkStart w:id="77"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7"/>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8" w:name="_Toc64018366"/>
      <w:r>
        <w:lastRenderedPageBreak/>
        <w:t xml:space="preserve">Table 2-1.  </w:t>
      </w:r>
      <w:r w:rsidRPr="001C69D5">
        <w:rPr>
          <w:rFonts w:eastAsia="Calibri"/>
        </w:rPr>
        <w:t>Table of naming conventions for file types, example, and description of the example</w:t>
      </w:r>
      <w:bookmarkEnd w:id="78"/>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 _</w:t>
            </w:r>
            <w:proofErr w:type="gramEnd"/>
            <w:r w:rsidRPr="00CF2CAC">
              <w:rPr>
                <w:rFonts w:ascii="Arial" w:hAnsi="Arial" w:cs="Arial"/>
                <w:sz w:val="16"/>
                <w:szCs w:val="16"/>
              </w:rPr>
              <w:t xml:space="preserve">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be named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w:t>
            </w:r>
            <w:proofErr w:type="gramStart"/>
            <w:r w:rsidRPr="00CF2CAC">
              <w:rPr>
                <w:rFonts w:ascii="Arial" w:hAnsi="Arial" w:cs="Arial"/>
                <w:sz w:val="16"/>
                <w:szCs w:val="16"/>
              </w:rPr>
              <w:t>quantile.R</w:t>
            </w:r>
            <w:proofErr w:type="gramEnd"/>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w:t>
            </w:r>
            <w:proofErr w:type="gramStart"/>
            <w:r w:rsidRPr="00CF2CAC">
              <w:rPr>
                <w:rFonts w:ascii="Arial" w:hAnsi="Arial" w:cs="Arial"/>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w:t>
            </w:r>
            <w:proofErr w:type="gramStart"/>
            <w:r w:rsidRPr="00CF2CAC">
              <w:rPr>
                <w:rFonts w:ascii="Arial" w:hAnsi="Arial" w:cs="Arial"/>
                <w:sz w:val="16"/>
                <w:szCs w:val="16"/>
              </w:rPr>
              <w:t>summary.filetype</w:t>
            </w:r>
            <w:proofErr w:type="spellEnd"/>
            <w:proofErr w:type="gram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w:t>
            </w:r>
            <w:r w:rsidR="00DA0FCC">
              <w:rPr>
                <w:rFonts w:ascii="Arial" w:hAnsi="Arial" w:cs="Arial"/>
                <w:sz w:val="16"/>
                <w:szCs w:val="16"/>
              </w:rPr>
              <w:t xml:space="preserve"> _</w:t>
            </w:r>
            <w:proofErr w:type="gramEnd"/>
            <w:r w:rsidR="00DA0FCC">
              <w:rPr>
                <w:rFonts w:ascii="Arial" w:hAnsi="Arial" w:cs="Arial"/>
                <w:sz w:val="16"/>
                <w:szCs w:val="16"/>
              </w:rPr>
              <w:t xml:space="preserve">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9" w:name="_Toc75509872"/>
      <w:r>
        <w:t>A DIGITAL SHORELINE ANALYSIS SYSTEM (DSAS) APPLIED ON SANDY SHORELINE CHANGES IN DEER ISLAND, FL</w:t>
      </w:r>
      <w:bookmarkEnd w:id="79"/>
    </w:p>
    <w:p w14:paraId="34CD6FDB" w14:textId="04B61DE4" w:rsidR="00E527FF" w:rsidRPr="00E527FF" w:rsidRDefault="00E527FF" w:rsidP="00CB3303">
      <w:pPr>
        <w:pStyle w:val="003First-LevelSubheadingBOLD"/>
        <w:rPr>
          <w:rFonts w:eastAsia="Calibri"/>
        </w:rPr>
      </w:pPr>
      <w:bookmarkStart w:id="80" w:name="_Toc75509873"/>
      <w:r w:rsidRPr="00E527FF">
        <w:rPr>
          <w:rFonts w:eastAsia="Calibri"/>
        </w:rPr>
        <w:t>Introduction</w:t>
      </w:r>
      <w:bookmarkEnd w:id="80"/>
    </w:p>
    <w:p w14:paraId="76B69AAB" w14:textId="028AA3FE" w:rsidR="005A4EDA" w:rsidRDefault="005A4EDA" w:rsidP="005A4EDA">
      <w:pPr>
        <w:pStyle w:val="006BodyText"/>
        <w:rPr>
          <w:b/>
        </w:rPr>
      </w:pPr>
      <w:r w:rsidRPr="005A4EDA">
        <w:t>Coastal shoreline changes can occur due to multiple factors, including sea-level rise (SLR), anthropogenic human activity such as development, and imbalances in sediment transport which may be chronic or in the aftermath of storms (Yu et al., 2011). The combination of these processes can influence erosion</w:t>
      </w:r>
      <w:r w:rsidR="00DB5611">
        <w:t>al events</w:t>
      </w:r>
      <w:r w:rsidRPr="005A4EDA">
        <w:t xml:space="preserve"> and accretion of shoreline areas. When shorelines change, the resilience of these geographic features may be compromised, resulting in cascading effects to species, their habitats, and ecosystems (</w:t>
      </w:r>
      <w:proofErr w:type="spellStart"/>
      <w:r w:rsidRPr="005A4EDA">
        <w:t>Desantis</w:t>
      </w:r>
      <w:proofErr w:type="spellEnd"/>
      <w:r w:rsidRPr="005A4EDA">
        <w:t xml:space="preserve"> et al., 2007). In Florida, the highest rates of </w:t>
      </w:r>
      <w:r w:rsidR="00DB5611">
        <w:t>shoreline migration</w:t>
      </w:r>
      <w:r w:rsidRPr="005A4EDA">
        <w:t xml:space="preserve"> are usually concentrated around tidal inlets (</w:t>
      </w:r>
      <w:r>
        <w:t xml:space="preserve">Adams et al., 2016, </w:t>
      </w:r>
      <w:r w:rsidRPr="005A4EDA">
        <w:t xml:space="preserve">Morton et al., 2004). The west coast of Florida is characterized by low wave energy and low relief geomorphology making it particularly vulnerable to factors driving coastal erosion </w:t>
      </w:r>
      <w:r w:rsidR="00F84C18">
        <w:t xml:space="preserve">(erosion </w:t>
      </w:r>
      <w:r w:rsidR="006E7E3E">
        <w:t xml:space="preserve">is </w:t>
      </w:r>
      <w:r w:rsidR="00F84C18">
        <w:t xml:space="preserve">defined as the process of </w:t>
      </w:r>
      <w:r w:rsidR="00243D11">
        <w:t>depleting</w:t>
      </w:r>
      <w:r w:rsidR="00F84C18">
        <w:t xml:space="preserve"> away </w:t>
      </w:r>
      <w:r w:rsidR="00243D11">
        <w:t xml:space="preserve">of </w:t>
      </w:r>
      <w:r w:rsidR="00F84C18">
        <w:t>material from a</w:t>
      </w:r>
      <w:r w:rsidR="00243D11">
        <w:t xml:space="preserve"> shoreline due to an imbalance in the supply and export of </w:t>
      </w:r>
      <w:r w:rsidR="006E7E3E">
        <w:t>material</w:t>
      </w:r>
      <w:r w:rsidR="00243D11">
        <w:t xml:space="preserve"> resulting</w:t>
      </w:r>
      <w:r w:rsidR="00D43F65">
        <w:t xml:space="preserve"> </w:t>
      </w:r>
      <w:r w:rsidR="00243D11">
        <w:t>in the retreat and loss of lan</w:t>
      </w:r>
      <w:r w:rsidR="000D2DB8">
        <w:t xml:space="preserve">d and that may be potentially recovered through natural or </w:t>
      </w:r>
      <w:proofErr w:type="spellStart"/>
      <w:proofErr w:type="gramStart"/>
      <w:r w:rsidR="000D2DB8">
        <w:t>man made</w:t>
      </w:r>
      <w:proofErr w:type="spellEnd"/>
      <w:proofErr w:type="gramEnd"/>
      <w:r w:rsidR="000D2DB8">
        <w:t xml:space="preserve"> processes</w:t>
      </w:r>
      <w:r w:rsidR="00243D11">
        <w:t xml:space="preserve">) </w:t>
      </w:r>
      <w:r w:rsidRPr="005A4EDA">
        <w:t xml:space="preserve">(Morton et al., 2004; </w:t>
      </w:r>
      <w:proofErr w:type="spellStart"/>
      <w:r w:rsidRPr="005A4EDA">
        <w:t>Geselbracht</w:t>
      </w:r>
      <w:proofErr w:type="spellEnd"/>
      <w:r w:rsidRPr="005A4EDA">
        <w:t xml:space="preserve"> et al., 2011</w:t>
      </w:r>
      <w:r w:rsidR="006E7E3E">
        <w:t>; Marchand et al., 2021</w:t>
      </w:r>
      <w:r w:rsidRPr="005A4EDA">
        <w:t xml:space="preserve">). Florida has been known to mitigate long-term erosion through strategies such as beach nourishment and hard engineering structures (Morton et al., 2004). However, these long-term “solutions” are usually reserved for areas of high tourism in Florida (Elko et al., 2021). </w:t>
      </w:r>
    </w:p>
    <w:p w14:paraId="67688A34" w14:textId="2E972015" w:rsidR="00E527FF" w:rsidRPr="00CB3303" w:rsidRDefault="00E527FF" w:rsidP="00CB3303">
      <w:pPr>
        <w:pStyle w:val="004Second-LevelSubheadingBOLD"/>
        <w:rPr>
          <w:rFonts w:eastAsia="Calibri"/>
        </w:rPr>
      </w:pPr>
      <w:bookmarkStart w:id="81" w:name="_Toc75509874"/>
      <w:r w:rsidRPr="00CB3303">
        <w:rPr>
          <w:rFonts w:eastAsia="Calibri"/>
        </w:rPr>
        <w:t xml:space="preserve">Climate </w:t>
      </w:r>
      <w:r w:rsidR="00DA0FCC">
        <w:rPr>
          <w:rFonts w:eastAsia="Calibri"/>
        </w:rPr>
        <w:t>C</w:t>
      </w:r>
      <w:r w:rsidRPr="00CB3303">
        <w:rPr>
          <w:rFonts w:eastAsia="Calibri"/>
        </w:rPr>
        <w:t>hange and SLR</w:t>
      </w:r>
      <w:bookmarkEnd w:id="81"/>
    </w:p>
    <w:p w14:paraId="63F52005" w14:textId="1AB08603"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w:t>
      </w:r>
      <w:r w:rsidR="007A483A">
        <w:t>s</w:t>
      </w:r>
      <w:r>
        <w:t xml:space="preserve"> and the observed impacts on coastal environments, including </w:t>
      </w:r>
      <w:r>
        <w:lastRenderedPageBreak/>
        <w:t>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are predicted to be profound to human communities and the natural environment (Brown et al., 2013; Curtis and </w:t>
      </w:r>
      <w:r w:rsidRPr="00727112">
        <w:t>Schneider</w:t>
      </w:r>
      <w:r>
        <w:t xml:space="preserve">, 2011). </w:t>
      </w:r>
      <w:r w:rsidR="00DB5611">
        <w:t>Shoreline migration</w:t>
      </w:r>
      <w:r w:rsidRPr="00E527FF">
        <w:t xml:space="preserve"> occurs when SLR </w:t>
      </w:r>
      <w:r>
        <w:t>shifts</w:t>
      </w:r>
      <w:r w:rsidRPr="00E527FF">
        <w:t xml:space="preserve"> the high-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7C51AFC3"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Sandy shorelines are characterized by active environments and unstable substrat</w:t>
      </w:r>
      <w:r>
        <w:t>e</w:t>
      </w:r>
      <w:r w:rsidR="00043F13">
        <w:t>s</w:t>
      </w:r>
      <w:r w:rsidRPr="005D1257">
        <w:t xml:space="preserve">, </w:t>
      </w:r>
      <w:r>
        <w:t>consisting</w:t>
      </w:r>
      <w:r w:rsidRPr="005D1257">
        <w:t xml:space="preserve"> of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w:t>
      </w:r>
      <w:r w:rsidR="00043F13">
        <w:t>, which is</w:t>
      </w:r>
      <w:r w:rsidRPr="005D1257">
        <w:t xml:space="preserve"> transported and deposited </w:t>
      </w:r>
      <w:r w:rsidR="00043F13">
        <w:t>within</w:t>
      </w:r>
      <w:r w:rsidRPr="005D1257">
        <w:t xml:space="preserve"> coastal environments </w:t>
      </w:r>
      <w:r w:rsidR="00043F13">
        <w:t>at</w:t>
      </w:r>
      <w:r w:rsidRPr="005D1257">
        <w:t xml:space="preserve"> river</w:t>
      </w:r>
      <w:r w:rsidR="00043F13">
        <w:t xml:space="preserve"> mouths</w:t>
      </w:r>
      <w:r w:rsidRPr="005D1257">
        <w:t xml:space="preserve">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being deposited at the same rate material is eroded. However, when this equilibrium is disrupted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55B842B8" w:rsidR="00F12F08" w:rsidRDefault="004E0023" w:rsidP="004E0023">
      <w:pPr>
        <w:pStyle w:val="006BodyText"/>
      </w:pPr>
      <w:r w:rsidRPr="00E527FF">
        <w:lastRenderedPageBreak/>
        <w:t>Shoreline loss</w:t>
      </w:r>
      <w:r>
        <w:t xml:space="preserve"> has been observed in the Big Bend and adjacent areas of Florida in recent decades.  Seavey et al., (2011) documented the loss of about 66% of the offshore (most westward) intertidal oyster bars between Corrigan’s Reef and Horseshoe Beach. Vitale et al., (2019) documented how following the construction in</w:t>
      </w:r>
      <w:r w:rsidRPr="00E527FF">
        <w:t xml:space="preserve"> </w:t>
      </w:r>
      <w:r>
        <w:t xml:space="preserve">the </w:t>
      </w:r>
      <w:r w:rsidRPr="00E527FF">
        <w:t>mid-1960s</w:t>
      </w:r>
      <w:r>
        <w:t>, of spoil islands as part of the Cross Florida Barge Canal by the</w:t>
      </w:r>
      <w:r w:rsidRPr="00E527FF">
        <w:t xml:space="preserve"> US Army Corps of Engineers</w:t>
      </w:r>
      <w:r>
        <w:t xml:space="preserve"> wildlife including endangered shorebirds began to use these spoil islands as habitat. However, in recent decades these spoil islands have experienced significant erosion</w:t>
      </w:r>
      <w:r w:rsidR="00DB5611">
        <w:t>al events</w:t>
      </w:r>
      <w:r>
        <w:t xml:space="preserve"> (Vitale et al.</w:t>
      </w:r>
      <w:r w:rsidR="0079596F">
        <w:t>,</w:t>
      </w:r>
      <w:r>
        <w:t xml:space="preserve"> 2021) and related loss of habitat available to </w:t>
      </w:r>
      <w:proofErr w:type="gramStart"/>
      <w:r>
        <w:t>these wildlife</w:t>
      </w:r>
      <w:proofErr w:type="gramEnd"/>
      <w:r>
        <w:t>.</w:t>
      </w:r>
      <w:r w:rsidRPr="00E527FF">
        <w:t xml:space="preserve"> </w:t>
      </w:r>
      <w:r>
        <w:t>Similar patterns have been observed for natural islands in the region (Vitale et al.</w:t>
      </w:r>
      <w:r w:rsidR="009A1DF6">
        <w:t>,</w:t>
      </w:r>
      <w:r>
        <w:t xml:space="preserve"> 2021), including </w:t>
      </w:r>
      <w:r w:rsidRPr="00E527FF">
        <w:t>Derrick Key</w:t>
      </w:r>
      <w:r>
        <w:t xml:space="preserve"> near Cedar Key, Florida.  Derrick Key was a well-known local landmark to commercial fishing families in the Cedar Key regions for decades and </w:t>
      </w:r>
      <w:r w:rsidRPr="004E0023">
        <w:t>photog</w:t>
      </w:r>
      <w:r w:rsidR="00CB6C68">
        <w:t>raphs</w:t>
      </w:r>
      <w:r w:rsidRPr="004E0023">
        <w:t xml:space="preserve"> from 1982 demonstrate several prominent </w:t>
      </w:r>
      <w:r w:rsidR="00CB6C68">
        <w:t xml:space="preserve">geographic </w:t>
      </w:r>
      <w:r w:rsidRPr="004E0023">
        <w:t>features</w:t>
      </w:r>
      <w:r w:rsidR="00CB6C68">
        <w:t xml:space="preserve"> including vegetation</w:t>
      </w:r>
      <w:r w:rsidRPr="004E0023">
        <w:t>.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EndPr/>
        <w:sdtContent>
          <w:r w:rsidRPr="004E0023">
            <w:t xml:space="preserve">Yu et al., 2011; </w:t>
          </w:r>
        </w:sdtContent>
      </w:sdt>
      <w:sdt>
        <w:sdtPr>
          <w:tag w:val="MENDELEY_CITATION_1bb3a08a-ce7e-468b-9044-37ea4df80474"/>
          <w:id w:val="-1662460829"/>
          <w:placeholder>
            <w:docPart w:val="4BA031DE0B5142E18683F205FF4F414C"/>
          </w:placeholder>
        </w:sdtPr>
        <w:sdtEnd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EndPr/>
        <w:sdtContent>
          <w:r w:rsidRPr="0079596F">
            <w:t>Li &amp; Gong, 2016) and in general these studies document A)</w:t>
          </w:r>
          <w:r w:rsidR="0079596F">
            <w:t xml:space="preserve"> shoreline changes in the west coast of Florida </w:t>
          </w:r>
          <w:r w:rsidR="00CB6C68">
            <w:t>are commonly eroding</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w:t>
          </w:r>
          <w:r w:rsidR="00DB5611">
            <w:t>shoreline migration</w:t>
          </w:r>
          <w:r w:rsidR="00B32E31">
            <w:t xml:space="preserve">, </w:t>
          </w:r>
          <w:r w:rsidRPr="0079596F">
            <w:t>C)</w:t>
          </w:r>
          <w:r w:rsidR="00B32E31">
            <w:t xml:space="preserve"> and beach nourishment may provide a way to combat erosional </w:t>
          </w:r>
          <w:r w:rsidR="00DB5611">
            <w:t xml:space="preserve">event </w:t>
          </w:r>
          <w:r w:rsidR="00B32E31">
            <w:t>effects</w:t>
          </w:r>
          <w:r w:rsidR="00CB6C68">
            <w:t xml:space="preserve"> temporarily</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bookmarkStart w:id="82" w:name="_Toc75509875"/>
      <w:r>
        <w:lastRenderedPageBreak/>
        <w:t>Study Site</w:t>
      </w:r>
      <w:bookmarkEnd w:id="82"/>
    </w:p>
    <w:p w14:paraId="4AA5B08D" w14:textId="39BD0D57"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 the sea (Hine et al., 1988). Shoreline profiles in these systems can change over time due to low wave energy (Jackson et al., 2002)</w:t>
      </w:r>
      <w:r w:rsidR="001F2B61">
        <w:t>,</w:t>
      </w:r>
      <w:r>
        <w:t xml:space="preserve"> and storm events have also been observed to cause rapid change at specific locations</w:t>
      </w:r>
      <w:r w:rsidR="00370612">
        <w:t xml:space="preserve"> south of the Suwannee Sound</w:t>
      </w:r>
      <w:r>
        <w:t xml:space="preserve"> (</w:t>
      </w:r>
      <w:proofErr w:type="spellStart"/>
      <w:r>
        <w:t>Go</w:t>
      </w:r>
      <w:r w:rsidR="0002598D">
        <w:t>odbred</w:t>
      </w:r>
      <w:proofErr w:type="spellEnd"/>
      <w:r>
        <w:t xml:space="preserve"> and Hine 1995).</w:t>
      </w:r>
    </w:p>
    <w:p w14:paraId="4998DE18" w14:textId="77777777" w:rsidR="00031908" w:rsidRDefault="005D1257" w:rsidP="005D1257">
      <w:pPr>
        <w:pStyle w:val="006BodyText"/>
      </w:pPr>
      <w:r>
        <w:t>The Suwannee River is</w:t>
      </w:r>
      <w:r w:rsidR="00031908">
        <w:t xml:space="preserve"> one of the largest</w:t>
      </w:r>
      <w:r>
        <w:t xml:space="preserve"> river</w:t>
      </w:r>
      <w:r w:rsidR="00031908">
        <w:t>s</w:t>
      </w:r>
      <w:r>
        <w:t xml:space="preserve"> in Florida</w:t>
      </w:r>
      <w:r w:rsidR="001F2B61">
        <w:t>,</w:t>
      </w:r>
      <w:r>
        <w:t xml:space="preserve"> spanning 3</w:t>
      </w:r>
      <w:r w:rsidR="001F2B61">
        <w:t>70</w:t>
      </w:r>
      <w:r>
        <w:t xml:space="preserve"> </w:t>
      </w:r>
      <w:r w:rsidR="001F2B61">
        <w:t>km</w:t>
      </w:r>
      <w:r>
        <w:t xml:space="preserve"> </w:t>
      </w:r>
      <w:r w:rsidR="00CB6C68">
        <w:t>in length</w:t>
      </w:r>
      <w:r w:rsidR="001F2B61">
        <w:t>,</w:t>
      </w:r>
      <w:r>
        <w:t xml:space="preserve"> </w:t>
      </w:r>
      <w:r w:rsidR="001F2B61">
        <w:t xml:space="preserve">from southern Georgia to the west-central Florida coastline, </w:t>
      </w:r>
      <w:r>
        <w:t>and is considered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rsidR="00672DED">
        <w:t>n ancient</w:t>
      </w:r>
      <w:r>
        <w:t xml:space="preserve"> significant sedimentology event has shown that the Suwannee River has reworked ancestral fluvial sands and serves as a source for sandier marsh sediments (Wright et al., 2005).</w:t>
      </w:r>
      <w:r w:rsidR="001F2B61">
        <w:t xml:space="preserve"> </w:t>
      </w:r>
    </w:p>
    <w:p w14:paraId="5172FCE5" w14:textId="7BDBD8DE" w:rsidR="005D1257" w:rsidRDefault="005D1257" w:rsidP="005D1257">
      <w:pPr>
        <w:pStyle w:val="006BodyText"/>
      </w:pP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w:t>
      </w:r>
      <w:r w:rsidR="005469FE">
        <w:t>mean</w:t>
      </w:r>
      <w:r>
        <w:t xml:space="preserve"> annual river discharge measured of the Suwannee River at the USGS Wilcox site (latitude 29.58, longitude -82.93) is </w:t>
      </w:r>
      <w:r w:rsidR="005469FE" w:rsidRPr="005469FE">
        <w:t>324.40</w:t>
      </w:r>
      <w:r>
        <w:t xml:space="preserve"> </w:t>
      </w:r>
      <w:r w:rsidR="00096237" w:rsidRPr="00096237">
        <w:t>m</w:t>
      </w:r>
      <w:r w:rsidR="00096237" w:rsidRPr="00096237">
        <w:rPr>
          <w:vertAlign w:val="superscript"/>
        </w:rPr>
        <w:t>3</w:t>
      </w:r>
      <w:r w:rsidR="00096237" w:rsidRPr="00096237">
        <w:t xml:space="preserve">/s </w:t>
      </w:r>
      <w:r>
        <w:t xml:space="preserve">with a minimum discharge of </w:t>
      </w:r>
      <w:r w:rsidR="005469FE" w:rsidRPr="005469FE">
        <w:t xml:space="preserve">30.29 </w:t>
      </w:r>
      <w:r w:rsidR="00096237" w:rsidRPr="00096237">
        <w:t>m</w:t>
      </w:r>
      <w:r w:rsidR="00096237" w:rsidRPr="00096237">
        <w:rPr>
          <w:vertAlign w:val="superscript"/>
        </w:rPr>
        <w:t>3</w:t>
      </w:r>
      <w:r w:rsidR="00096237" w:rsidRPr="00096237">
        <w:t xml:space="preserve">/s </w:t>
      </w:r>
      <w:r>
        <w:t xml:space="preserve">and a maximum discharge </w:t>
      </w:r>
      <w:r w:rsidR="00DB4A3B">
        <w:t>of</w:t>
      </w:r>
      <w:r w:rsidR="00031908">
        <w:t xml:space="preserve"> </w:t>
      </w:r>
      <w:r w:rsidR="005469FE" w:rsidRPr="005469FE">
        <w:t xml:space="preserve">1554.59 </w:t>
      </w:r>
      <w:r w:rsidR="00096237" w:rsidRPr="00096237">
        <w:t>m</w:t>
      </w:r>
      <w:r w:rsidR="00096237" w:rsidRPr="00096237">
        <w:rPr>
          <w:vertAlign w:val="superscript"/>
        </w:rPr>
        <w:t>3</w:t>
      </w:r>
      <w:r w:rsidR="00096237" w:rsidRPr="00096237">
        <w:t>/s</w:t>
      </w:r>
      <w:r w:rsidR="00DB4A3B">
        <w:t>,</w:t>
      </w:r>
      <w:r w:rsidR="00096237" w:rsidRPr="00096237">
        <w:t xml:space="preserve"> </w:t>
      </w:r>
      <w:r w:rsidR="00DB4A3B">
        <w:t xml:space="preserve">calculated </w:t>
      </w:r>
      <w:r w:rsidR="00031908">
        <w:t xml:space="preserve">from </w:t>
      </w:r>
      <w:r w:rsidR="00DB4A3B">
        <w:t xml:space="preserve">years </w:t>
      </w:r>
      <w:r w:rsidR="00031908">
        <w:t xml:space="preserve">1950 to 2021 </w:t>
      </w:r>
      <w:r>
        <w:t>(USGS, 2021).</w:t>
      </w:r>
      <w:r w:rsidR="00303C18">
        <w:t xml:space="preserve"> </w:t>
      </w:r>
      <w:r w:rsidR="00B15CB6">
        <w:t xml:space="preserve">The Suwannee River flow can back up into the fresh spring run during periods of high spring flow and </w:t>
      </w:r>
      <w:r w:rsidR="00867D20">
        <w:t xml:space="preserve">can </w:t>
      </w:r>
      <w:r w:rsidR="00B15CB6">
        <w:t xml:space="preserve">produce negative velocities and discharge. </w:t>
      </w:r>
    </w:p>
    <w:p w14:paraId="64EACD24" w14:textId="1D303A3C" w:rsidR="005D1257" w:rsidRDefault="005D1257" w:rsidP="005D1257">
      <w:pPr>
        <w:pStyle w:val="006BodyText"/>
      </w:pPr>
      <w:r>
        <w:lastRenderedPageBreak/>
        <w:t>Suwannee Sound is encompassed by three rural Florida counties, Dixie, Levy, and Taylor</w:t>
      </w:r>
      <w:r w:rsidR="00B71B0F">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w:t>
      </w:r>
      <w:r w:rsidR="00A64878">
        <w:t xml:space="preserve"> (</w:t>
      </w:r>
      <w:r w:rsidR="00A64878" w:rsidRPr="00B36F4B">
        <w:t>Bureau of Economic and Business Research</w:t>
      </w:r>
      <w:r w:rsidR="00A64878">
        <w:t>, 2021)</w:t>
      </w:r>
      <w:r w:rsidR="00B71B0F">
        <w:t xml:space="preserve">. </w:t>
      </w:r>
      <w:r>
        <w:t>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palliates</w:t>
      </w:r>
      <w:r>
        <w:t>)</w:t>
      </w:r>
      <w:r w:rsidR="00FB52C5">
        <w:t>,</w:t>
      </w:r>
      <w:r>
        <w:t xml:space="preserve"> are known to</w:t>
      </w:r>
      <w:r w:rsidR="00FB52C5">
        <w:t xml:space="preserve"> </w:t>
      </w:r>
      <w:r>
        <w:t xml:space="preserve">forage and </w:t>
      </w:r>
      <w:r w:rsidR="00FB52C5">
        <w:t>roost in</w:t>
      </w:r>
      <w:r>
        <w:t xml:space="preserve"> </w:t>
      </w:r>
      <w:r w:rsidR="00672DED">
        <w:t xml:space="preserve">coastal </w:t>
      </w:r>
      <w:r>
        <w:t>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w:t>
      </w:r>
      <w:r w:rsidR="006A5E30">
        <w:t>migration</w:t>
      </w:r>
      <w:r>
        <w:t>.</w:t>
      </w:r>
    </w:p>
    <w:p w14:paraId="64C856AF" w14:textId="3A90C124" w:rsidR="0040486C" w:rsidRPr="0040486C" w:rsidRDefault="0040486C" w:rsidP="0040486C">
      <w:pPr>
        <w:pStyle w:val="004Second-LevelSubheadingBOLD"/>
        <w:ind w:left="0" w:firstLine="0"/>
        <w:rPr>
          <w:bCs/>
        </w:rPr>
      </w:pPr>
      <w:bookmarkStart w:id="83" w:name="_Toc75509876"/>
      <w:r w:rsidRPr="0040486C">
        <w:rPr>
          <w:bCs/>
        </w:rPr>
        <w:t xml:space="preserve">Recent Storm Events </w:t>
      </w:r>
      <w:r>
        <w:rPr>
          <w:bCs/>
        </w:rPr>
        <w:t>i</w:t>
      </w:r>
      <w:r w:rsidRPr="0040486C">
        <w:rPr>
          <w:bCs/>
        </w:rPr>
        <w:t>n Suwannee Sound Region</w:t>
      </w:r>
      <w:bookmarkEnd w:id="83"/>
      <w:r w:rsidRPr="0040486C">
        <w:rPr>
          <w:bCs/>
        </w:rPr>
        <w:t xml:space="preserve"> </w:t>
      </w:r>
    </w:p>
    <w:p w14:paraId="74A8AFF2" w14:textId="124AE163" w:rsidR="0002598D" w:rsidRDefault="0040486C" w:rsidP="00CA7966">
      <w:pPr>
        <w:pStyle w:val="006BodyText"/>
      </w:pPr>
      <w:r>
        <w:t>Suwannee Sound is considered a low</w:t>
      </w:r>
      <w:r w:rsidR="00031908">
        <w:t>-</w:t>
      </w:r>
      <w:r>
        <w:t xml:space="preserve">energy environment because the nominal wave height is below the nominal </w:t>
      </w:r>
      <w:proofErr w:type="gramStart"/>
      <w:r>
        <w:t>high water</w:t>
      </w:r>
      <w:proofErr w:type="gramEnd"/>
      <w:r>
        <w:t xml:space="preserve">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w:t>
      </w:r>
      <w:proofErr w:type="spellStart"/>
      <w:r>
        <w:t>Goodbred</w:t>
      </w:r>
      <w:proofErr w:type="spellEnd"/>
      <w:r>
        <w:t xml:space="preserve"> &amp; Hine, 1993a). This weather event caused extensive damage to </w:t>
      </w:r>
      <w:proofErr w:type="spellStart"/>
      <w:r>
        <w:t>Waccasassa</w:t>
      </w:r>
      <w:proofErr w:type="spellEnd"/>
      <w:r>
        <w:t xml:space="preserve"> Bay (approximately 30 kilometers south of Suwanee Sound), including 3-meter water storm surges and storm-driven sediment deposits of up to 12 </w:t>
      </w:r>
      <w:r>
        <w:lastRenderedPageBreak/>
        <w:t>cm on coastal shoreline features up to 2 cm the marsh surface (</w:t>
      </w:r>
      <w:proofErr w:type="spellStart"/>
      <w:r>
        <w:t>Goodbred</w:t>
      </w:r>
      <w:proofErr w:type="spellEnd"/>
      <w:r>
        <w:t xml:space="preserve"> &amp; Hine, 1993a). </w:t>
      </w:r>
      <w:r w:rsidR="00127824">
        <w:t xml:space="preserve">In 2017, </w:t>
      </w:r>
      <w:r>
        <w:t xml:space="preserve">Hurricane Irma, a category 3 hurricane, made landfall near Marco Island and moved north along the Florida coastline, causing excessive rain and coastal flooding in the Suwannee Sound region. </w:t>
      </w:r>
      <w:r w:rsidR="0002598D" w:rsidRPr="0002598D">
        <w:t>In 2016, Hurricane Hermine caused major flooding in Cedar Key, Florida, including the highest observed storm surge of &gt;2.0-m (Berg, 2017).</w:t>
      </w:r>
      <w:r w:rsidR="00B71B0F">
        <w:t xml:space="preserve"> </w:t>
      </w:r>
      <w:r w:rsidR="0002598D" w:rsidRPr="0002598D">
        <w:t>In 2017, Hurricane Irma, a category 3 hurricane, made landfall near Marco Island and moved north along the Florida coastline, causing excessive rain and coastal flooding in the Suwannee Sound region. Tropical Storm Eta also made landfall in Cedar Key, as a minor storm in 2020 (Lyons, 2020).</w:t>
      </w:r>
    </w:p>
    <w:p w14:paraId="78A7D8A4" w14:textId="4D3C1DBD" w:rsidR="0040486C" w:rsidRDefault="0040486C" w:rsidP="00CA7966">
      <w:pPr>
        <w:pStyle w:val="006BodyText"/>
      </w:pPr>
      <w:r>
        <w:t>Within Suwannee Sound (Figure 3-</w:t>
      </w:r>
      <w:r w:rsidR="00B71B0F">
        <w:t>2</w:t>
      </w:r>
      <w:r>
        <w:t>),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02598D" w:rsidRPr="0002598D">
        <w:t>Monés</w:t>
      </w:r>
      <w:proofErr w:type="spellEnd"/>
      <w:r w:rsidR="0002598D" w:rsidRPr="0002598D">
        <w:t xml:space="preserve"> et al., 2012</w:t>
      </w:r>
      <w:r w:rsidR="00C63D51">
        <w:t>).</w:t>
      </w:r>
      <w:r w:rsidR="00CA7966">
        <w:t xml:space="preserve"> </w:t>
      </w:r>
      <w:r>
        <w:t xml:space="preserve">Because of its historical and cultural significance to </w:t>
      </w:r>
      <w:r w:rsidR="00C31390">
        <w:t xml:space="preserve">the </w:t>
      </w:r>
      <w:r>
        <w:t xml:space="preserve">region, Deer Island is commonly used by </w:t>
      </w:r>
      <w:proofErr w:type="gramStart"/>
      <w:r>
        <w:t>local residents</w:t>
      </w:r>
      <w:proofErr w:type="gramEnd"/>
      <w:r>
        <w:t xml:space="preserve"> as a geographic reference point for </w:t>
      </w:r>
      <w:r>
        <w:lastRenderedPageBreak/>
        <w:t>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bookmarkStart w:id="84" w:name="_Toc75509877"/>
      <w:r w:rsidRPr="0040486C">
        <w:rPr>
          <w:bCs/>
        </w:rPr>
        <w:t>Objectives</w:t>
      </w:r>
      <w:bookmarkEnd w:id="84"/>
    </w:p>
    <w:p w14:paraId="00C9D59C" w14:textId="76AE1BF9" w:rsidR="00E527FF" w:rsidRPr="00E527FF" w:rsidRDefault="00127824" w:rsidP="0040486C">
      <w:pPr>
        <w:pStyle w:val="006BodyText"/>
      </w:pPr>
      <w:r w:rsidRPr="00127824">
        <w:t xml:space="preserve">I examined the Deer Island area to assess whether shoreline change observed by </w:t>
      </w:r>
      <w:proofErr w:type="gramStart"/>
      <w:r w:rsidRPr="00127824">
        <w:t>local residents</w:t>
      </w:r>
      <w:proofErr w:type="gramEnd"/>
      <w:r w:rsidRPr="00127824">
        <w:t xml:space="preserve"> in recent decades was evident from available imagery of this region. Because Suwannee Sound is a region of low human population density and the immediate shoreline areas surrounding Suwannee Sound are state or federally protected lands, including the Lower Suwannee National Wildlife Refuge, shoreline change in this area is less likely to be influenced by factors that have contributed to 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5" w:name="_Toc75509878"/>
      <w:r w:rsidRPr="00E527FF">
        <w:rPr>
          <w:rFonts w:eastAsia="Calibri"/>
        </w:rPr>
        <w:t xml:space="preserve">Materials and </w:t>
      </w:r>
      <w:r w:rsidR="004D2C6B">
        <w:rPr>
          <w:rFonts w:eastAsia="Calibri"/>
        </w:rPr>
        <w:t>M</w:t>
      </w:r>
      <w:r w:rsidRPr="00E527FF">
        <w:rPr>
          <w:rFonts w:eastAsia="Calibri"/>
        </w:rPr>
        <w:t>ethods</w:t>
      </w:r>
      <w:bookmarkEnd w:id="85"/>
    </w:p>
    <w:p w14:paraId="1E5F49E6" w14:textId="05F87BA0" w:rsidR="00003E5F" w:rsidRPr="00003E5F" w:rsidRDefault="00003E5F" w:rsidP="00B763D8">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w:t>
      </w:r>
      <w:r w:rsidR="006A5E30">
        <w:t>migration</w:t>
      </w:r>
      <w:r w:rsidRPr="00003E5F">
        <w:t xml:space="preserve"> or accretion. </w:t>
      </w:r>
      <w:r w:rsidR="00CB1893">
        <w:t xml:space="preserve">These time frames were chosen to encompass a general period of 12.5 years each. </w:t>
      </w:r>
      <w:proofErr w:type="gramStart"/>
      <w:r w:rsidRPr="00003E5F">
        <w:t>Two out of the three time</w:t>
      </w:r>
      <w:proofErr w:type="gramEnd"/>
      <w:r w:rsidRPr="00003E5F">
        <w:t xml:space="preserve"> frames </w:t>
      </w:r>
      <w:r w:rsidR="00B763D8">
        <w:t>divided</w:t>
      </w:r>
      <w:r w:rsidRPr="00003E5F">
        <w:t xml:space="preserve">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B763D8">
        <w:t xml:space="preserve">period </w:t>
      </w:r>
      <w:r w:rsidRPr="00003E5F">
        <w:t>(</w:t>
      </w:r>
      <w:r w:rsidR="006965F7">
        <w:t>e.g., 1994-2007, and 2010-2019</w:t>
      </w:r>
      <w:r w:rsidRPr="00003E5F">
        <w:t xml:space="preserve">). </w:t>
      </w:r>
      <w:r w:rsidR="00B763D8">
        <w:t>I also combined all imagery</w:t>
      </w:r>
      <w:r w:rsidR="00B763D8" w:rsidRPr="00003E5F">
        <w:t xml:space="preserve"> to calculate how </w:t>
      </w:r>
      <w:r w:rsidR="00BD3E72">
        <w:t>the shoreline changes from</w:t>
      </w:r>
      <w:r w:rsidR="00B763D8" w:rsidRPr="00003E5F">
        <w:t xml:space="preserve"> 1994 to 2019.</w:t>
      </w:r>
      <w:r w:rsidR="00CB1893">
        <w:t xml:space="preserve"> </w:t>
      </w:r>
    </w:p>
    <w:p w14:paraId="58FACAB3" w14:textId="6B0919F0" w:rsidR="00E527FF" w:rsidRPr="00E527FF" w:rsidRDefault="004D2C6B" w:rsidP="0079498B">
      <w:pPr>
        <w:pStyle w:val="004Second-LevelSubheadingBOLD"/>
        <w:rPr>
          <w:rFonts w:eastAsia="Calibri"/>
        </w:rPr>
      </w:pPr>
      <w:bookmarkStart w:id="86" w:name="_Toc75509879"/>
      <w:r w:rsidRPr="00E527FF">
        <w:rPr>
          <w:rFonts w:eastAsia="Calibri"/>
        </w:rPr>
        <w:lastRenderedPageBreak/>
        <w:t>Imagery Selection Process</w:t>
      </w:r>
      <w:bookmarkEnd w:id="86"/>
    </w:p>
    <w:p w14:paraId="259F6BED" w14:textId="59CEF7C6"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w:t>
      </w:r>
      <w:r w:rsidR="00B028BC">
        <w:t>-</w:t>
      </w:r>
      <w:r w:rsidRPr="00B35044">
        <w:t>free imagery I used Google Earth Pro 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imagery using Google Earth Pro, I took this group of available images and then linked their information to the metadata for each image via the USGS Earth Explorer (https://earthexplorer.usgs.gov/) modules.  This allowed for the full metadata for each image to be collected including the time the image was collected, which was crucial to relate to data standards, such as tidal height,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are then used during imagery inspection. Contractually, NAIP attempts to comply with the specification that no more than 10% cloud cover be allowed in each aerial imagery tile. Aerial imagery is available as digital ortho quarter quad tiles (DOQQs) </w:t>
      </w:r>
      <w:proofErr w:type="spellStart"/>
      <w:r w:rsidRPr="00B35044">
        <w:t>GeoTIFFs</w:t>
      </w:r>
      <w:proofErr w:type="spellEnd"/>
      <w:r w:rsidRPr="00B35044">
        <w:t xml:space="preserve">,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w:t>
      </w:r>
      <w:r w:rsidRPr="00B35044">
        <w:lastRenderedPageBreak/>
        <w:t>associated with the imagery used in this analysis. Furthermore, observed weather and median river discharge are described, including the observed weather for the day of imagery collection and median river discharge measured. All selected images are available within the electronic repository for this thesis (</w:t>
      </w:r>
      <w:hyperlink r:id="rId26" w:history="1">
        <w:r w:rsidRPr="00B35044">
          <w:t>https://github.com/melimore86/dsas_analysis</w:t>
        </w:r>
      </w:hyperlink>
      <w:r w:rsidRPr="00B35044">
        <w:t>).</w:t>
      </w:r>
    </w:p>
    <w:p w14:paraId="2EC27CB6" w14:textId="420CBBFF" w:rsidR="00CE5947" w:rsidRDefault="00CE5947" w:rsidP="00CE5947">
      <w:pPr>
        <w:pStyle w:val="006BodyText"/>
      </w:pPr>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band color infrared imagery w</w:t>
      </w:r>
      <w:r>
        <w:t>as</w:t>
      </w:r>
      <w:r w:rsidRPr="00E527FF">
        <w:t xml:space="preserve"> collected and categorized as CIR/CNIR (red, green, blue, and infrared). </w:t>
      </w:r>
      <w:r>
        <w:t xml:space="preserve">The imagery was uploaded into </w:t>
      </w:r>
      <w:r w:rsidRPr="00E527FF">
        <w:t>ArcMap©</w:t>
      </w:r>
      <w:r>
        <w:t xml:space="preserve"> for analysis.  </w:t>
      </w:r>
      <w:r w:rsidRPr="00E527FF">
        <w:t xml:space="preserve">Four band imagery is multispectral, which means the sensors can collect information from several parts of the electromagnetic spectrum. </w:t>
      </w:r>
      <w:r w:rsidRPr="004E3935">
        <w:t xml:space="preserve">To specify a natural color display, </w:t>
      </w:r>
      <w:r>
        <w:t xml:space="preserve">I set </w:t>
      </w:r>
      <w:r w:rsidR="00031908" w:rsidRPr="00E527FF">
        <w:t>ArcMap©</w:t>
      </w:r>
      <w:r>
        <w:t xml:space="preserve"> to read</w:t>
      </w:r>
      <w:r w:rsidRPr="004E3935">
        <w:t xml:space="preserve"> band 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which could allow false 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rsidR="00D668AA">
        <w:t xml:space="preserve">The mean </w:t>
      </w:r>
      <w:proofErr w:type="gramStart"/>
      <w:r w:rsidR="00D668AA">
        <w:t>high water</w:t>
      </w:r>
      <w:proofErr w:type="gramEnd"/>
      <w:r w:rsidR="00D668AA">
        <w:t xml:space="preserve"> line was not necessarily easy to determine in all imagery, and so the shoreline to ocean line was chosen to digitize. </w:t>
      </w:r>
      <w:r>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t>
      </w:r>
    </w:p>
    <w:p w14:paraId="5A72F1A5" w14:textId="2AA0590F" w:rsidR="00303C18" w:rsidRPr="00E527FF" w:rsidRDefault="00303C18" w:rsidP="00116624">
      <w:pPr>
        <w:pStyle w:val="006BodyText"/>
      </w:pPr>
      <w:r>
        <w:t>Due to the unknown time</w:t>
      </w:r>
      <w:r w:rsidR="00116624">
        <w:t xml:space="preserve"> of day </w:t>
      </w:r>
      <w:r>
        <w:t>the aerial imagery was captured the tidal height information is a source of uncertainty</w:t>
      </w:r>
      <w:r w:rsidR="00116624">
        <w:t xml:space="preserve"> in this analysis</w:t>
      </w:r>
      <w:r>
        <w:t xml:space="preserve">.  The tidal height information would </w:t>
      </w:r>
      <w:r w:rsidR="00116624">
        <w:t>provide information if the imagery</w:t>
      </w:r>
      <w:r>
        <w:t xml:space="preserve"> was in a low or high tide event</w:t>
      </w:r>
      <w:r w:rsidR="00116624">
        <w:t xml:space="preserve"> at the time the imagery </w:t>
      </w:r>
      <w:r w:rsidR="00116624">
        <w:lastRenderedPageBreak/>
        <w:t>was taken. The DSAS user manual considers natural influences over the shoreline position such as wind, waves, and tidal height as uncertainty that is accounted for in DSAS calculation default settings unless otherwise adjusted.</w:t>
      </w:r>
    </w:p>
    <w:p w14:paraId="60E233A7" w14:textId="6EA7B314" w:rsidR="00E527FF" w:rsidRPr="00E527FF" w:rsidRDefault="00E527FF" w:rsidP="00D77E8F">
      <w:pPr>
        <w:pStyle w:val="004Second-LevelSubheadingBOLD"/>
        <w:rPr>
          <w:rFonts w:eastAsia="Calibri"/>
        </w:rPr>
      </w:pPr>
      <w:bookmarkStart w:id="87" w:name="_Toc75509880"/>
      <w:r w:rsidRPr="00E527FF">
        <w:rPr>
          <w:rFonts w:eastAsia="Calibri"/>
        </w:rPr>
        <w:t>Digital Shoreline Analysis System (DSAS)</w:t>
      </w:r>
      <w:bookmarkEnd w:id="87"/>
    </w:p>
    <w:p w14:paraId="7F3D95BA" w14:textId="16547D7D"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w:t>
      </w:r>
      <w:r w:rsidR="00B71B0F">
        <w:t>3</w:t>
      </w:r>
      <w:r w:rsidR="008F387E">
        <w:t>).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some the baseline and intersect the additional shorelines positions), measurement distances, measurement points, and shoreline uncertainty. All objects used in the DSAS are stored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 xml:space="preserve">created shoreline and baseline layers, transects, shoreline </w:t>
      </w:r>
      <w:r>
        <w:lastRenderedPageBreak/>
        <w:t>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r w:rsidRPr="00E527FF">
        <w:t>was used in this analysis</w:t>
      </w:r>
      <w:r w:rsidR="002A3E9D">
        <w:t>,</w:t>
      </w:r>
      <w:r w:rsidRPr="00E527FF">
        <w:t xml:space="preserve"> LRR (Linear Regression Rate) for statistical analysis </w:t>
      </w:r>
      <w:r w:rsidR="00CE5947">
        <w:t xml:space="preserve">to 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bookmarkStart w:id="88" w:name="_Toc75509881"/>
      <w:r>
        <w:t>Linear Regression Rate (LRR)</w:t>
      </w:r>
      <w:bookmarkEnd w:id="88"/>
    </w:p>
    <w:p w14:paraId="29E98883" w14:textId="7938880C" w:rsidR="007B73E1" w:rsidRDefault="007B73E1" w:rsidP="007B73E1">
      <w:pPr>
        <w:pStyle w:val="006BodyText"/>
        <w:rPr>
          <w:b/>
        </w:rPr>
      </w:pPr>
      <w:r w:rsidRPr="007B73E1">
        <w:t>A LRR of shoreline change can be found by fitting a least-squares regression line to all points for every shoreline in a transect. The parameters for the regression were found by minimizing the sum of squares between observed and expected points and the key regression parameter of interest was the slop which equals the rate of change estimated by the LRR. The LRR calculation can be used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bookmarkStart w:id="89" w:name="_Toc75509882"/>
      <w:r>
        <w:t>Net Shoreline Movement (NSM)</w:t>
      </w:r>
      <w:bookmarkEnd w:id="89"/>
    </w:p>
    <w:p w14:paraId="0BAAE41E" w14:textId="77777777" w:rsidR="001A56DA" w:rsidRDefault="001A56DA" w:rsidP="001A56DA">
      <w:pPr>
        <w:pStyle w:val="006BodyText"/>
        <w:rPr>
          <w:b/>
        </w:rPr>
      </w:pPr>
      <w:r w:rsidRPr="001A56DA">
        <w:t xml:space="preserve">In contrast to LRR, NSM calculations only require baseline position shoreline and the last shoreline position to (two shorelines) interpret shoreline shape change. The NSM measures the distance between the oldest shoreline (e.g., 2019) and the youngest shoreline (e.g., 1994) for each casted transect measured in meters. The NSM estimate provides information on the magnitude (area) and direction of shoreline change </w:t>
      </w:r>
      <w:r w:rsidRPr="001A56DA">
        <w:lastRenderedPageBreak/>
        <w:t>(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bookmarkStart w:id="90" w:name="_Toc75509883"/>
      <w:r>
        <w:rPr>
          <w:bCs/>
        </w:rPr>
        <w:t>Beta Shoreline</w:t>
      </w:r>
      <w:r w:rsidRPr="00846EAE">
        <w:rPr>
          <w:bCs/>
        </w:rPr>
        <w:t xml:space="preserve"> </w:t>
      </w:r>
      <w:r>
        <w:rPr>
          <w:bCs/>
        </w:rPr>
        <w:t>Forecasting</w:t>
      </w:r>
      <w:bookmarkEnd w:id="90"/>
    </w:p>
    <w:p w14:paraId="068EDA88" w14:textId="4553ADB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are made using Kalman filter (Kalman, 1960) to join shoreline positions with model-derived positions to predict a future shoreline position (Long and Plant 2012). The Kalman filter methodology </w:t>
      </w:r>
      <w:r>
        <w:t xml:space="preserve">is </w:t>
      </w:r>
      <w:r w:rsidRPr="001A56DA">
        <w:t xml:space="preserve">initialized with the linear regression rate calculated by DSAS. Using the linear </w:t>
      </w:r>
      <w:proofErr w:type="gramStart"/>
      <w:r w:rsidRPr="001A56DA">
        <w:t>regression</w:t>
      </w:r>
      <w:proofErr w:type="gramEnd"/>
      <w:r w:rsidRPr="001A56DA">
        <w:t xml:space="preserve"> </w:t>
      </w:r>
      <w:r>
        <w:t xml:space="preserve">I used the </w:t>
      </w:r>
      <w:bookmarkStart w:id="91" w:name="_Hlk69994922"/>
      <w:r>
        <w:t xml:space="preserve">DSAS extension </w:t>
      </w:r>
      <w:bookmarkEnd w:id="91"/>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92" w:name="_Toc75509884"/>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92"/>
    </w:p>
    <w:p w14:paraId="502726DE" w14:textId="3D80C973" w:rsidR="00E527FF" w:rsidRDefault="00E527FF" w:rsidP="007A2D00">
      <w:pPr>
        <w:pStyle w:val="006BodyText"/>
      </w:pPr>
      <w:r w:rsidRPr="00E527FF">
        <w:t xml:space="preserve">Selected NAIP </w:t>
      </w:r>
      <w:proofErr w:type="spellStart"/>
      <w:r w:rsidRPr="00E527FF">
        <w:t>Geotiff</w:t>
      </w:r>
      <w:proofErr w:type="spellEnd"/>
      <w:r w:rsidRPr="00E527FF">
        <w:t xml:space="preserve"> aerial imagery were in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ere then merged into a new single shapefile using the ArcMap© Merge tool. The baseline selected can be found on the east side of Deer Island. Both a </w:t>
      </w:r>
      <w:r w:rsidRPr="00E527FF">
        <w:lastRenderedPageBreak/>
        <w:t xml:space="preserve">baseline shapefile and </w:t>
      </w:r>
      <w:r w:rsidR="00A02E40">
        <w:t xml:space="preserve">a </w:t>
      </w:r>
      <w:r w:rsidRPr="00E527FF">
        <w:t xml:space="preserve">merged </w:t>
      </w:r>
      <w:r w:rsidR="00A02E40">
        <w:t>shapefile</w:t>
      </w:r>
      <w:r w:rsidR="00A02E40" w:rsidRPr="00E527FF">
        <w:t xml:space="preserve"> </w:t>
      </w:r>
      <w:r w:rsidR="00A02E40" w:rsidRPr="00A02E40">
        <w:t xml:space="preserve">sequential images over time </w:t>
      </w:r>
      <w:r w:rsidRPr="00E527FF">
        <w:t>are required for DSAS calculations (Figure</w:t>
      </w:r>
      <w:r w:rsidR="007A2D00">
        <w:t xml:space="preserve"> 3-</w:t>
      </w:r>
      <w:r w:rsidR="00B71B0F">
        <w:t>4</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2) the east side of the buffer was used as the baseline (transects from the baseline w</w:t>
      </w:r>
      <w:r w:rsidR="000574BA">
        <w:t>ere</w:t>
      </w:r>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93" w:name="_Toc75509885"/>
      <w:r w:rsidRPr="00E527FF">
        <w:rPr>
          <w:rFonts w:eastAsia="Calibri"/>
        </w:rPr>
        <w:t>Results</w:t>
      </w:r>
      <w:bookmarkEnd w:id="93"/>
    </w:p>
    <w:p w14:paraId="0E6547BD" w14:textId="2190B8F1"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w:t>
      </w:r>
      <w:r w:rsidR="00031908" w:rsidRPr="00E527FF">
        <w:t>ArcMap©</w:t>
      </w:r>
      <w:r w:rsidRPr="000574BA">
        <w:rPr>
          <w:noProof/>
        </w:rPr>
        <w:t xml:space="preserve">.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w:t>
      </w:r>
      <w:r w:rsidR="00E527FF" w:rsidRPr="00E527FF">
        <w:rPr>
          <w:noProof/>
        </w:rPr>
        <w:lastRenderedPageBreak/>
        <w:t xml:space="preserve">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w:t>
      </w:r>
      <w:r w:rsidR="006A5E30">
        <w:rPr>
          <w:noProof/>
        </w:rPr>
        <w:t xml:space="preserve">al events </w:t>
      </w:r>
      <w:r w:rsidR="005A43CE">
        <w:rPr>
          <w:noProof/>
        </w:rPr>
        <w:t>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bookmarkStart w:id="94" w:name="_Toc75509886"/>
      <w:r w:rsidRPr="00EA2610">
        <w:rPr>
          <w:bCs/>
          <w:noProof/>
        </w:rPr>
        <w:t>Imagery Observation</w:t>
      </w:r>
      <w:bookmarkEnd w:id="94"/>
    </w:p>
    <w:p w14:paraId="2A769BAD" w14:textId="40E9BA20" w:rsidR="00EA2610" w:rsidRPr="007A2D00" w:rsidRDefault="00A74634" w:rsidP="00EA2610">
      <w:pPr>
        <w:pStyle w:val="006BodyText"/>
        <w:rPr>
          <w:noProof/>
        </w:rPr>
      </w:pPr>
      <w:r w:rsidRPr="00A74634">
        <w:rPr>
          <w:noProof/>
        </w:rPr>
        <w:t xml:space="preserve">By overlaying NAIP aerial photographs, in the same scale (1:3,000) and projection (NAD 1983 UTM, Zone 17N) and similar environmental conditions (Table 3-1) from 1994 and 2019 demonstrates changes in Deer Island shoreline features which suggest </w:t>
      </w:r>
      <w:r w:rsidR="006A5E30">
        <w:rPr>
          <w:noProof/>
        </w:rPr>
        <w:t>shoreline migration</w:t>
      </w:r>
      <w:r w:rsidRPr="00A74634">
        <w:rPr>
          <w:noProof/>
        </w:rPr>
        <w:t xml:space="preserve"> over this time period (Figure 3-</w:t>
      </w:r>
      <w:r w:rsidR="00B71B0F">
        <w:rPr>
          <w:noProof/>
        </w:rPr>
        <w:t>5</w:t>
      </w:r>
      <w:r w:rsidRPr="00A74634">
        <w:rPr>
          <w:noProof/>
        </w:rPr>
        <w:t xml:space="preserve">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w:t>
      </w:r>
      <w:r w:rsidR="006A5E30">
        <w:rPr>
          <w:noProof/>
        </w:rPr>
        <w:t>shoreline migration</w:t>
      </w:r>
      <w:r w:rsidRPr="00A74634">
        <w:rPr>
          <w:noProof/>
        </w:rPr>
        <w:t>. Overall from visual inspection of imagery it does appear that larger portions of the Deer Island shoreline have experienced erosion</w:t>
      </w:r>
      <w:r w:rsidR="006A5E30">
        <w:rPr>
          <w:noProof/>
        </w:rPr>
        <w:t>al events</w:t>
      </w:r>
      <w:r w:rsidRPr="00A74634">
        <w:rPr>
          <w:noProof/>
        </w:rPr>
        <w:t xml:space="preserve">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95" w:name="_Toc7550988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95"/>
    </w:p>
    <w:p w14:paraId="6FD45C7C" w14:textId="256755D4" w:rsidR="00124EDF" w:rsidRPr="00124EDF" w:rsidRDefault="00124EDF" w:rsidP="00124EDF">
      <w:pPr>
        <w:pStyle w:val="006BodyText"/>
      </w:pPr>
      <w:r w:rsidRPr="00124EDF">
        <w:t>The LRR analyses of these same images for the years 1994-2007 found years and transects of both erosion and accretion (Figure 3-</w:t>
      </w:r>
      <w:r w:rsidR="00B71B0F">
        <w:t>6</w:t>
      </w:r>
      <w:r w:rsidRPr="00124EDF">
        <w:t>, A).  Overall, erosion was estimated to have occurred in 74.4% of transects, and accretion was estimated to have occurred in 25.6% of transects measured between 1994-2007.</w:t>
      </w:r>
      <w:r w:rsidR="00A81DE6">
        <w:t xml:space="preserve"> </w:t>
      </w:r>
      <w:r w:rsidRPr="00124EDF">
        <w:t>The most common values among transects were erosional rates of about -2.0 to -1.0 m/</w:t>
      </w:r>
      <w:proofErr w:type="spellStart"/>
      <w:r w:rsidRPr="00124EDF">
        <w:t>yr</w:t>
      </w:r>
      <w:proofErr w:type="spellEnd"/>
      <w:r w:rsidRPr="00124EDF">
        <w:t xml:space="preserve"> (about 30% of all </w:t>
      </w:r>
      <w:r w:rsidRPr="00124EDF">
        <w:lastRenderedPageBreak/>
        <w:t>transects calculated had erosion rates this high), with some transects within years estimated to have lost between -5.0 to -3.0 m/</w:t>
      </w:r>
      <w:proofErr w:type="spellStart"/>
      <w:r w:rsidRPr="00124EDF">
        <w:t>yr</w:t>
      </w:r>
      <w:proofErr w:type="spellEnd"/>
      <w:r w:rsidRPr="00124EDF">
        <w:t xml:space="preserve"> (Figure 3-</w:t>
      </w:r>
      <w:r w:rsidR="00B71B0F">
        <w:t>7</w:t>
      </w:r>
      <w:r w:rsidRPr="00124EDF">
        <w:t>, A). For transects within a year where accretion was observed, accretion rates of -0.5 to 0.5 m/</w:t>
      </w:r>
      <w:proofErr w:type="spellStart"/>
      <w:r w:rsidRPr="00124EDF">
        <w:t>yr</w:t>
      </w:r>
      <w:proofErr w:type="spellEnd"/>
      <w:r w:rsidRPr="00124EDF">
        <w:t xml:space="preserve"> were estimated. </w:t>
      </w:r>
    </w:p>
    <w:p w14:paraId="40ECF928" w14:textId="075CA005" w:rsidR="00124EDF" w:rsidRPr="00124EDF" w:rsidRDefault="00124EDF" w:rsidP="00124EDF">
      <w:pPr>
        <w:pStyle w:val="006BodyText"/>
      </w:pPr>
      <w:r w:rsidRPr="00124EDF">
        <w:t>The NSM results also demonstrate years of erosion and accretion (Figure 3-</w:t>
      </w:r>
      <w:r w:rsidR="00B71B0F">
        <w:t>6</w:t>
      </w:r>
      <w:r w:rsidRPr="00124EDF">
        <w:t>, B). The highest erosion distance measurements range from -70.5 to -35.9 meters, and the maximum accretion distance measurements range from 4.3 to 6.4 meters (Figure 3-</w:t>
      </w:r>
      <w:r w:rsidR="00B71B0F">
        <w:t>7</w:t>
      </w:r>
      <w:r w:rsidRPr="00124EDF">
        <w:t>, B). The most frequent NSM measurement range is -10.0 to 2.2 meters accounting for 29.3% of all transects calculated (Figure 3-</w:t>
      </w:r>
      <w:r w:rsidR="00B71B0F">
        <w:t>7</w:t>
      </w:r>
      <w:r w:rsidRPr="00124EDF">
        <w:t>, B). The least frequent NSM measurement range is the accretional distance between 4.3 to 6.4 meters accounting for 1.2% of all transects calculated (Figure 3-</w:t>
      </w:r>
      <w:r w:rsidR="00B71B0F">
        <w:t>7</w:t>
      </w:r>
      <w:r w:rsidRPr="00124EDF">
        <w:t>,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bookmarkStart w:id="96" w:name="_Toc7550988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97" w:name="_Hlk47708813"/>
      <w:r w:rsidRPr="00E527FF">
        <w:rPr>
          <w:rFonts w:eastAsia="Calibri"/>
        </w:rPr>
        <w:t>2010-2019</w:t>
      </w:r>
      <w:bookmarkEnd w:id="96"/>
      <w:bookmarkEnd w:id="97"/>
    </w:p>
    <w:p w14:paraId="1C0DBBD5" w14:textId="542E7DD1" w:rsidR="00571EA7" w:rsidRDefault="00571EA7" w:rsidP="00571EA7">
      <w:pPr>
        <w:pStyle w:val="006BodyText"/>
      </w:pPr>
      <w:r>
        <w:t>The LRR analyses for the years 2010-2019 found years and transects of both erosion and accretion (Figure 3-</w:t>
      </w:r>
      <w:r w:rsidR="00B71B0F">
        <w:t>8</w:t>
      </w:r>
      <w:r>
        <w:t>, A). The most common values among transects were erosional rates of about -0.5 to 0.5 m/</w:t>
      </w:r>
      <w:proofErr w:type="spellStart"/>
      <w:r>
        <w:t>yr</w:t>
      </w:r>
      <w:proofErr w:type="spellEnd"/>
      <w:r>
        <w:t xml:space="preserve"> (about 28% of all transects calculated), with some transects within years estimated to have lost between -4.0 to -3.0 m/</w:t>
      </w:r>
      <w:proofErr w:type="spellStart"/>
      <w:r>
        <w:t>yr</w:t>
      </w:r>
      <w:proofErr w:type="spellEnd"/>
      <w:r>
        <w:t xml:space="preserve"> (Figure 3-</w:t>
      </w:r>
      <w:r w:rsidR="00B71B0F">
        <w:t>8</w:t>
      </w:r>
      <w:r>
        <w:t>, A). For transects within a year where accretion was observed, accretion rates of 1.0 to 2.0 m/</w:t>
      </w:r>
      <w:proofErr w:type="spellStart"/>
      <w:r>
        <w:t>yr</w:t>
      </w:r>
      <w:proofErr w:type="spellEnd"/>
      <w:r>
        <w:t xml:space="preserve"> were estimated (1.2% of all transects calculated). Overall, erosion was estimated to have occurred in 47.6% of transects, and accretion was estimated to have occurred in 52.4% of transects measured between 2010-2019.</w:t>
      </w:r>
    </w:p>
    <w:p w14:paraId="55EB89F5" w14:textId="1EC40466" w:rsidR="00571EA7" w:rsidRDefault="00571EA7" w:rsidP="00571EA7">
      <w:pPr>
        <w:pStyle w:val="006BodyText"/>
      </w:pPr>
      <w:r>
        <w:lastRenderedPageBreak/>
        <w:t>The NSM results also demonstrate years of erosion and accretion (Figure 3-</w:t>
      </w:r>
      <w:r w:rsidR="00B71B0F">
        <w:t>8</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B71B0F">
        <w:t>9</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w:t>
      </w:r>
      <w:r w:rsidR="00B71B0F">
        <w:t>9</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B71B0F">
        <w:t>9</w:t>
      </w:r>
      <w:r>
        <w:t>, B).</w:t>
      </w:r>
    </w:p>
    <w:p w14:paraId="31B3095B" w14:textId="6CCB1C22"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98" w:name="_Toc7550988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98"/>
    </w:p>
    <w:p w14:paraId="640D79F5" w14:textId="71512EC2" w:rsidR="00FF7A47" w:rsidRPr="00FF7A47" w:rsidRDefault="00FF7A47" w:rsidP="00FF7A47">
      <w:pPr>
        <w:pStyle w:val="006BodyText"/>
      </w:pPr>
      <w:r w:rsidRPr="00FF7A47">
        <w:t>The erosion LRR rates (Figure 3-1</w:t>
      </w:r>
      <w:r w:rsidR="00B71B0F">
        <w:t>0</w:t>
      </w:r>
      <w:r w:rsidRPr="00FF7A47">
        <w:t>, A) in this analysis range from the highest erosional rate of -4.0 to -3.0 (m/</w:t>
      </w:r>
      <w:proofErr w:type="spellStart"/>
      <w:r w:rsidRPr="00FF7A47">
        <w:t>yr</w:t>
      </w:r>
      <w:proofErr w:type="spellEnd"/>
      <w:r w:rsidRPr="00FF7A47">
        <w:t>) to the highest accretional rate range from 3.0 to 4.0 (m/</w:t>
      </w:r>
      <w:proofErr w:type="spellStart"/>
      <w:r w:rsidRPr="00FF7A47">
        <w:t>yr</w:t>
      </w:r>
      <w:proofErr w:type="spellEnd"/>
      <w:r w:rsidRPr="00FF7A47">
        <w:t>). The most frequent LRR rate range is -2.0 to -1.0 (m/</w:t>
      </w:r>
      <w:proofErr w:type="spellStart"/>
      <w:r w:rsidRPr="00FF7A47">
        <w:t>yr</w:t>
      </w:r>
      <w:proofErr w:type="spellEnd"/>
      <w:r w:rsidRPr="00FF7A47">
        <w:t>) accounting for 39% of all transects calculated (n=82)</w:t>
      </w:r>
      <w:r w:rsidR="00B71B0F">
        <w:t xml:space="preserve"> (Figure 3-11, A)</w:t>
      </w:r>
      <w:r w:rsidRPr="00FF7A47">
        <w:t>. The least frequent LRR rate range is the accretion rates greater than 1.0 (m/</w:t>
      </w:r>
      <w:proofErr w:type="spellStart"/>
      <w:r w:rsidRPr="00FF7A47">
        <w:t>yr</w:t>
      </w:r>
      <w:proofErr w:type="spellEnd"/>
      <w:r w:rsidRPr="00FF7A47">
        <w:t>), accounting for 0% of all transects calculated. For the NSM calculations (Figure 3-1</w:t>
      </w:r>
      <w:r w:rsidR="00B71B0F">
        <w:t>0</w:t>
      </w:r>
      <w:r w:rsidRPr="00FF7A47">
        <w:t>, B), the highest erosion distance measurements range from -91.8 to -68.5 meters accounting for all transects calculated. The NSM maximum accretion distance measurements range from 10.5 to 11 meters, accounting for 1.2% of all transects</w:t>
      </w:r>
      <w:r w:rsidR="00B71B0F">
        <w:t xml:space="preserve"> (Figure 3-11, B)</w:t>
      </w:r>
      <w:r w:rsidRPr="00FF7A47">
        <w:t>. The most frequent NSM distance measurement range is -45.7 to -22.9 meters accounting for 25.6% of all transects calculated</w:t>
      </w:r>
      <w:r w:rsidR="00B71B0F">
        <w:t xml:space="preserve"> (Figure 3-11, B)</w:t>
      </w:r>
      <w:r w:rsidRPr="00FF7A47">
        <w:t xml:space="preserve">. The largest erosion measurement distance is seen at the north end of Deer Island, while the middle has some areas of accretion and less </w:t>
      </w:r>
      <w:r w:rsidRPr="00FF7A47">
        <w:lastRenderedPageBreak/>
        <w:t>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t xml:space="preserve">Table 3-3 summarizes the DSAS NSM results where 81.70% of all transects for this time period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loss was observed) is -36.83 meters. The maximum negative distance 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w:t>
      </w:r>
      <w:proofErr w:type="spellStart"/>
      <w:r w:rsidRPr="00FF7A47">
        <w:t>yr</w:t>
      </w:r>
      <w:proofErr w:type="spellEnd"/>
      <w:r w:rsidRPr="00FF7A47">
        <w:t>,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bookmarkStart w:id="99" w:name="_Toc75509890"/>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9"/>
    </w:p>
    <w:p w14:paraId="42DA75E6" w14:textId="58686EB9"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B71B0F">
        <w:t>2</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B71B0F">
        <w:t>2</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100" w:name="_Toc75509891"/>
      <w:r w:rsidRPr="00E527FF">
        <w:rPr>
          <w:rFonts w:eastAsia="Calibri"/>
        </w:rPr>
        <w:lastRenderedPageBreak/>
        <w:t>Discussion</w:t>
      </w:r>
      <w:bookmarkEnd w:id="100"/>
    </w:p>
    <w:p w14:paraId="6571EC02" w14:textId="34207A5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w:t>
      </w:r>
      <w:r w:rsidR="007548C2">
        <w:t>al events</w:t>
      </w:r>
      <w:r>
        <w:t xml:space="preserve">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e changes in shoreline features elsewhere in the Big Bend region (</w:t>
      </w:r>
      <w:proofErr w:type="spellStart"/>
      <w:r>
        <w:t>Goodbred</w:t>
      </w:r>
      <w:proofErr w:type="spellEnd"/>
      <w:r>
        <w:t xml:space="preserve"> &amp; Hine, 1993). It is possible that the 1993 storm contributed to several years of erosional</w:t>
      </w:r>
      <w:r w:rsidR="007548C2">
        <w:t xml:space="preserve"> events</w:t>
      </w:r>
      <w:r>
        <w:t xml:space="preserve"> along Deer Island due to destabilizing shoreline features from the storm.</w:t>
      </w:r>
    </w:p>
    <w:p w14:paraId="5E77EC61" w14:textId="724662E0" w:rsidR="009E6918" w:rsidRDefault="009E6918" w:rsidP="009E6918">
      <w:pPr>
        <w:pStyle w:val="006BodyText"/>
      </w:pPr>
      <w:r>
        <w:t>The observed overall net loss of Deer Island shoreline could result in loss of habitat used by wildlife resources, including shorebirds. Vitale et al. (2020) documented erosion</w:t>
      </w:r>
      <w:r w:rsidR="007548C2">
        <w:t>al events</w:t>
      </w:r>
      <w:r>
        <w:t xml:space="preserve"> and shoreline </w:t>
      </w:r>
      <w:r w:rsidR="007548C2">
        <w:t>migration</w:t>
      </w:r>
      <w:r>
        <w:t xml:space="preserve">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w:t>
      </w:r>
      <w:r w:rsidR="007548C2">
        <w:t>al events</w:t>
      </w:r>
      <w:r>
        <w:t xml:space="preserve">, limits the availability of food and resources for these shorebirds, possibly resulting in increased competition. This increased competition may exclude individuals from a </w:t>
      </w:r>
      <w:r>
        <w:lastRenderedPageBreak/>
        <w:t>foraging site, increase mortality rates for these excluded shorebirds, and ultimately lead to limitations in numbers (Galbraith et al., 2005).</w:t>
      </w:r>
    </w:p>
    <w:p w14:paraId="469562C7" w14:textId="192E6906" w:rsidR="005A5BE9" w:rsidRDefault="005A5BE9" w:rsidP="005A5BE9">
      <w:pPr>
        <w:pStyle w:val="006BodyText"/>
      </w:pPr>
      <w:r>
        <w:t>It is interesting to note that although the overall shoreline experienced erosion</w:t>
      </w:r>
      <w:r w:rsidR="007548C2">
        <w:t>al events</w:t>
      </w:r>
      <w:r>
        <w:t xml:space="preserve">,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extreme meteorological events which could cause sand within the system to be redistributed as sand supply from the Suwannee River (</w:t>
      </w:r>
      <w:proofErr w:type="spellStart"/>
      <w:r>
        <w:t>Goodbred</w:t>
      </w:r>
      <w:proofErr w:type="spellEnd"/>
      <w:r>
        <w:t xml:space="preserve"> et al., 1998) is limited. However, a critical factor is that while accretion in </w:t>
      </w:r>
      <w:r w:rsidR="002C6B87">
        <w:t xml:space="preserve">the </w:t>
      </w:r>
      <w:r>
        <w:t xml:space="preserve">sand can occur, SLR is continuing to increase in this region.  </w:t>
      </w:r>
      <w:r w:rsidR="001E2DC2">
        <w:t xml:space="preserve">As SLR rise in this region is continuing in this region, and possibly accelerating, </w:t>
      </w:r>
      <w:r>
        <w:t>(https://tidesandcurrents.noaa.gov/sltrends/sltrends_station.shtml?id=8727520) the interactions between erosion, accretion, and sea</w:t>
      </w:r>
      <w:r w:rsidR="002C6B87">
        <w:t>-</w:t>
      </w:r>
      <w:r>
        <w:t>level rise are complicated for this region in predicting how shoreline features will change.</w:t>
      </w:r>
      <w:r w:rsidR="00116624">
        <w:t xml:space="preserve"> Changes in the shoreline features may also contribute to ghost forests</w:t>
      </w:r>
      <w:r w:rsidR="00B05AFD">
        <w:t xml:space="preserve"> (</w:t>
      </w:r>
      <w:proofErr w:type="spellStart"/>
      <w:r w:rsidR="00B05AFD">
        <w:t>Ury</w:t>
      </w:r>
      <w:proofErr w:type="spellEnd"/>
      <w:r w:rsidR="00B05AFD">
        <w:t xml:space="preserve"> et al., 2021)</w:t>
      </w:r>
      <w:r w:rsidR="00116624">
        <w:t>; evidence of vibrant of once vibrant vegetation but now only remnants of that vegetation remain. Ghost forests may provide some shelter for birds and animals, but cannot replace the abundant resources a lively forest can provide.</w:t>
      </w:r>
    </w:p>
    <w:p w14:paraId="6BFB3EDD" w14:textId="01CBC149" w:rsidR="005A5BE9" w:rsidRDefault="005A5BE9" w:rsidP="005A5BE9">
      <w:pPr>
        <w:pStyle w:val="006BodyText"/>
      </w:pPr>
      <w:r>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important information to assist with interpreting the true </w:t>
      </w:r>
      <w:r w:rsidR="007548C2">
        <w:t>shoreline migration</w:t>
      </w:r>
      <w:r>
        <w:t xml:space="preserve"> differences between these two time periods. </w:t>
      </w:r>
      <w:r w:rsidR="003162EF" w:rsidRPr="003162EF">
        <w:t xml:space="preserve">A source of uncertainty in the </w:t>
      </w:r>
      <w:r w:rsidR="003162EF" w:rsidRPr="003162EF">
        <w:lastRenderedPageBreak/>
        <w:t>analysis arises from the lack of metadata tidal height information provided by USGS Earth Explorer</w:t>
      </w:r>
      <w:r w:rsidR="003162EF">
        <w:t xml:space="preserve">, which could be account for in the Shoreline Settings in </w:t>
      </w:r>
      <w:r w:rsidR="003162EF" w:rsidRPr="005A4EDA">
        <w:t>ArcMap©</w:t>
      </w:r>
      <w:r w:rsidR="003162EF" w:rsidRPr="003162EF">
        <w:t xml:space="preserve">. </w:t>
      </w:r>
      <w:r>
        <w:t xml:space="preserve">Since our study site is uninhabited, remote, and not a tourist destination, it is not surprising to see that NAIP is not contracted to fly over this area every year. Another source for possible </w:t>
      </w:r>
      <w:r w:rsidR="00940B32">
        <w:t>uncertainty is</w:t>
      </w:r>
      <w:r>
        <w:t xml:space="preserve"> in the individual digitization of each shoreline. Since the available imagery was used for digitizing the years’ shoreline, the digitization of each shoreline may differ </w:t>
      </w:r>
      <w:r w:rsidR="00940B32">
        <w:t>from</w:t>
      </w:r>
      <w:r>
        <w:t xml:space="preserve"> user to user. In this study, only one person digitized each shoreline to reduce this error. The resolution of each image was at least 1-meter resolution, which may be considered “high” resolution compared to 30-meter resolution from Landsat 7 and 8 (Fisher et al., 2018), where Landsat imagery may also be used for analysis. The higher the resolution is, the more likely the digitized shorelines are accurate.</w:t>
      </w:r>
      <w:r w:rsidR="003162EF">
        <w:t xml:space="preserve"> </w:t>
      </w:r>
      <w:r w:rsidR="007A483A">
        <w:t>It is also typical for shorelines be</w:t>
      </w:r>
      <w:r w:rsidR="000D2DB8">
        <w:t xml:space="preserve"> to </w:t>
      </w:r>
      <w:proofErr w:type="spellStart"/>
      <w:proofErr w:type="gramStart"/>
      <w:r w:rsidR="000D2DB8">
        <w:t>measure</w:t>
      </w:r>
      <w:r w:rsidR="007A483A">
        <w:t>d</w:t>
      </w:r>
      <w:proofErr w:type="spellEnd"/>
      <w:r w:rsidR="000D2DB8">
        <w:t xml:space="preserve"> </w:t>
      </w:r>
      <w:r w:rsidR="007A483A">
        <w:t xml:space="preserve"> at</w:t>
      </w:r>
      <w:proofErr w:type="gramEnd"/>
      <w:r w:rsidR="007A483A">
        <w:t xml:space="preserve"> </w:t>
      </w:r>
      <w:r w:rsidR="000D2DB8">
        <w:t>the mean high water line of the shoreline, however the</w:t>
      </w:r>
      <w:r w:rsidR="007A483A">
        <w:t xml:space="preserve"> not every year of the</w:t>
      </w:r>
      <w:r w:rsidR="000D2DB8">
        <w:t xml:space="preserve"> imagery </w:t>
      </w:r>
      <w:r w:rsidR="007A483A">
        <w:t xml:space="preserve">provides a clear mean high water line </w:t>
      </w:r>
      <w:r w:rsidR="009C2081">
        <w:t>to provide a full analysis.</w:t>
      </w:r>
    </w:p>
    <w:p w14:paraId="20A78492" w14:textId="14735BCB"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are considered (Long &amp; Plant, 2012). Our prediction models project that more shoreline </w:t>
      </w:r>
      <w:r w:rsidR="007548C2">
        <w:t>migration</w:t>
      </w:r>
      <w:r>
        <w:t xml:space="preserve"> is expected (Figure 3-1</w:t>
      </w:r>
      <w:r w:rsidR="00B71B0F">
        <w:t>1</w:t>
      </w:r>
      <w:r>
        <w:t xml:space="preserve">). This model predicts that shoreline </w:t>
      </w:r>
      <w:r w:rsidR="007548C2">
        <w:t>migration</w:t>
      </w:r>
      <w:r>
        <w:t xml:space="preserve"> is expected to continue in future years based on observed erosion</w:t>
      </w:r>
      <w:r w:rsidR="007548C2">
        <w:t>al event</w:t>
      </w:r>
      <w:r>
        <w:t xml:space="preserve"> patterns. This prediction assumes that whatever mechanisms driving the observed shoreline loss (SLR, erosion from storm events) are likely to continue in the future. Under various climate change scenarios, storm events are </w:t>
      </w:r>
      <w:r>
        <w:lastRenderedPageBreak/>
        <w:t>predicted to increase in severity and possibly frequency (Knutson et al., 2020), altering the rate of erosion.</w:t>
      </w:r>
    </w:p>
    <w:p w14:paraId="55959840" w14:textId="77777777" w:rsidR="005A5BE9" w:rsidRDefault="005A5BE9" w:rsidP="005A5BE9">
      <w:pPr>
        <w:pStyle w:val="006BodyText"/>
      </w:pPr>
      <w:r>
        <w:t>Sea level rise may be the dominant feature driving changes in shoreline features along Deer Island. While erosion and accretion are indeed occurring, sea level has been monitored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5C2EC414" w:rsidR="007A2D00" w:rsidRDefault="005A5BE9" w:rsidP="005A5BE9">
      <w:pPr>
        <w:pStyle w:val="006BodyText"/>
      </w:pPr>
      <w:r>
        <w:t xml:space="preserve">This study has revealed brief historical trends of coastal evolution along an undeveloped sandy shoreline. The shoreline statistics revealed greater meters of </w:t>
      </w:r>
      <w:r w:rsidR="00577D7C">
        <w:t>shoreline migration</w:t>
      </w:r>
      <w:r>
        <w:t xml:space="preserve"> during the </w:t>
      </w:r>
      <w:proofErr w:type="gramStart"/>
      <w:r>
        <w:t>first</w:t>
      </w:r>
      <w:r w:rsidR="00A64878">
        <w:t xml:space="preserve"> </w:t>
      </w:r>
      <w:r>
        <w:t>time</w:t>
      </w:r>
      <w:proofErr w:type="gramEnd"/>
      <w:r>
        <w:t xml:space="preserv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are considered major factors that stimulate shoreline </w:t>
      </w:r>
      <w:r w:rsidR="00577D7C">
        <w:t>migration</w:t>
      </w:r>
      <w:r>
        <w:t xml:space="preserve"> and accretion (Sankar et al., 2018). This research has demonstrated that sandy shorelines in this area may be susceptible to more erosion</w:t>
      </w:r>
      <w:r w:rsidR="00577D7C">
        <w:t>al events</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61E8E9F3" w:rsidR="005E04A7" w:rsidRDefault="005E04A7" w:rsidP="00313524"/>
    <w:p w14:paraId="0A090E5D" w14:textId="1861006E" w:rsidR="00EB05BF" w:rsidRDefault="00EB05BF" w:rsidP="00902C67">
      <w:pPr>
        <w:pStyle w:val="014FigureCaption"/>
        <w:ind w:left="0" w:firstLine="0"/>
      </w:pPr>
      <w:bookmarkStart w:id="101" w:name="_Toc62479513"/>
      <w:bookmarkStart w:id="102" w:name="_Toc63171862"/>
      <w:bookmarkStart w:id="103" w:name="_Toc63347618"/>
      <w:bookmarkStart w:id="104" w:name="_Toc63416092"/>
      <w:bookmarkStart w:id="105" w:name="_Toc64018184"/>
      <w:bookmarkStart w:id="106" w:name="_Toc66280346"/>
      <w:r w:rsidRPr="00C109C3">
        <w:rPr>
          <w:rFonts w:ascii="Times New Roman" w:hAnsi="Times New Roman"/>
          <w:noProof/>
        </w:rPr>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101"/>
      <w:bookmarkEnd w:id="102"/>
      <w:bookmarkEnd w:id="103"/>
      <w:bookmarkEnd w:id="104"/>
      <w:bookmarkEnd w:id="105"/>
      <w:bookmarkEnd w:id="106"/>
    </w:p>
    <w:p w14:paraId="5D9895CB" w14:textId="797F7836" w:rsidR="00EB05BF" w:rsidRDefault="00EB05BF" w:rsidP="00EB05BF">
      <w:pPr>
        <w:pStyle w:val="014FigureCaption"/>
      </w:pPr>
      <w:bookmarkStart w:id="107" w:name="_Toc66280347"/>
      <w:r w:rsidRPr="00EB05BF">
        <w:t>Figure 3-</w:t>
      </w:r>
      <w:r w:rsidR="008F51DE">
        <w:t>1</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107"/>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F1E218B" w:rsidR="00EB05BF" w:rsidRDefault="00EB05BF" w:rsidP="00EB05BF">
      <w:pPr>
        <w:pStyle w:val="014FigureCaption"/>
      </w:pPr>
      <w:bookmarkStart w:id="108" w:name="_Toc66280348"/>
      <w:r w:rsidRPr="00EB05BF">
        <w:t>Figure 3-</w:t>
      </w:r>
      <w:r w:rsidR="008F51DE">
        <w:t>2</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08"/>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4DFBC448" w:rsidR="00880E6B" w:rsidRPr="006256D2" w:rsidRDefault="00880E6B" w:rsidP="00880E6B">
      <w:pPr>
        <w:pStyle w:val="014FigureCaption"/>
        <w:rPr>
          <w:rFonts w:cs="Arial"/>
        </w:rPr>
      </w:pPr>
      <w:bookmarkStart w:id="109" w:name="_Toc66280349"/>
      <w:r w:rsidRPr="000E384F">
        <w:t>Figure 3-</w:t>
      </w:r>
      <w:r w:rsidR="008F51DE">
        <w:t>3</w:t>
      </w:r>
      <w:r w:rsidRPr="000E384F">
        <w:t>.  Example of DSAS transect casting (</w:t>
      </w:r>
      <w:hyperlink r:id="rId31" w:anchor="qt-science_center_objects" w:history="1">
        <w:r w:rsidRPr="000E384F">
          <w:t>https://www.usgs.gov/centers/whcmsc/science/digital-shoreline-analysis-system-dsas?qt-science_center_objects=0#qt-science_center_objects</w:t>
        </w:r>
      </w:hyperlink>
      <w:r w:rsidRPr="006256D2">
        <w:rPr>
          <w:rFonts w:cs="Arial"/>
        </w:rPr>
        <w:t>)</w:t>
      </w:r>
      <w:bookmarkEnd w:id="109"/>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2">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C4D9872" w:rsidR="007F360D" w:rsidRPr="007F360D" w:rsidRDefault="00500C3A" w:rsidP="007F360D">
      <w:pPr>
        <w:pStyle w:val="014FigureCaption"/>
      </w:pPr>
      <w:bookmarkStart w:id="110" w:name="_Toc66280350"/>
      <w:r>
        <w:t>Figure 3-</w:t>
      </w:r>
      <w:r w:rsidR="008F51DE">
        <w:t>4</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10"/>
      <w:r w:rsidR="007F360D" w:rsidRPr="007F360D">
        <w:t xml:space="preserve"> </w:t>
      </w:r>
      <w:r w:rsidR="007F360D">
        <w:br w:type="page"/>
      </w:r>
    </w:p>
    <w:p w14:paraId="3745FDA4" w14:textId="205F1611" w:rsidR="007F360D" w:rsidRDefault="007F360D" w:rsidP="007F360D">
      <w:pPr>
        <w:pStyle w:val="014FigureCaption"/>
        <w:ind w:left="0" w:firstLine="0"/>
      </w:pPr>
      <w:bookmarkStart w:id="111"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11"/>
    </w:p>
    <w:p w14:paraId="77E3AE26" w14:textId="038C34C7" w:rsidR="007F360D" w:rsidRDefault="007F360D" w:rsidP="007F360D">
      <w:pPr>
        <w:pStyle w:val="014FigureCaption"/>
      </w:pPr>
      <w:bookmarkStart w:id="112" w:name="_Toc66280352"/>
      <w:r>
        <w:t>Figure 3-</w:t>
      </w:r>
      <w:r w:rsidR="008F51DE">
        <w:t>5</w:t>
      </w:r>
      <w:r>
        <w:t>.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 xml:space="preserve">max wind speed of 19.31 KPH and a median river discharge of 274.9 </w:t>
      </w:r>
      <w:r w:rsidR="00FD32A7" w:rsidRPr="00096237">
        <w:t>m</w:t>
      </w:r>
      <w:r w:rsidR="00FD32A7" w:rsidRPr="00096237">
        <w:rPr>
          <w:vertAlign w:val="superscript"/>
        </w:rPr>
        <w:t>3</w:t>
      </w:r>
      <w:r w:rsidR="00FD32A7" w:rsidRPr="00096237">
        <w:t>/</w:t>
      </w:r>
      <w:proofErr w:type="gramStart"/>
      <w:r w:rsidR="00FD32A7" w:rsidRPr="00096237">
        <w:t>s</w:t>
      </w:r>
      <w:r>
        <w:t xml:space="preserve"> </w:t>
      </w:r>
      <w:r w:rsidR="00802832">
        <w:t xml:space="preserve"> </w:t>
      </w:r>
      <w:r w:rsidR="0085740E">
        <w:t>on</w:t>
      </w:r>
      <w:proofErr w:type="gramEnd"/>
      <w:r w:rsidR="00802832">
        <w:t xml:space="preserve"> the day the imagery was captured </w:t>
      </w:r>
      <w:r>
        <w:t>(Table 3-1)</w:t>
      </w:r>
      <w:r w:rsidR="00716696">
        <w:t>;</w:t>
      </w:r>
      <w:r>
        <w:t xml:space="preserve"> B) 2019 aerial imagery aerial imagery</w:t>
      </w:r>
      <w:r w:rsidR="00716696">
        <w:t xml:space="preserve">, </w:t>
      </w:r>
      <w:r>
        <w:t xml:space="preserve">max wind speed of 11.27 KPH and a median river discharge of 146.9 </w:t>
      </w:r>
      <w:r w:rsidR="00FD32A7" w:rsidRPr="00096237">
        <w:t>m</w:t>
      </w:r>
      <w:r w:rsidR="00FD32A7" w:rsidRPr="00096237">
        <w:rPr>
          <w:vertAlign w:val="superscript"/>
        </w:rPr>
        <w:t>3</w:t>
      </w:r>
      <w:r w:rsidR="00FD32A7" w:rsidRPr="00096237">
        <w:t>/s</w:t>
      </w:r>
      <w:r>
        <w:t xml:space="preserve"> </w:t>
      </w:r>
      <w:r w:rsidR="00802832">
        <w:t xml:space="preserve"> </w:t>
      </w:r>
      <w:r w:rsidR="0085740E">
        <w:t>on</w:t>
      </w:r>
      <w:r w:rsidR="00802832">
        <w:t xml:space="preserve"> the day the imagery was captured </w:t>
      </w:r>
      <w:r>
        <w:t>(Table 3-1).</w:t>
      </w:r>
      <w:bookmarkEnd w:id="112"/>
      <w:r w:rsidR="00260F6C">
        <w:t xml:space="preserve"> The time of day when the images were taken are not accessible;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47642439" w:rsidR="006B1358" w:rsidRDefault="00D21284" w:rsidP="005A43CE">
      <w:pPr>
        <w:pStyle w:val="014FigureCaption"/>
      </w:pPr>
      <w:bookmarkStart w:id="113" w:name="_Toc66280353"/>
      <w:r>
        <w:t>Figure 3-</w:t>
      </w:r>
      <w:r w:rsidR="008F51DE">
        <w:t>6</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been </w:t>
      </w:r>
      <w:r w:rsidR="00AE449A">
        <w:t>modeled</w:t>
      </w:r>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w:t>
      </w:r>
      <w:proofErr w:type="spellStart"/>
      <w:r w:rsidR="0008135D">
        <w:t>yr</w:t>
      </w:r>
      <w:proofErr w:type="spellEnd"/>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13"/>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74FF3B08" w:rsidR="00AD654C" w:rsidRPr="004236B7" w:rsidRDefault="006B1358" w:rsidP="004236B7">
      <w:pPr>
        <w:pStyle w:val="014FigureCaption"/>
      </w:pPr>
      <w:bookmarkStart w:id="114" w:name="_Toc66280354"/>
      <w:r>
        <w:t>Figure 3-</w:t>
      </w:r>
      <w:r w:rsidR="008F51DE">
        <w:t>7</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The total amount of transects calculated by DSAS is 82. Results are displayed in the percentage of transects in each bin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14"/>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8E87320" w:rsidR="00AD44A4" w:rsidRDefault="00AD654C" w:rsidP="007F27D1">
      <w:pPr>
        <w:pStyle w:val="014FigureCaption"/>
      </w:pPr>
      <w:bookmarkStart w:id="115" w:name="_Toc66280355"/>
      <w:r w:rsidRPr="00AD654C">
        <w:t>Figure 3-</w:t>
      </w:r>
      <w:r w:rsidR="008F51DE">
        <w:t>8</w:t>
      </w:r>
      <w:r w:rsidRPr="00AD654C">
        <w:t xml:space="preserve">.  </w:t>
      </w:r>
      <w:bookmarkEnd w:id="115"/>
      <w:r w:rsidR="008D3458" w:rsidRPr="00C109C3">
        <w:t>Results of</w:t>
      </w:r>
      <w:r w:rsidR="008D3458">
        <w:t xml:space="preserve"> DSAS model results for </w:t>
      </w:r>
      <w:r w:rsidR="00064A10">
        <w:t xml:space="preserve">the </w:t>
      </w:r>
      <w:r w:rsidR="008D3458">
        <w:t xml:space="preserve">years 2010 to 2019. </w:t>
      </w:r>
      <w:r w:rsidR="008D3458" w:rsidRPr="00AE449A">
        <w:t>The transects (n= 82) display where shoreline erosion and accretion ha</w:t>
      </w:r>
      <w:r w:rsidR="00064A10">
        <w:t>ve</w:t>
      </w:r>
      <w:r w:rsidR="008D3458" w:rsidRPr="00AE449A">
        <w:t xml:space="preserve"> been </w:t>
      </w:r>
      <w:r w:rsidR="008D3458">
        <w:t>modeled</w:t>
      </w:r>
      <w:r w:rsidR="008D3458" w:rsidRPr="00AE449A">
        <w:t>.</w:t>
      </w:r>
      <w:r w:rsidR="008D3458">
        <w:t xml:space="preserve"> The shorelines (green) include digitized shorelines for the years 2010 to 2019 in this figure.</w:t>
      </w:r>
      <w:r w:rsidR="008D3458" w:rsidRPr="00AE449A">
        <w:t xml:space="preserve"> </w:t>
      </w:r>
      <w:r w:rsidR="008D3458">
        <w:t>A)</w:t>
      </w:r>
      <w:r w:rsidR="008D3458" w:rsidRPr="00C109C3">
        <w:t xml:space="preserve"> Linear Regression Rates</w:t>
      </w:r>
      <w:r w:rsidR="008D3458">
        <w:t xml:space="preserve"> model (m/</w:t>
      </w:r>
      <w:proofErr w:type="spellStart"/>
      <w:r w:rsidR="008D3458">
        <w:t>yr</w:t>
      </w:r>
      <w:proofErr w:type="spellEnd"/>
      <w:r w:rsidR="008D3458">
        <w:t xml:space="preserve">) displaying transects </w:t>
      </w:r>
      <w:r w:rsidR="00DD0D16">
        <w:t>with legend</w:t>
      </w:r>
      <w:r w:rsidR="008D3458">
        <w:t xml:space="preserve"> colors correspond</w:t>
      </w:r>
      <w:r w:rsidR="00064A10">
        <w:t>ing</w:t>
      </w:r>
      <w:r w:rsidR="008D3458">
        <w:t xml:space="preserve"> to Figure 3-10,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10,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16"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16"/>
    </w:p>
    <w:p w14:paraId="7E1439D1" w14:textId="0B22AD24" w:rsidR="00AD654C" w:rsidRDefault="007F27D1" w:rsidP="007F27D1">
      <w:pPr>
        <w:pStyle w:val="014FigureCaption"/>
      </w:pPr>
      <w:bookmarkStart w:id="117" w:name="_Toc64018369"/>
      <w:bookmarkStart w:id="118" w:name="_Toc66280357"/>
      <w:r>
        <w:t>Figure 3-</w:t>
      </w:r>
      <w:r w:rsidR="008F51DE">
        <w:t>9</w:t>
      </w:r>
      <w:r>
        <w:t xml:space="preserve">.  </w:t>
      </w:r>
      <w:bookmarkEnd w:id="117"/>
      <w:bookmarkEnd w:id="118"/>
      <w:r w:rsidR="000557A6">
        <w:t xml:space="preserve">Figure of the DSAS statistics for </w:t>
      </w:r>
      <w:r w:rsidR="00064A10">
        <w:t xml:space="preserve">the </w:t>
      </w:r>
      <w:r w:rsidR="000557A6">
        <w:t>years 2010 to 2019. The total amount of transects calculated by DSAS is 82. Results are displayed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9, A, B)</w:t>
      </w:r>
      <w:r w:rsidR="000557A6" w:rsidRPr="00580EB9">
        <w:t xml:space="preserve"> </w:t>
      </w:r>
      <w:r w:rsidR="000557A6">
        <w:t xml:space="preserve">NSM model results with </w:t>
      </w:r>
      <w:r w:rsidR="00DD0D16">
        <w:t>bar</w:t>
      </w:r>
      <w:r w:rsidR="000557A6">
        <w:t xml:space="preserve"> colors corresponding to Figure 3-9,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0FB6A2DA" w:rsidR="00AD6A4D" w:rsidRDefault="00E1489E" w:rsidP="00AD6A4D">
      <w:pPr>
        <w:pStyle w:val="014FigureCaption"/>
      </w:pPr>
      <w:bookmarkStart w:id="119" w:name="_Toc66280358"/>
      <w:r>
        <w:t>Figure 3-</w:t>
      </w:r>
      <w:r w:rsidR="00E01570">
        <w:t>1</w:t>
      </w:r>
      <w:bookmarkEnd w:id="119"/>
      <w:r w:rsidR="008F51DE">
        <w:t>0.</w:t>
      </w:r>
      <w:r w:rsidR="00AD6A4D" w:rsidRPr="00AD6A4D">
        <w:t xml:space="preserve"> </w:t>
      </w:r>
      <w:r w:rsidR="00AD6A4D" w:rsidRPr="00C109C3">
        <w:t>Results of</w:t>
      </w:r>
      <w:r w:rsidR="00AD6A4D">
        <w:t xml:space="preserve"> DSAS model results for years 1994 to 2019. </w:t>
      </w:r>
      <w:r w:rsidR="00AD6A4D" w:rsidRPr="00AE449A">
        <w:t xml:space="preserve">The transects (n= 82) display where shoreline erosion and accretion </w:t>
      </w:r>
      <w:r w:rsidR="00064A10">
        <w:t>have</w:t>
      </w:r>
      <w:r w:rsidR="00AD6A4D" w:rsidRPr="00AE449A">
        <w:t xml:space="preserve"> been </w:t>
      </w:r>
      <w:r w:rsidR="00AD6A4D">
        <w:t>modeled</w:t>
      </w:r>
      <w:r w:rsidR="00AD6A4D" w:rsidRPr="00AE449A">
        <w:t>.</w:t>
      </w:r>
      <w:r w:rsidR="00AD6A4D">
        <w:t xml:space="preserve"> The shorelines (green) include digitized shorelines for the years 1994 to 2019 in this figure.</w:t>
      </w:r>
      <w:r w:rsidR="00AD6A4D" w:rsidRPr="00AE449A">
        <w:t xml:space="preserve"> </w:t>
      </w:r>
      <w:r w:rsidR="00AD6A4D">
        <w:t>A)</w:t>
      </w:r>
      <w:r w:rsidR="00AD6A4D" w:rsidRPr="00C109C3">
        <w:t xml:space="preserve"> Linear Regression Rates</w:t>
      </w:r>
      <w:r w:rsidR="00AD6A4D">
        <w:t xml:space="preserve"> model (m/</w:t>
      </w:r>
      <w:proofErr w:type="spellStart"/>
      <w:r w:rsidR="00AD6A4D">
        <w:t>yr</w:t>
      </w:r>
      <w:proofErr w:type="spellEnd"/>
      <w:r w:rsidR="00AD6A4D">
        <w:t xml:space="preserve">) displaying transects </w:t>
      </w:r>
      <w:r w:rsidR="00DD0D16">
        <w:t>with legend</w:t>
      </w:r>
      <w:r w:rsidR="00AD6A4D">
        <w:t xml:space="preserve"> colors correspond</w:t>
      </w:r>
      <w:r w:rsidR="00064A10">
        <w:t>ing</w:t>
      </w:r>
      <w:r w:rsidR="00AD6A4D">
        <w:t xml:space="preserve"> to Figure 3-12,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2,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351D8E45" w:rsidR="0077179C" w:rsidRPr="0077179C" w:rsidRDefault="0039237A" w:rsidP="0077179C">
      <w:pPr>
        <w:pStyle w:val="014FigureCaption"/>
      </w:pPr>
      <w:bookmarkStart w:id="120" w:name="_Toc66280359"/>
      <w:r>
        <w:t>Figure</w:t>
      </w:r>
      <w:r w:rsidR="0077179C">
        <w:t xml:space="preserve"> 3-1</w:t>
      </w:r>
      <w:r w:rsidR="008F51DE">
        <w:t>1</w:t>
      </w:r>
      <w:r w:rsidR="0077179C">
        <w:t xml:space="preserve">.  </w:t>
      </w:r>
      <w:bookmarkEnd w:id="120"/>
      <w:r w:rsidR="00DD0D16">
        <w:t xml:space="preserve">Figure of the DSAS statistics for </w:t>
      </w:r>
      <w:r w:rsidR="00064A10">
        <w:t xml:space="preserve">the </w:t>
      </w:r>
      <w:r w:rsidR="00DD0D16">
        <w:t xml:space="preserve">years 1994 to 2019. The total amount of transects calculated by DSAS is 82. Results are displayed in the percentage of transects in each bin where erosion </w:t>
      </w:r>
      <w:r w:rsidR="00064A10">
        <w:t>is</w:t>
      </w:r>
      <w:r w:rsidR="00DD0D16">
        <w:t xml:space="preserve"> negative x-values and accretion </w:t>
      </w:r>
      <w:r w:rsidR="00064A10">
        <w:t>is</w:t>
      </w:r>
      <w:r w:rsidR="00DD0D16">
        <w:t xml:space="preserve"> positive x-values.  A) LRR model results with bar colors corresponding to Figure 3-11, A, B)</w:t>
      </w:r>
      <w:r w:rsidR="00DD0D16" w:rsidRPr="00580EB9">
        <w:t xml:space="preserve"> </w:t>
      </w:r>
      <w:r w:rsidR="00DD0D16">
        <w:t>NSM model results with bar colors corresponding to Figure 3-11,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58820996" w:rsidR="005A43CE" w:rsidRDefault="00343EE8" w:rsidP="00064A10">
      <w:pPr>
        <w:pStyle w:val="014FigureCaption"/>
      </w:pPr>
      <w:bookmarkStart w:id="121" w:name="_Toc66280360"/>
      <w:r>
        <w:t>Figure 3-</w:t>
      </w:r>
      <w:r w:rsidR="007758BC">
        <w:t>1</w:t>
      </w:r>
      <w:r w:rsidR="008F51DE">
        <w:t>2</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r w:rsidR="006E2958">
        <w:t xml:space="preserve">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22" w:name="_Toc64018370"/>
      <w:bookmarkEnd w:id="121"/>
    </w:p>
    <w:p w14:paraId="65A804F6" w14:textId="77777777" w:rsidR="003C4438" w:rsidRDefault="004F0BA2" w:rsidP="003C4438">
      <w:pPr>
        <w:pStyle w:val="014FigureCaption"/>
        <w:rPr>
          <w:noProof/>
        </w:rPr>
      </w:pPr>
      <w:r>
        <w:br w:type="page"/>
      </w:r>
      <w:bookmarkStart w:id="123" w:name="_Toc64018367"/>
    </w:p>
    <w:p w14:paraId="7C37F088" w14:textId="22CE4D78" w:rsidR="005A43CE" w:rsidRPr="00910114" w:rsidRDefault="005A43CE" w:rsidP="003E40AC">
      <w:pPr>
        <w:pStyle w:val="013TableCaption"/>
      </w:pPr>
      <w:bookmarkStart w:id="124"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5" w:history="1">
        <w:r w:rsidRPr="00910114">
          <w:rPr>
            <w:rStyle w:val="Hyperlink"/>
            <w:color w:val="auto"/>
          </w:rPr>
          <w:t>https://tidesandcurrents.noaa.gov/</w:t>
        </w:r>
      </w:hyperlink>
      <w:r w:rsidRPr="00910114">
        <w:t xml:space="preserve"> at Cedar Key, Florida Station 8727520, and observed weather provided by </w:t>
      </w:r>
      <w:hyperlink r:id="rId46" w:history="1">
        <w:r w:rsidRPr="00910114">
          <w:rPr>
            <w:rStyle w:val="Hyperlink"/>
            <w:color w:val="auto"/>
          </w:rPr>
          <w:t>www.wunderground.com</w:t>
        </w:r>
      </w:hyperlink>
      <w:r w:rsidRPr="00910114">
        <w:t xml:space="preserve">. Imagery metadata are provided by USGS Earth Explorer, </w:t>
      </w:r>
      <w:hyperlink r:id="rId47" w:history="1">
        <w:r w:rsidRPr="00910114">
          <w:rPr>
            <w:rStyle w:val="Hyperlink"/>
            <w:color w:val="auto"/>
          </w:rPr>
          <w:t>https://earthexplorer.usgs.gov/</w:t>
        </w:r>
      </w:hyperlink>
      <w:r w:rsidRPr="00910114">
        <w:t>.</w:t>
      </w:r>
      <w:bookmarkEnd w:id="123"/>
      <w:bookmarkEnd w:id="124"/>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35ADD1C8" w:rsidR="005A43CE" w:rsidRPr="002069B5" w:rsidRDefault="005A43CE" w:rsidP="00A119E9">
            <w:pPr>
              <w:spacing w:line="360" w:lineRule="auto"/>
              <w:rPr>
                <w:rFonts w:cs="Arial"/>
                <w:sz w:val="16"/>
                <w:szCs w:val="16"/>
              </w:rPr>
            </w:pPr>
            <w:r w:rsidRPr="002069B5">
              <w:rPr>
                <w:rFonts w:cs="Arial"/>
                <w:sz w:val="16"/>
                <w:szCs w:val="16"/>
              </w:rPr>
              <w:t>Median River Discharge (</w:t>
            </w:r>
            <w:r w:rsidR="005469FE" w:rsidRPr="005469FE">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25" w:name="_Toc62479418"/>
      <w:bookmarkStart w:id="126" w:name="_Toc63171678"/>
      <w:bookmarkStart w:id="127" w:name="_Toc63349191"/>
    </w:p>
    <w:p w14:paraId="60818CB0" w14:textId="1E741135" w:rsidR="005A43CE" w:rsidRDefault="005A43CE" w:rsidP="005A43CE">
      <w:r>
        <w:lastRenderedPageBreak/>
        <w:t xml:space="preserve">Table 3-1.   </w:t>
      </w:r>
      <w:r w:rsidRPr="008B74AA">
        <w:t>Continued</w:t>
      </w:r>
      <w:bookmarkEnd w:id="125"/>
      <w:bookmarkEnd w:id="126"/>
      <w:bookmarkEnd w:id="127"/>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28"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28"/>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9" w:name="_Toc66280362"/>
      <w:r>
        <w:t xml:space="preserve">Table 3-3.  </w:t>
      </w:r>
      <w:r w:rsidRPr="00C109C3">
        <w:t xml:space="preserve">Summary statistics calculated by DSAS, </w:t>
      </w:r>
      <w:r>
        <w:t>Distance</w:t>
      </w:r>
      <w:r w:rsidRPr="00C109C3">
        <w:t>: NSM (Net Shoreline Movement)</w:t>
      </w:r>
      <w:bookmarkEnd w:id="122"/>
      <w:bookmarkEnd w:id="129"/>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30" w:name="_Toc63347629"/>
      <w:bookmarkStart w:id="131" w:name="_Toc64018371"/>
      <w:r w:rsidRPr="003E40AC">
        <w:lastRenderedPageBreak/>
        <w:t>Table 3-4.  Summary statistics calculated by DSAS, RATE: LRR (Linear Regression Rate)</w:t>
      </w:r>
      <w:bookmarkEnd w:id="130"/>
      <w:bookmarkEnd w:id="131"/>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bookmarkStart w:id="132" w:name="_Toc75509892"/>
      <w:r>
        <w:t>CONCLUSION</w:t>
      </w:r>
      <w:bookmarkEnd w:id="132"/>
    </w:p>
    <w:p w14:paraId="246C37AA" w14:textId="77777777" w:rsidR="009B2F29" w:rsidRPr="009B2F29" w:rsidRDefault="009B2F29" w:rsidP="009B2F29">
      <w:pPr>
        <w:pStyle w:val="006BodyText"/>
      </w:pPr>
      <w:r w:rsidRPr="009B2F29">
        <w:t>Data management workflows are imperative to every ecological project. Ecological projects may be prone to mismanaged data and file organization because many projects change their focus as hypotheses evolve, instrumentation changes, and staff turnovers occur.  Data management workflows increase efficiency, reproducibility, and transparency within ecological projects by requiring project administrators to think through and document all steps starting from the start of data collection to the end of the workflow, including analysis and reporting while considering what data types will be collected and what frequency help guide data management workflows creation.</w:t>
      </w:r>
    </w:p>
    <w:p w14:paraId="66A03F16" w14:textId="5B337105" w:rsidR="009B2F29" w:rsidRPr="009B2F29" w:rsidRDefault="009B2F29" w:rsidP="009B2F29">
      <w:pPr>
        <w:pStyle w:val="006BodyText"/>
      </w:pPr>
      <w:r w:rsidRPr="009B2F29">
        <w:t>Ecological project workflows should include a way to save iterations of changing project files and data. Using version control software like GitHub to store data and project files increases reproducibility and transparency in ecological projects by having an online location where collaborators can view and contribute to project files. Version control workflows are a standard in many disciplines and these workflows benefit ecological projects in the same way other than disciplines by tracking and managing project file changes.</w:t>
      </w:r>
    </w:p>
    <w:p w14:paraId="2CA11007" w14:textId="77777777" w:rsidR="009B2F29" w:rsidRPr="009B2F29" w:rsidRDefault="009B2F29" w:rsidP="009B2F29">
      <w:pPr>
        <w:pStyle w:val="006BodyText"/>
      </w:pPr>
      <w:r w:rsidRPr="009B2F29">
        <w:t xml:space="preserve">The analysis in Chapter 3 follows the approach of creating and following a workflow to create a reproducible study for the study area and additional shorelines. Geographic geodatabases require their workflow to store the geographic data because all shapefiles used to create the map need to be located within the geodatabase. The workflow of Chapter 3 was designed by USGS, but additional steps were created for naming and storing the geodatabase. The study is organized with a geodatabase which contains standardized naming conventions as described in Chapter 2. Standardizing a </w:t>
      </w:r>
      <w:r w:rsidRPr="009B2F29">
        <w:lastRenderedPageBreak/>
        <w:t>naming convention for the maps and shapefiles, as described in Chapter 2, will help team members locate files and be able to identify files without having to click on each one while keeping maps and shapefiles names organized and standardized. Saving finalized maps in a version control environment will help investigators share their maps with other researchers by providing a centralized place with finalized maps available online (e.g., through GitHub).</w:t>
      </w:r>
    </w:p>
    <w:p w14:paraId="39F098A3" w14:textId="779D146B" w:rsidR="009B2F29" w:rsidRPr="009B2F29" w:rsidRDefault="009B2F29" w:rsidP="009B2F29">
      <w:pPr>
        <w:pStyle w:val="006BodyText"/>
      </w:pPr>
      <w:r w:rsidRPr="009B2F29">
        <w:t>Developing a proactive approach to creat</w:t>
      </w:r>
      <w:r w:rsidR="005B1E9C">
        <w:t>ing</w:t>
      </w:r>
      <w:r w:rsidRPr="009B2F29">
        <w:t xml:space="preserve"> workflows for the data collection, data types, and various file types for a project is likely much easier than assembling a workflow retrospectively. As mentioned in Chapter 1, it is essential to consider the workflow dynamic of all employees in the project, what files/data they will be handling, where the files/data will be located, and how to track and manage those changes. The methods and suggestions in Chapters 1 and 2 may inspire investigators to plan out all aspects of data collection from start to finish. Planning these steps will also help with project requirements from funding agencies who expect the research investigators to create a blueprint of the research proposed and research processes. The ability to continue doing the same analysis over </w:t>
      </w:r>
      <w:proofErr w:type="gramStart"/>
      <w:r w:rsidRPr="009B2F29">
        <w:t>a period of time</w:t>
      </w:r>
      <w:proofErr w:type="gramEnd"/>
      <w:r w:rsidRPr="009B2F29">
        <w:t xml:space="preserve"> is precisely the type of reproducible stance that should be encouraged in ecological projects.</w:t>
      </w:r>
    </w:p>
    <w:p w14:paraId="2839ED4A" w14:textId="5E1C729D" w:rsidR="008C226F" w:rsidRDefault="009B2F29" w:rsidP="009B2F29">
      <w:pPr>
        <w:pStyle w:val="006BodyText"/>
      </w:pPr>
      <w:r w:rsidRPr="009B2F29">
        <w:t xml:space="preserve">The Big Bend region of Florida has experienced significant changes in recent decades and observed changes such as loss of named islands, including Derrick Key (Vitale et al., 2020), erosion of Deer Island as shown in this study, large scale losses of oyster reefs (Seavey et al.,2011; Moore et al., 2020), and increasing rate of SLR. Restoration efforts for shoreline habitats are ongoing, as demonstrated by the Lone Cabbage Reef project, with more restoration efforts proposed. My thesis demonstrates </w:t>
      </w:r>
      <w:r w:rsidRPr="009B2F29">
        <w:lastRenderedPageBreak/>
        <w:t>how the Big Bend region is changing (Chapter 3) and how a data workflow and management system can be used to inform a restoration program to facilitate the restoration of coastal features (Chapters 1 and 2). In this way, my hope is that future restoration decisions can be informed both by restoration needs such as documenting change in Deer Island and then effective on-the-ground implementation and evaluation of the restoration through sound data science practices.</w:t>
      </w: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48"/>
          <w:footerReference w:type="default" r:id="rId49"/>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33" w:name="_Toc75509893"/>
      <w:r w:rsidRPr="004A1924">
        <w:rPr>
          <w:rFonts w:cs="Arial"/>
        </w:rPr>
        <w:t>LIST OF REFERENCES</w:t>
      </w:r>
      <w:bookmarkEnd w:id="133"/>
    </w:p>
    <w:p w14:paraId="14ED981A" w14:textId="77777777" w:rsidR="005A4EDA" w:rsidRDefault="005A4EDA" w:rsidP="00B36F4B">
      <w:pPr>
        <w:pStyle w:val="017ReferenceBlock"/>
      </w:pPr>
    </w:p>
    <w:p w14:paraId="28604A54" w14:textId="009141E2" w:rsidR="005A4EDA" w:rsidRPr="005A4EDA" w:rsidRDefault="005A4EDA" w:rsidP="005A4EDA">
      <w:pPr>
        <w:pStyle w:val="017ReferenceBlock"/>
      </w:pPr>
      <w:r w:rsidRPr="005A4EDA">
        <w:t xml:space="preserve">Adams, P. N., Keough, K. M., &amp; </w:t>
      </w:r>
      <w:proofErr w:type="spellStart"/>
      <w:r w:rsidRPr="005A4EDA">
        <w:t>Olabarrieta</w:t>
      </w:r>
      <w:proofErr w:type="spellEnd"/>
      <w:r w:rsidRPr="005A4EDA">
        <w:t xml:space="preserve">, M. (2016). Beach </w:t>
      </w:r>
      <w:proofErr w:type="spellStart"/>
      <w:r w:rsidRPr="005A4EDA">
        <w:t>Morphodynamics</w:t>
      </w:r>
      <w:proofErr w:type="spellEnd"/>
      <w:r w:rsidRPr="005A4EDA">
        <w:t xml:space="preserve"> influenced by an ebb</w:t>
      </w:r>
      <w:r w:rsidRPr="005A4EDA">
        <w:rPr>
          <w:rFonts w:ascii="Cambria Math" w:hAnsi="Cambria Math" w:cs="Cambria Math"/>
        </w:rPr>
        <w:t>‐</w:t>
      </w:r>
      <w:r w:rsidRPr="005A4EDA">
        <w:t>tidal delta on the north Florida Atlantic coast. Earth Surface Processes and Landforms, 41(7), 936-950.</w:t>
      </w:r>
    </w:p>
    <w:p w14:paraId="56AE5313" w14:textId="79F0DD22" w:rsidR="001800DD" w:rsidRPr="001800DD" w:rsidRDefault="001800DD" w:rsidP="00B36F4B">
      <w:pPr>
        <w:pStyle w:val="017ReferenceBlock"/>
      </w:pPr>
      <w:proofErr w:type="spellStart"/>
      <w:r w:rsidRPr="001800DD">
        <w:t>Archmiller</w:t>
      </w:r>
      <w:proofErr w:type="spellEnd"/>
      <w:r w:rsidRPr="001800DD">
        <w:t xml:space="preserve">, A. A., Johnson, A. D., Nolan, J., Edwards, M., Elliott, L. H., Ferguson, J. M., </w:t>
      </w:r>
      <w:proofErr w:type="spellStart"/>
      <w:r w:rsidRPr="001800DD">
        <w:t>Iannarilli</w:t>
      </w:r>
      <w:proofErr w:type="spellEnd"/>
      <w:r w:rsidRPr="001800DD">
        <w:t xml:space="preserve">, F., </w:t>
      </w:r>
      <w:proofErr w:type="spellStart"/>
      <w:r w:rsidRPr="001800DD">
        <w:t>Vélez</w:t>
      </w:r>
      <w:proofErr w:type="spellEnd"/>
      <w:r w:rsidRPr="001800DD">
        <w:t xml:space="preserve">, J., </w:t>
      </w:r>
      <w:proofErr w:type="spellStart"/>
      <w:r w:rsidRPr="001800DD">
        <w:t>Vitense</w:t>
      </w:r>
      <w:proofErr w:type="spellEnd"/>
      <w:r w:rsidRPr="001800DD">
        <w:t xml:space="preserve">, K., Johnson, D. H., &amp; </w:t>
      </w:r>
      <w:proofErr w:type="spellStart"/>
      <w:r w:rsidRPr="001800DD">
        <w:t>Fieberg</w:t>
      </w:r>
      <w:proofErr w:type="spellEnd"/>
      <w:r w:rsidRPr="001800DD">
        <w:t>, J. (2020). Computational Reproducibility in The Wildlife Society’s Flagship Journals. Journal of Wildlife Management, 84(5), 1012–1017. https://doi.org/10.1002/jwmg.21855</w:t>
      </w:r>
    </w:p>
    <w:p w14:paraId="78B5EA4C" w14:textId="6A383FCA" w:rsidR="001800DD" w:rsidRPr="001800DD" w:rsidRDefault="001800DD" w:rsidP="00B36F4B">
      <w:pPr>
        <w:pStyle w:val="017ReferenceBlock"/>
      </w:pPr>
      <w:proofErr w:type="spellStart"/>
      <w:r w:rsidRPr="001800DD">
        <w:t>Barchard</w:t>
      </w:r>
      <w:proofErr w:type="spellEnd"/>
      <w:r w:rsidRPr="001800DD">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B36F4B">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0" w:history="1">
        <w:r w:rsidR="006B5F5F" w:rsidRPr="005D2FFD">
          <w:rPr>
            <w:rStyle w:val="Hyperlink"/>
            <w:color w:val="auto"/>
          </w:rPr>
          <w:t>https://doi.org/10.1101/108555</w:t>
        </w:r>
      </w:hyperlink>
    </w:p>
    <w:p w14:paraId="29359B8A" w14:textId="753935E7" w:rsidR="006B5F5F" w:rsidRPr="001800DD" w:rsidRDefault="006B5F5F" w:rsidP="00B36F4B">
      <w:pPr>
        <w:pStyle w:val="017ReferenceBlock"/>
      </w:pPr>
      <w:r w:rsidRPr="006B5F5F">
        <w:t>Berg, R. (2017). National Hurricane Center Tropical Cyclone Report. Hurricane Hermine. Miami: National Hurricane Center.</w:t>
      </w:r>
    </w:p>
    <w:p w14:paraId="3BE932F7" w14:textId="728B5F10" w:rsidR="001800DD" w:rsidRPr="001800DD" w:rsidRDefault="001800DD" w:rsidP="00B36F4B">
      <w:pPr>
        <w:pStyle w:val="017ReferenceBlock"/>
      </w:pPr>
      <w:proofErr w:type="spellStart"/>
      <w:r w:rsidRPr="001800DD">
        <w:t>Blischak</w:t>
      </w:r>
      <w:proofErr w:type="spellEnd"/>
      <w:r w:rsidRPr="001800DD">
        <w:t xml:space="preserve">, J. D., Davenport, E. R., &amp; Wilson, G. (2016). A Quick Introduction to Version Control with Git and GitHub. </w:t>
      </w:r>
      <w:proofErr w:type="spellStart"/>
      <w:r w:rsidRPr="001800DD">
        <w:t>PLoS</w:t>
      </w:r>
      <w:proofErr w:type="spellEnd"/>
      <w:r w:rsidRPr="001800DD">
        <w:t xml:space="preserve"> Computational Biology, 12(1). https://doi.org/10.1371/journal.pcbi.1004668</w:t>
      </w:r>
    </w:p>
    <w:p w14:paraId="7C550911" w14:textId="005F7378" w:rsidR="001800DD" w:rsidRDefault="001800DD" w:rsidP="00B36F4B">
      <w:pPr>
        <w:pStyle w:val="017ReferenceBlock"/>
      </w:pPr>
      <w:r w:rsidRPr="001800DD">
        <w:t xml:space="preserve">Brown, A. C., &amp; McLachlan, A. (2002). Sandy shore ecosystems and the threats facing them: Some predictions for the year 2025. Environmental Conservation, 29(1), 62–77. </w:t>
      </w:r>
      <w:hyperlink r:id="rId51" w:history="1">
        <w:r w:rsidR="00D45B59" w:rsidRPr="00D45B59">
          <w:t>https://doi.org/10.1017/S037689290200005X</w:t>
        </w:r>
      </w:hyperlink>
      <w:r w:rsidRPr="001800DD">
        <w:t xml:space="preserve"> </w:t>
      </w:r>
    </w:p>
    <w:p w14:paraId="68DD65A8" w14:textId="2EABAEA4" w:rsidR="00AC1046" w:rsidRPr="00B36F4B" w:rsidRDefault="00AC1046" w:rsidP="00B36F4B">
      <w:pPr>
        <w:pStyle w:val="017ReferenceBlock"/>
      </w:pPr>
      <w:r w:rsidRPr="00B36F4B">
        <w:t xml:space="preserve">Brown, S., Nicholls, R. J., Woodroffe, C. D., Hanson, S., </w:t>
      </w:r>
      <w:proofErr w:type="spellStart"/>
      <w:r w:rsidRPr="00B36F4B">
        <w:t>Hinkel</w:t>
      </w:r>
      <w:proofErr w:type="spellEnd"/>
      <w:r w:rsidRPr="00B36F4B">
        <w:t xml:space="preserve">, J., Kebede, A. S., &amp; </w:t>
      </w:r>
      <w:proofErr w:type="spellStart"/>
      <w:r w:rsidRPr="00B36F4B">
        <w:t>Vafeidis</w:t>
      </w:r>
      <w:proofErr w:type="spellEnd"/>
      <w:r w:rsidRPr="00B36F4B">
        <w:t>, A. T. (2013). Sea-level rise impacts and responses: a global perspective. In Coastal hazards (pp. 117-149). Springer, Dordrecht.</w:t>
      </w:r>
    </w:p>
    <w:p w14:paraId="125B54DD" w14:textId="46D6895B" w:rsidR="00D45B59" w:rsidRPr="00B36F4B" w:rsidRDefault="00D45B59" w:rsidP="00B36F4B">
      <w:pPr>
        <w:pStyle w:val="017ReferenceBlock"/>
      </w:pPr>
      <w:r w:rsidRPr="00B36F4B">
        <w:t>Bureau of Economic and Business Research, Population Studies Program,</w:t>
      </w:r>
      <w:r w:rsidR="004A6038" w:rsidRPr="00B36F4B">
        <w:t xml:space="preserve"> </w:t>
      </w:r>
      <w:r w:rsidR="00931F1D" w:rsidRPr="00B36F4B">
        <w:t xml:space="preserve">2021, </w:t>
      </w:r>
      <w:hyperlink r:id="rId52" w:history="1">
        <w:r w:rsidR="00931F1D" w:rsidRPr="00B36F4B">
          <w:rPr>
            <w:rStyle w:val="Hyperlink"/>
            <w:color w:val="auto"/>
          </w:rPr>
          <w:t>www.bebr.ufl.edu/population</w:t>
        </w:r>
      </w:hyperlink>
      <w:r w:rsidRPr="00B36F4B">
        <w:t>.</w:t>
      </w:r>
      <w:r w:rsidR="004A6038" w:rsidRPr="00B36F4B">
        <w:t xml:space="preserve"> (Accessed January 28, 2021)</w:t>
      </w:r>
    </w:p>
    <w:p w14:paraId="6549BB1F" w14:textId="03B52967" w:rsidR="001800DD" w:rsidRPr="00307B03" w:rsidRDefault="001800DD" w:rsidP="00B36F4B">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3" w:history="1">
        <w:r w:rsidR="00307B03" w:rsidRPr="00307B03">
          <w:rPr>
            <w:rStyle w:val="Hyperlink"/>
            <w:color w:val="auto"/>
          </w:rPr>
          <w:t>https://doi.org/10.1002/2013ef000188</w:t>
        </w:r>
      </w:hyperlink>
    </w:p>
    <w:p w14:paraId="4B9665AC" w14:textId="26BCB4F1" w:rsidR="00307B03" w:rsidRPr="001800DD" w:rsidRDefault="00307B03" w:rsidP="00B36F4B">
      <w:pPr>
        <w:pStyle w:val="017ReferenceBlock"/>
      </w:pPr>
      <w:r w:rsidRPr="00307B03">
        <w:t xml:space="preserve">Cahoon, D. R., &amp; </w:t>
      </w:r>
      <w:proofErr w:type="spellStart"/>
      <w:r w:rsidRPr="00307B03">
        <w:t>Guntenspergen</w:t>
      </w:r>
      <w:proofErr w:type="spellEnd"/>
      <w:r w:rsidRPr="00307B03">
        <w:t>, G. R. (2010). Climate change, sea-level rise, and coastal wetlands. National Wetlands Newsletter, 32(1), 8-12.</w:t>
      </w:r>
    </w:p>
    <w:p w14:paraId="589C8E78" w14:textId="1CD2199E" w:rsidR="001800DD" w:rsidRDefault="001800DD" w:rsidP="00B36F4B">
      <w:pPr>
        <w:pStyle w:val="017ReferenceBlock"/>
      </w:pPr>
      <w:r w:rsidRPr="001800DD">
        <w:t xml:space="preserve">Czech, B., </w:t>
      </w:r>
      <w:proofErr w:type="spellStart"/>
      <w:r w:rsidRPr="001800DD">
        <w:t>Krausman</w:t>
      </w:r>
      <w:proofErr w:type="spellEnd"/>
      <w:r w:rsidRPr="001800DD">
        <w:t xml:space="preserve">, P. R., &amp; Devers, P. K. (2000). Economic associations among causes of species endangerment in the United States: associations among causes of species endangerment in the United States reflect the integration of economic sectors, </w:t>
      </w:r>
      <w:r w:rsidRPr="001800DD">
        <w:lastRenderedPageBreak/>
        <w:t xml:space="preserve">supporting the theory and evidence that economic growth proceeds at the competitive exclusion of nonhuman species in the aggregate. </w:t>
      </w:r>
      <w:proofErr w:type="spellStart"/>
      <w:r w:rsidRPr="001800DD">
        <w:t>BioScience</w:t>
      </w:r>
      <w:proofErr w:type="spellEnd"/>
      <w:r w:rsidRPr="001800DD">
        <w:t>, 50(7), 593-601.</w:t>
      </w:r>
    </w:p>
    <w:p w14:paraId="432D878F" w14:textId="2CF26821" w:rsidR="00727112" w:rsidRPr="001800DD" w:rsidRDefault="00727112" w:rsidP="00B36F4B">
      <w:pPr>
        <w:pStyle w:val="017ReferenceBlock"/>
      </w:pPr>
      <w:r w:rsidRPr="00727112">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B36F4B">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4" w:history="1">
        <w:r w:rsidR="00595190" w:rsidRPr="00DB3AC7">
          <w:rPr>
            <w:rStyle w:val="Hyperlink"/>
            <w:color w:val="auto"/>
          </w:rPr>
          <w:t>https://doi.org/10.1111/j.1365-2486.2007.01440.x</w:t>
        </w:r>
      </w:hyperlink>
    </w:p>
    <w:p w14:paraId="4515C14E" w14:textId="126D8DE8" w:rsidR="00DB3AC7" w:rsidRPr="00F7324B" w:rsidRDefault="00DB3AC7" w:rsidP="00B36F4B">
      <w:pPr>
        <w:pStyle w:val="017ReferenceBlock"/>
        <w:rPr>
          <w:rStyle w:val="Hyperlink"/>
          <w:color w:val="auto"/>
        </w:rPr>
      </w:pPr>
      <w:r w:rsidRPr="00DB3AC7">
        <w:t>“</w:t>
      </w:r>
      <w:r w:rsidRPr="00F7324B">
        <w:rPr>
          <w:rStyle w:val="Hyperlink"/>
          <w:color w:val="auto"/>
        </w:rPr>
        <w:t xml:space="preserve">Digital Shoreline Analysis System (DSAS) Version 5.0 User Guide.” </w:t>
      </w:r>
      <w:hyperlink r:id="rId55" w:history="1">
        <w:r w:rsidRPr="00DB3AC7">
          <w:rPr>
            <w:rStyle w:val="Hyperlink"/>
            <w:color w:val="auto"/>
          </w:rPr>
          <w:t>Https://Pubs.usgs.gov/of/2018/1179/ofr20181179.Pdf</w:t>
        </w:r>
      </w:hyperlink>
      <w:r w:rsidRPr="00F7324B">
        <w:rPr>
          <w:rStyle w:val="Hyperlink"/>
          <w:color w:val="auto"/>
        </w:rPr>
        <w:t>. (Accessed January 2021)</w:t>
      </w:r>
    </w:p>
    <w:p w14:paraId="0FE9C584" w14:textId="3380D60D" w:rsidR="00F7324B" w:rsidRPr="00F7324B" w:rsidRDefault="00F7324B" w:rsidP="00B36F4B">
      <w:pPr>
        <w:pStyle w:val="017ReferenceBlock"/>
        <w:rPr>
          <w:rStyle w:val="Hyperlink"/>
          <w:color w:val="auto"/>
        </w:rPr>
      </w:pPr>
      <w:r w:rsidRPr="00F7324B">
        <w:rPr>
          <w:rStyle w:val="Hyperlink"/>
          <w:color w:val="auto"/>
        </w:rPr>
        <w:t>Elko, Nicole, et al. "A century of US beach nourishment." Ocean &amp; Coastal Management 199 (2021): 105406.</w:t>
      </w:r>
    </w:p>
    <w:p w14:paraId="2428E20E" w14:textId="7E373B91" w:rsidR="001800DD" w:rsidRPr="001800DD" w:rsidRDefault="001800DD" w:rsidP="00B36F4B">
      <w:pPr>
        <w:pStyle w:val="017ReferenceBlock"/>
      </w:pPr>
      <w:proofErr w:type="spellStart"/>
      <w:r w:rsidRPr="001800DD">
        <w:t>Finkl</w:t>
      </w:r>
      <w:proofErr w:type="spellEnd"/>
      <w:r w:rsidRPr="001800DD">
        <w:t xml:space="preserve">, C. W., &amp; </w:t>
      </w:r>
      <w:proofErr w:type="spellStart"/>
      <w:r w:rsidRPr="001800DD">
        <w:t>Charlier</w:t>
      </w:r>
      <w:proofErr w:type="spellEnd"/>
      <w:r w:rsidRPr="001800DD">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B36F4B">
      <w:pPr>
        <w:pStyle w:val="017ReferenceBlock"/>
      </w:pPr>
      <w:r w:rsidRPr="001800DD">
        <w:t xml:space="preserve">Fisher, J. R. B., Acosta, E. A., </w:t>
      </w:r>
      <w:proofErr w:type="spellStart"/>
      <w:r w:rsidRPr="001800DD">
        <w:t>Dennedy</w:t>
      </w:r>
      <w:proofErr w:type="spellEnd"/>
      <w:r w:rsidRPr="001800DD">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B36F4B">
      <w:pPr>
        <w:pStyle w:val="017ReferenceBlock"/>
      </w:pPr>
      <w:r w:rsidRPr="001800DD">
        <w:t xml:space="preserve">Galbraith, H., Jones, R., Park, R., &amp; </w:t>
      </w:r>
      <w:proofErr w:type="spellStart"/>
      <w:r w:rsidRPr="001800DD">
        <w:t>Herrod</w:t>
      </w:r>
      <w:proofErr w:type="spellEnd"/>
      <w:r w:rsidRPr="001800DD">
        <w:t>-Julius. (2005). Global Climate Change and Sea Level Rise: Potential Losses of Intertidal Habitat for Shorebirds. https://doi.org/10.1675/1524</w:t>
      </w:r>
    </w:p>
    <w:p w14:paraId="6345E2A8" w14:textId="77855CBF" w:rsidR="001800DD" w:rsidRPr="001800DD" w:rsidRDefault="001800DD" w:rsidP="00B36F4B">
      <w:pPr>
        <w:pStyle w:val="017ReferenceBlock"/>
      </w:pPr>
      <w:proofErr w:type="spellStart"/>
      <w:r w:rsidRPr="001800DD">
        <w:t>Geselbracht</w:t>
      </w:r>
      <w:proofErr w:type="spellEnd"/>
      <w:r w:rsidRPr="001800DD">
        <w:t xml:space="preserve">, L., Freeman, K., Kelly, E., Gordon, D. R., &amp; Putz, F. E. (2011). Retrospective and prospective model simulations of sea level rise impacts on Gulf of Mexico coastal marshes and forests in </w:t>
      </w:r>
      <w:proofErr w:type="spellStart"/>
      <w:r w:rsidRPr="001800DD">
        <w:t>Waccasassa</w:t>
      </w:r>
      <w:proofErr w:type="spellEnd"/>
      <w:r w:rsidRPr="001800DD">
        <w:t xml:space="preserve"> Bay, Florida. Climatic Change, 107(1), 35–57. https://doi.org/10.1007/s10584-011-0084-y</w:t>
      </w:r>
    </w:p>
    <w:p w14:paraId="0B152B83" w14:textId="07A59D04" w:rsidR="001800DD" w:rsidRPr="001800DD" w:rsidRDefault="001800DD" w:rsidP="00B36F4B">
      <w:pPr>
        <w:pStyle w:val="017ReferenceBlock"/>
      </w:pPr>
      <w:r w:rsidRPr="001800DD">
        <w:t>Gilroy, S. P., &amp; Kaplan, B. A. (2019). Furthering open science in behavior analysis: An introduction and tutorial for using GitHub in research. Perspectives on behavior science, 42(3), 565-581.</w:t>
      </w:r>
    </w:p>
    <w:p w14:paraId="46330A52" w14:textId="73AD9A3A" w:rsidR="001800DD" w:rsidRDefault="001800DD" w:rsidP="00B36F4B">
      <w:pPr>
        <w:pStyle w:val="017ReferenceBlock"/>
      </w:pPr>
      <w:proofErr w:type="spellStart"/>
      <w:r w:rsidRPr="001800DD">
        <w:t>Goodbred</w:t>
      </w:r>
      <w:proofErr w:type="spellEnd"/>
      <w:r w:rsidRPr="001800DD">
        <w:t xml:space="preserve">, S. L., Hine, A. C., &amp; Stumpf, R. (1993). Sediment distribution patterns and the development of the marsh system rimming a shallow-water shelf embayment: </w:t>
      </w:r>
      <w:proofErr w:type="spellStart"/>
      <w:r w:rsidRPr="001800DD">
        <w:t>Waccasassa</w:t>
      </w:r>
      <w:proofErr w:type="spellEnd"/>
      <w:r w:rsidRPr="001800DD">
        <w:t xml:space="preserve"> Bay, Levy Co., FL. Geological Society of America, Abstracts with Programs;(United States), 25(CONF-9304188--).</w:t>
      </w:r>
    </w:p>
    <w:p w14:paraId="66028BD1" w14:textId="118C1F66" w:rsidR="00C63D51" w:rsidRPr="001800DD" w:rsidRDefault="00C63D51" w:rsidP="00B36F4B">
      <w:pPr>
        <w:pStyle w:val="017ReferenceBlock"/>
      </w:pPr>
      <w:proofErr w:type="spellStart"/>
      <w:r>
        <w:t>Goodbred</w:t>
      </w:r>
      <w:proofErr w:type="spellEnd"/>
      <w:r>
        <w:t>, Steven L., and Albert C. Hine 1995 Coastal Storm Deposition: Salt-marsh Response to a Severe Extratropical Storm, March 1993, West-Central Florida. Geology 23(8):679-682.</w:t>
      </w:r>
    </w:p>
    <w:p w14:paraId="2F1FBB70" w14:textId="0558E4DE" w:rsidR="001800DD" w:rsidRDefault="001800DD" w:rsidP="00B36F4B">
      <w:pPr>
        <w:pStyle w:val="017ReferenceBlock"/>
      </w:pPr>
      <w:proofErr w:type="spellStart"/>
      <w:r w:rsidRPr="001800DD">
        <w:lastRenderedPageBreak/>
        <w:t>Goodbred</w:t>
      </w:r>
      <w:proofErr w:type="spellEnd"/>
      <w:r w:rsidRPr="001800DD">
        <w:t xml:space="preserve">, S. L., Wright, E. E., &amp; Hine, A. C. (1998). </w:t>
      </w:r>
      <w:r w:rsidR="00306490" w:rsidRPr="001800DD">
        <w:t xml:space="preserve">Sea-Level Change </w:t>
      </w:r>
      <w:proofErr w:type="gramStart"/>
      <w:r w:rsidR="00306490" w:rsidRPr="001800DD">
        <w:t>And</w:t>
      </w:r>
      <w:proofErr w:type="gramEnd"/>
      <w:r w:rsidR="00306490" w:rsidRPr="001800DD">
        <w:t xml:space="preserve"> Storm-Surge Deposition In A Late Holocene Florida Salt Marsh</w:t>
      </w:r>
      <w:r w:rsidRPr="001800DD">
        <w:t xml:space="preserve">. In JOURNAL OF SEDIMENTARY RESEARCH (Vol. 68, Issue 2). http://pubs.geoscienceworld.org/sepm/jsedres/article-pdf/68/2/240/2812177/240.pdf </w:t>
      </w:r>
    </w:p>
    <w:p w14:paraId="3E50BB6A" w14:textId="11237C89" w:rsidR="005900E7" w:rsidRDefault="005900E7" w:rsidP="00B36F4B">
      <w:pPr>
        <w:pStyle w:val="017ReferenceBlock"/>
      </w:pPr>
      <w:proofErr w:type="spellStart"/>
      <w:r w:rsidRPr="005900E7">
        <w:t>Habel</w:t>
      </w:r>
      <w:proofErr w:type="spellEnd"/>
      <w:r w:rsidRPr="005900E7">
        <w:t xml:space="preserve">, S., Fletcher, C. H., Anderson, T. R., &amp; Thompson, P. R. (2020). Sea-Level Rise induced </w:t>
      </w:r>
      <w:proofErr w:type="gramStart"/>
      <w:r w:rsidRPr="005900E7">
        <w:t>Multi-Mechanism</w:t>
      </w:r>
      <w:proofErr w:type="gramEnd"/>
      <w:r w:rsidRPr="005900E7">
        <w:t xml:space="preserve"> flooding and contribution to Urban infrastructure failure. Scientific reports, 10(1), 1-12.</w:t>
      </w:r>
    </w:p>
    <w:p w14:paraId="4BEB4137" w14:textId="3406A1C8" w:rsidR="00512D69" w:rsidRPr="001800DD" w:rsidRDefault="00512D69" w:rsidP="00B36F4B">
      <w:pPr>
        <w:pStyle w:val="017ReferenceBlock"/>
      </w:pPr>
      <w:r w:rsidRPr="00512D69">
        <w:t xml:space="preserve">Hine, A. C., Belknap, D. F., Hutton, J. G., </w:t>
      </w:r>
      <w:proofErr w:type="spellStart"/>
      <w:r w:rsidRPr="00512D69">
        <w:t>Osking</w:t>
      </w:r>
      <w:proofErr w:type="spellEnd"/>
      <w:r w:rsidRPr="00512D69">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B36F4B">
      <w:pPr>
        <w:pStyle w:val="017ReferenceBlock"/>
      </w:pPr>
      <w:proofErr w:type="spellStart"/>
      <w:r w:rsidRPr="001800DD">
        <w:t>Holling</w:t>
      </w:r>
      <w:proofErr w:type="spellEnd"/>
      <w:r w:rsidRPr="001800DD">
        <w:t>, C. S. (1978). Adaptive environmental assessment and management. John Wiley &amp; Sons.</w:t>
      </w:r>
    </w:p>
    <w:p w14:paraId="4D655427" w14:textId="504608D8" w:rsidR="001800DD" w:rsidRDefault="001800DD" w:rsidP="00B36F4B">
      <w:pPr>
        <w:pStyle w:val="017ReferenceBlock"/>
        <w:rPr>
          <w:rStyle w:val="Hyperlink"/>
          <w:color w:val="auto"/>
        </w:rPr>
      </w:pPr>
      <w:r w:rsidRPr="003F17DC">
        <w:t xml:space="preserve">Houston, J. R. (2015). Shoreline Response to Sea-Level Rise on the Southwest Coast of Florida. Journal of Coastal Research, 314, 777–789. </w:t>
      </w:r>
      <w:hyperlink r:id="rId56" w:history="1">
        <w:r w:rsidR="00327FD8" w:rsidRPr="003F17DC">
          <w:rPr>
            <w:rStyle w:val="Hyperlink"/>
            <w:color w:val="auto"/>
          </w:rPr>
          <w:t>https://doi.org/10.2112/jcoastres-d-14-00161.1</w:t>
        </w:r>
      </w:hyperlink>
    </w:p>
    <w:p w14:paraId="04E9B8FD" w14:textId="2F8F8EA5" w:rsidR="003610A0" w:rsidRDefault="00433E24" w:rsidP="00B36F4B">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proofErr w:type="gramStart"/>
      <w:r w:rsidRPr="00433E24">
        <w:t>M.Marquis</w:t>
      </w:r>
      <w:proofErr w:type="spellEnd"/>
      <w:proofErr w:type="gram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B36F4B">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w:t>
      </w:r>
      <w:proofErr w:type="gramStart"/>
      <w:r w:rsidRPr="00433E24">
        <w:t>F.Stocker</w:t>
      </w:r>
      <w:proofErr w:type="spellEnd"/>
      <w:proofErr w:type="gram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B36F4B">
      <w:pPr>
        <w:pStyle w:val="017ReferenceBlock"/>
      </w:pPr>
      <w:r w:rsidRPr="00327FD8">
        <w:t xml:space="preserve">Jackson, N. L., Nordstrom, K. F., Eliot, I., &amp; </w:t>
      </w:r>
      <w:proofErr w:type="spellStart"/>
      <w:r w:rsidRPr="00327FD8">
        <w:t>Masselink</w:t>
      </w:r>
      <w:proofErr w:type="spellEnd"/>
      <w:r w:rsidRPr="00327FD8">
        <w:t xml:space="preserve">, G. (2002). ‘Low </w:t>
      </w:r>
      <w:proofErr w:type="spellStart"/>
      <w:r w:rsidRPr="00327FD8">
        <w:t>energy’sandy</w:t>
      </w:r>
      <w:proofErr w:type="spellEnd"/>
      <w:r w:rsidRPr="00327FD8">
        <w:t xml:space="preserve"> beaches in marine and estuarine environments: a review. Geomorphology, 48(1-3), 147-162.</w:t>
      </w:r>
    </w:p>
    <w:p w14:paraId="435A443E" w14:textId="77166C3E" w:rsidR="001800DD" w:rsidRDefault="001800DD" w:rsidP="00B36F4B">
      <w:pPr>
        <w:pStyle w:val="017ReferenceBlock"/>
      </w:pPr>
      <w:r w:rsidRPr="001800DD">
        <w:t>Kalman, R. E. (1960). A new approach to linear filtering and prediction problems.</w:t>
      </w:r>
    </w:p>
    <w:p w14:paraId="3243883A" w14:textId="52A83F19" w:rsidR="00C17616" w:rsidRDefault="00C17616" w:rsidP="00B36F4B">
      <w:pPr>
        <w:pStyle w:val="017ReferenceBlock"/>
      </w:pPr>
      <w:r w:rsidRPr="00C17616">
        <w:t xml:space="preserve">Knutson, T., Camargo, S. J., Chan, J. C., Emanuel, K., Ho, C. H., </w:t>
      </w:r>
      <w:proofErr w:type="spellStart"/>
      <w:r w:rsidRPr="00C17616">
        <w:t>Kossin</w:t>
      </w:r>
      <w:proofErr w:type="spellEnd"/>
      <w:r w:rsidRPr="00C17616">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B36F4B">
      <w:pPr>
        <w:pStyle w:val="017ReferenceBlock"/>
      </w:pPr>
      <w:r w:rsidRPr="00D222C0">
        <w:t>Kopp, R. E., Gilmore, E. A., Little, C. M., Lorenzo</w:t>
      </w:r>
      <w:r w:rsidRPr="00D222C0">
        <w:rPr>
          <w:rFonts w:ascii="Cambria Math" w:hAnsi="Cambria Math" w:cs="Cambria Math"/>
        </w:rPr>
        <w:t>‐</w:t>
      </w:r>
      <w:proofErr w:type="spellStart"/>
      <w:r w:rsidRPr="00D222C0">
        <w:t>Trueba</w:t>
      </w:r>
      <w:proofErr w:type="spellEnd"/>
      <w:r w:rsidRPr="00D222C0">
        <w:t xml:space="preserve">, J., </w:t>
      </w:r>
      <w:proofErr w:type="spellStart"/>
      <w:r w:rsidRPr="00D222C0">
        <w:t>Ramenzoni</w:t>
      </w:r>
      <w:proofErr w:type="spellEnd"/>
      <w:r w:rsidRPr="00D222C0">
        <w:t>, V. C., &amp; Sweet, W. V. (2019). Usable science for managing the risks of sea</w:t>
      </w:r>
      <w:r w:rsidRPr="00D222C0">
        <w:rPr>
          <w:rFonts w:ascii="Cambria Math" w:hAnsi="Cambria Math" w:cs="Cambria Math"/>
        </w:rPr>
        <w:t>‐</w:t>
      </w:r>
      <w:r w:rsidRPr="00D222C0">
        <w:t>level rise. Earth's future, 7(12), 1235-1269.</w:t>
      </w:r>
    </w:p>
    <w:p w14:paraId="78F8E3D3" w14:textId="383A2824" w:rsidR="001800DD" w:rsidRPr="001800DD" w:rsidRDefault="001800DD" w:rsidP="00B36F4B">
      <w:pPr>
        <w:pStyle w:val="017ReferenceBlock"/>
      </w:pPr>
      <w:proofErr w:type="spellStart"/>
      <w:r w:rsidRPr="001800DD">
        <w:lastRenderedPageBreak/>
        <w:t>Lefcheck</w:t>
      </w:r>
      <w:proofErr w:type="spellEnd"/>
      <w:r w:rsidRPr="001800DD">
        <w:t xml:space="preserve">, J. S. (2016). </w:t>
      </w:r>
      <w:proofErr w:type="spellStart"/>
      <w:r w:rsidR="00306490" w:rsidRPr="001800DD">
        <w:t>Piecewise</w:t>
      </w:r>
      <w:r w:rsidR="00306490">
        <w:t>SEM</w:t>
      </w:r>
      <w:proofErr w:type="spellEnd"/>
      <w:r w:rsidR="00306490" w:rsidRPr="001800DD">
        <w:t xml:space="preserve">: Piecewise Structural Equation Modelling </w:t>
      </w:r>
      <w:proofErr w:type="gramStart"/>
      <w:r w:rsidR="00306490" w:rsidRPr="001800DD">
        <w:t>In</w:t>
      </w:r>
      <w:proofErr w:type="gramEnd"/>
      <w:r w:rsidR="00306490" w:rsidRPr="001800DD">
        <w:t xml:space="preserve"> R For Ecology, Evolution, And Systematics</w:t>
      </w:r>
      <w:r w:rsidRPr="001800DD">
        <w:t>. Methods in Ecology and Evolution, 7(5), 573–579. https://doi.org/10.1111/2041-210X.12512</w:t>
      </w:r>
    </w:p>
    <w:p w14:paraId="7F4905AB" w14:textId="3BA5B6E4" w:rsidR="001800DD" w:rsidRPr="001800DD" w:rsidRDefault="001800DD" w:rsidP="00B36F4B">
      <w:pPr>
        <w:pStyle w:val="017ReferenceBlock"/>
      </w:pPr>
      <w:r w:rsidRPr="001800DD">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B36F4B">
      <w:pPr>
        <w:pStyle w:val="017ReferenceBlock"/>
      </w:pPr>
      <w:r w:rsidRPr="001800DD">
        <w:t>Long, J. W., &amp; Plant, N. G. (2012). Extended Kalman Filter framework for forecasting shoreline evolution. Geophysical Research Letters, 39(13). https://doi.org/10.1029/2012GL052180</w:t>
      </w:r>
    </w:p>
    <w:p w14:paraId="4557EC63" w14:textId="5D272457" w:rsidR="001800DD" w:rsidRPr="001123E6" w:rsidRDefault="001800DD" w:rsidP="00B36F4B">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57" w:history="1">
        <w:r w:rsidR="007A2134" w:rsidRPr="001123E6">
          <w:rPr>
            <w:rStyle w:val="Hyperlink"/>
            <w:color w:val="auto"/>
          </w:rPr>
          <w:t>https://doi.org/10.1038/s41559-017-0160</w:t>
        </w:r>
      </w:hyperlink>
    </w:p>
    <w:p w14:paraId="5F7A9C5F" w14:textId="0E5F2BEC" w:rsidR="00243D11" w:rsidRDefault="007A2134" w:rsidP="00B36F4B">
      <w:pPr>
        <w:pStyle w:val="017ReferenceBlock"/>
      </w:pPr>
      <w:r w:rsidRPr="007A2134">
        <w:t xml:space="preserve">Lyons, Dylan. “Tropical Storm ETA Had Little Impact on Cedar Key.” Https://Www.wcjb.com, www.wcjb.com/2020/11/12/tropical-storm-eta-had-little-impact-on-cedar-key/. </w:t>
      </w:r>
    </w:p>
    <w:p w14:paraId="36CDC083" w14:textId="77777777" w:rsidR="00243D11" w:rsidRDefault="00243D11" w:rsidP="00B36F4B">
      <w:pPr>
        <w:pStyle w:val="017ReferenceBlock"/>
      </w:pPr>
      <w:r w:rsidRPr="00243D11">
        <w:t>Marchand, M. (2010). Concepts and science for coastal erosion management.</w:t>
      </w:r>
    </w:p>
    <w:p w14:paraId="59145ED7" w14:textId="21DD0321" w:rsidR="001800DD" w:rsidRPr="001800DD" w:rsidRDefault="00243D11" w:rsidP="00B36F4B">
      <w:pPr>
        <w:pStyle w:val="017ReferenceBlock"/>
      </w:pPr>
      <w:r>
        <w:t>M</w:t>
      </w:r>
      <w:r w:rsidR="001800DD" w:rsidRPr="001800DD">
        <w:t xml:space="preserve">artinelli, M., </w:t>
      </w:r>
      <w:proofErr w:type="spellStart"/>
      <w:r w:rsidR="001800DD" w:rsidRPr="001800DD">
        <w:t>Guicciardi</w:t>
      </w:r>
      <w:proofErr w:type="spellEnd"/>
      <w:r w:rsidR="001800DD" w:rsidRPr="001800DD">
        <w:t xml:space="preserve">, S., Penna, P., </w:t>
      </w:r>
      <w:proofErr w:type="spellStart"/>
      <w:r w:rsidR="001800DD" w:rsidRPr="001800DD">
        <w:t>Belardinelli</w:t>
      </w:r>
      <w:proofErr w:type="spellEnd"/>
      <w:r w:rsidR="001800DD" w:rsidRPr="001800DD">
        <w:t xml:space="preserve">, A., </w:t>
      </w:r>
      <w:proofErr w:type="spellStart"/>
      <w:r w:rsidR="001800DD" w:rsidRPr="001800DD">
        <w:t>Croci</w:t>
      </w:r>
      <w:proofErr w:type="spellEnd"/>
      <w:r w:rsidR="001800DD" w:rsidRPr="001800DD">
        <w:t xml:space="preserve">, C., </w:t>
      </w:r>
      <w:proofErr w:type="spellStart"/>
      <w:r w:rsidR="001800DD" w:rsidRPr="001800DD">
        <w:t>Domenichetti</w:t>
      </w:r>
      <w:proofErr w:type="spellEnd"/>
      <w:r w:rsidR="001800DD" w:rsidRPr="001800DD">
        <w:t xml:space="preserve">, F., </w:t>
      </w:r>
      <w:proofErr w:type="spellStart"/>
      <w:r w:rsidR="001800DD" w:rsidRPr="001800DD">
        <w:t>Santojanni</w:t>
      </w:r>
      <w:proofErr w:type="spellEnd"/>
      <w:r w:rsidR="001800DD" w:rsidRPr="001800DD">
        <w:t xml:space="preserve">, A., &amp; </w:t>
      </w:r>
      <w:proofErr w:type="spellStart"/>
      <w:r w:rsidR="001800DD" w:rsidRPr="001800DD">
        <w:t>Sparnocchia</w:t>
      </w:r>
      <w:proofErr w:type="spellEnd"/>
      <w:r w:rsidR="001800DD" w:rsidRPr="001800DD">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B36F4B">
      <w:pPr>
        <w:pStyle w:val="017ReferenceBlock"/>
      </w:pPr>
      <w:r w:rsidRPr="001800DD">
        <w:t>McLachlan, A. (1990). Sandy beach ecosystems,</w:t>
      </w:r>
      <w:r w:rsidR="00C5524F">
        <w:t xml:space="preserve"> </w:t>
      </w:r>
      <w:r w:rsidRPr="001800DD">
        <w:t>[in:] Ecology of sandy shores.</w:t>
      </w:r>
    </w:p>
    <w:p w14:paraId="4990B888" w14:textId="72787A79" w:rsidR="001800DD" w:rsidRDefault="001800DD" w:rsidP="00B36F4B">
      <w:pPr>
        <w:pStyle w:val="017ReferenceBlock"/>
      </w:pPr>
      <w:r w:rsidRPr="001800DD">
        <w:t xml:space="preserve">McKinney, M. L. (2006). Urbanization as a major cause of biotic homogenization. Biological Conservation, 127(3), 247–260. </w:t>
      </w:r>
      <w:hyperlink r:id="rId58" w:history="1">
        <w:r w:rsidR="00DE4313" w:rsidRPr="00361E9B">
          <w:t>https://doi.org/10.1016/j.biocon.2005.09.005</w:t>
        </w:r>
      </w:hyperlink>
    </w:p>
    <w:p w14:paraId="12FF767C" w14:textId="7AB66FBD" w:rsidR="00971C62" w:rsidRDefault="00971C62" w:rsidP="00B36F4B">
      <w:pPr>
        <w:pStyle w:val="017ReferenceBlock"/>
      </w:pPr>
      <w:r w:rsidRPr="00971C62">
        <w:t>Mimura, N. (2013). Sea-level rise caused by climate change and its implications for society. Proceedings of the Japan Academy, Series B, 89(7), 281-301.</w:t>
      </w:r>
    </w:p>
    <w:p w14:paraId="43E9B227" w14:textId="782B31D0" w:rsidR="008B600F" w:rsidRDefault="008B600F" w:rsidP="00B36F4B">
      <w:pPr>
        <w:pStyle w:val="017ReferenceBlock"/>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B36F4B">
      <w:pPr>
        <w:pStyle w:val="017ReferenceBlock"/>
      </w:pPr>
      <w:r w:rsidRPr="00361E9B">
        <w:t xml:space="preserve">Moreno, M. Pine, W.E. </w:t>
      </w:r>
      <w:proofErr w:type="spellStart"/>
      <w:r w:rsidRPr="00361E9B">
        <w:t>Aufmuth</w:t>
      </w:r>
      <w:proofErr w:type="spellEnd"/>
      <w:r w:rsidRPr="00361E9B">
        <w:t xml:space="preserve">, J. Maxwell, D. &amp; Smith, P. (2020). GitHub Workflow for the LCR Oyster Project. </w:t>
      </w:r>
      <w:proofErr w:type="spellStart"/>
      <w:r w:rsidRPr="00361E9B">
        <w:t>Zenodo</w:t>
      </w:r>
      <w:proofErr w:type="spellEnd"/>
      <w:r w:rsidRPr="00361E9B">
        <w:t xml:space="preserve">. </w:t>
      </w:r>
      <w:hyperlink r:id="rId59" w:history="1">
        <w:r w:rsidR="00361E9B" w:rsidRPr="00361E9B">
          <w:t>http://doi.org/10.5281/zenodo.4319177</w:t>
        </w:r>
      </w:hyperlink>
    </w:p>
    <w:p w14:paraId="7460623B" w14:textId="36AB40D5" w:rsidR="00DE4313" w:rsidRDefault="00361E9B" w:rsidP="00B36F4B">
      <w:pPr>
        <w:pStyle w:val="017ReferenceBlock"/>
      </w:pPr>
      <w:r w:rsidRPr="00361E9B">
        <w:t>Moreno, M.</w:t>
      </w:r>
      <w:r>
        <w:t xml:space="preserve"> </w:t>
      </w:r>
      <w:proofErr w:type="spellStart"/>
      <w:r w:rsidRPr="00361E9B">
        <w:t>Aufmuth</w:t>
      </w:r>
      <w:proofErr w:type="spellEnd"/>
      <w:r w:rsidRPr="00361E9B">
        <w:t>, J. Maxwell, D</w:t>
      </w:r>
      <w:r w:rsidR="00F807E4">
        <w:t>. Phillips, R. &amp;</w:t>
      </w:r>
      <w:r w:rsidRPr="00361E9B">
        <w:t xml:space="preserve"> Pine, W.E (2020).</w:t>
      </w:r>
      <w:r w:rsidR="00F807E4" w:rsidRPr="00F807E4">
        <w:t xml:space="preserve"> MYSQL workflow for the LCR Oyster Project</w:t>
      </w:r>
      <w:r w:rsidRPr="00361E9B">
        <w:t xml:space="preserve">. </w:t>
      </w:r>
      <w:proofErr w:type="spellStart"/>
      <w:r w:rsidRPr="00361E9B">
        <w:t>Zenodo</w:t>
      </w:r>
      <w:proofErr w:type="spellEnd"/>
      <w:r w:rsidRPr="00361E9B">
        <w:t>. http://doi.org/</w:t>
      </w:r>
      <w:r w:rsidR="00F807E4">
        <w:t>1</w:t>
      </w:r>
      <w:r w:rsidR="00F807E4" w:rsidRPr="00F807E4">
        <w:t>0.5281/zenodo.4319191</w:t>
      </w:r>
    </w:p>
    <w:p w14:paraId="1727933A" w14:textId="356A77F5" w:rsidR="00F807E4" w:rsidRPr="001800DD" w:rsidRDefault="00F807E4" w:rsidP="00B36F4B">
      <w:pPr>
        <w:pStyle w:val="017ReferenceBlock"/>
      </w:pPr>
      <w:r w:rsidRPr="00361E9B">
        <w:lastRenderedPageBreak/>
        <w:t>Moreno, M.</w:t>
      </w:r>
      <w:r>
        <w:t xml:space="preserve"> Coleman, T. </w:t>
      </w:r>
      <w:proofErr w:type="spellStart"/>
      <w:r w:rsidRPr="00361E9B">
        <w:t>Aufmuth</w:t>
      </w:r>
      <w:proofErr w:type="spellEnd"/>
      <w:r w:rsidRPr="00361E9B">
        <w:t>, J. Maxwell, D</w:t>
      </w:r>
      <w:r>
        <w:t>. &amp;</w:t>
      </w:r>
      <w:r w:rsidRPr="00361E9B">
        <w:t xml:space="preserve"> Pine, W.E (2020).</w:t>
      </w:r>
      <w:r w:rsidRPr="00F807E4">
        <w:t xml:space="preserve"> Data Packet Structure for the LCR Oyster Project</w:t>
      </w:r>
      <w:r w:rsidRPr="00361E9B">
        <w:t xml:space="preserve"> </w:t>
      </w:r>
      <w:proofErr w:type="spellStart"/>
      <w:r w:rsidRPr="00361E9B">
        <w:t>Zenodo</w:t>
      </w:r>
      <w:proofErr w:type="spellEnd"/>
      <w:r w:rsidRPr="00361E9B">
        <w:t>. http://doi.org</w:t>
      </w:r>
      <w:r>
        <w:t>/</w:t>
      </w:r>
      <w:r w:rsidRPr="00F807E4">
        <w:t>10.5281/zenodo.4319175</w:t>
      </w:r>
    </w:p>
    <w:p w14:paraId="5004138B" w14:textId="27622503" w:rsidR="001800DD" w:rsidRDefault="001800DD" w:rsidP="00B36F4B">
      <w:pPr>
        <w:pStyle w:val="017ReferenceBlock"/>
      </w:pPr>
      <w:r w:rsidRPr="001800DD">
        <w:t xml:space="preserve">Morton, R. A., Miller, T. L., &amp; Moore, L. J. (2004). National Assessment </w:t>
      </w:r>
      <w:r w:rsidR="00306490">
        <w:t>o</w:t>
      </w:r>
      <w:r w:rsidRPr="001800DD">
        <w:t xml:space="preserve">f Shoreline Change: Part 1 Historical Shoreline Changes </w:t>
      </w:r>
      <w:r w:rsidR="00F95711">
        <w:t>a</w:t>
      </w:r>
      <w:r w:rsidRPr="001800DD">
        <w:t xml:space="preserve">nd Associated Coastal Land Loss Along </w:t>
      </w:r>
      <w:proofErr w:type="gramStart"/>
      <w:r w:rsidRPr="001800DD">
        <w:t>The</w:t>
      </w:r>
      <w:proofErr w:type="gramEnd"/>
      <w:r w:rsidRPr="001800DD">
        <w:t xml:space="preserve"> U.S. Gulf Of Mexico.</w:t>
      </w:r>
    </w:p>
    <w:p w14:paraId="7B32A400" w14:textId="514B6E4E" w:rsidR="009350C3" w:rsidRDefault="009350C3" w:rsidP="00B36F4B">
      <w:pPr>
        <w:pStyle w:val="017ReferenceBlock"/>
      </w:pPr>
      <w:r w:rsidRPr="009350C3">
        <w:t xml:space="preserve">National Agriculture Imagery Program (NAIP) aerial imagery band wavelength ranges in units (µm), 2017. </w:t>
      </w:r>
      <w:hyperlink r:id="rId60" w:history="1">
        <w:r w:rsidRPr="009350C3">
          <w:t>https://www.fsa.usda.gov/Assets/USDA-FSA-Public/usdafiles/APFO/support-documents/pdfs/fourband_infosheet_2017.pdf</w:t>
        </w:r>
      </w:hyperlink>
      <w:r w:rsidRPr="009350C3">
        <w:t>, (Accessed on April 21, 2021).</w:t>
      </w:r>
    </w:p>
    <w:p w14:paraId="435353E9" w14:textId="26076D08" w:rsidR="00F528EB" w:rsidRPr="00B36F4B" w:rsidRDefault="00F528EB" w:rsidP="00B36F4B">
      <w:pPr>
        <w:pStyle w:val="017ReferenceBlock"/>
      </w:pPr>
      <w:r w:rsidRPr="00B36F4B">
        <w:t xml:space="preserve">National Geophysical Data Center (NGDC) produced by NOAA Satellite and Information Service, 2017, </w:t>
      </w:r>
      <w:hyperlink r:id="rId61" w:history="1">
        <w:r w:rsidRPr="00B36F4B">
          <w:rPr>
            <w:rStyle w:val="Hyperlink"/>
            <w:color w:val="auto"/>
          </w:rPr>
          <w:t>http://rimmer.ngdc.noaa.gov/mgg/coast/getcoast.html</w:t>
        </w:r>
      </w:hyperlink>
      <w:r w:rsidRPr="00B36F4B">
        <w:t>, (Accessed April 21, 2021)</w:t>
      </w:r>
    </w:p>
    <w:p w14:paraId="476EA90B" w14:textId="25FAD416" w:rsidR="001800DD" w:rsidRPr="001800DD" w:rsidRDefault="001800DD" w:rsidP="00B36F4B">
      <w:pPr>
        <w:pStyle w:val="017ReferenceBlock"/>
      </w:pPr>
      <w:r w:rsidRPr="001800DD">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B36F4B">
      <w:pPr>
        <w:pStyle w:val="017ReferenceBlock"/>
      </w:pPr>
      <w:proofErr w:type="spellStart"/>
      <w:r w:rsidRPr="001800DD">
        <w:t>Nie</w:t>
      </w:r>
      <w:proofErr w:type="spellEnd"/>
      <w:r w:rsidRPr="001800DD">
        <w:t>, M. A., &amp; Schultz, C. A. (2012). Decision-Making Triggers in Adaptive Management. Conservation Biology, 26(6), 1137–1144. https://doi.org/10.1111/j.1523-1739.2012.01915.x</w:t>
      </w:r>
    </w:p>
    <w:p w14:paraId="736914A4" w14:textId="21D6CBBC" w:rsidR="001800DD" w:rsidRPr="001800DD" w:rsidRDefault="001800DD" w:rsidP="00B36F4B">
      <w:pPr>
        <w:pStyle w:val="017ReferenceBlock"/>
      </w:pPr>
      <w:r w:rsidRPr="001800DD">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B36F4B">
      <w:pPr>
        <w:pStyle w:val="017ReferenceBlock"/>
      </w:pPr>
      <w:r w:rsidRPr="001800DD">
        <w:t xml:space="preserve">O'Connell, M. T., </w:t>
      </w:r>
      <w:proofErr w:type="spellStart"/>
      <w:r w:rsidRPr="001800DD">
        <w:t>Franze</w:t>
      </w:r>
      <w:proofErr w:type="spellEnd"/>
      <w:r w:rsidRPr="001800DD">
        <w:t xml:space="preserve">, C. D., &amp; Spalding, E. A. (2005). </w:t>
      </w:r>
      <w:r w:rsidR="00306490" w:rsidRPr="001800DD">
        <w:t xml:space="preserve">Special </w:t>
      </w:r>
      <w:r w:rsidR="00306490">
        <w:t>I</w:t>
      </w:r>
      <w:r w:rsidR="00306490" w:rsidRPr="001800DD">
        <w:t xml:space="preserve">ssue </w:t>
      </w:r>
      <w:r w:rsidR="00306490">
        <w:t>N</w:t>
      </w:r>
      <w:r w:rsidR="00306490" w:rsidRPr="001800DD">
        <w:t xml:space="preserve">o. 44. Saving </w:t>
      </w:r>
      <w:r w:rsidR="00306490">
        <w:t>A</w:t>
      </w:r>
      <w:r w:rsidR="00306490" w:rsidRPr="001800DD">
        <w:t xml:space="preserve">merica’s </w:t>
      </w:r>
      <w:r w:rsidR="00306490">
        <w:t>W</w:t>
      </w:r>
      <w:r w:rsidR="00306490" w:rsidRPr="001800DD">
        <w:t>etland</w:t>
      </w:r>
      <w:r w:rsidRPr="001800DD">
        <w:t xml:space="preserve">: Strategies for Restoration of Louisiana’s Coastal Wetlands and Barrier Islands. In </w:t>
      </w:r>
      <w:proofErr w:type="spellStart"/>
      <w:r w:rsidRPr="001800DD">
        <w:t>Poirrier</w:t>
      </w:r>
      <w:proofErr w:type="spellEnd"/>
      <w:r w:rsidRPr="001800DD">
        <w:t xml:space="preserve"> Source: Journal of Coastal Research.</w:t>
      </w:r>
    </w:p>
    <w:p w14:paraId="24AF1608" w14:textId="51308F86" w:rsidR="001800DD" w:rsidRPr="001800DD" w:rsidRDefault="001800DD" w:rsidP="00B36F4B">
      <w:pPr>
        <w:pStyle w:val="017ReferenceBlock"/>
      </w:pPr>
      <w:proofErr w:type="spellStart"/>
      <w:r w:rsidRPr="001800DD">
        <w:t>Pahl-Wostl</w:t>
      </w:r>
      <w:proofErr w:type="spellEnd"/>
      <w:r w:rsidRPr="001800DD">
        <w:t>, C. (2007). Transitions towards adaptive management of water facing climate and global change. Water Resources Management, 21(1), 49–62. https://doi.org/10.1007/s11269-006-9040-4</w:t>
      </w:r>
    </w:p>
    <w:p w14:paraId="6BECF9E2" w14:textId="60023ED0" w:rsidR="001800DD" w:rsidRPr="001800DD" w:rsidRDefault="001800DD" w:rsidP="00B36F4B">
      <w:pPr>
        <w:pStyle w:val="017ReferenceBlock"/>
      </w:pPr>
      <w:r w:rsidRPr="001800DD">
        <w:t>Perez-</w:t>
      </w:r>
      <w:proofErr w:type="spellStart"/>
      <w:r w:rsidRPr="001800DD">
        <w:t>Riverol</w:t>
      </w:r>
      <w:proofErr w:type="spellEnd"/>
      <w:r w:rsidRPr="001800DD">
        <w:t xml:space="preserve">, Y., </w:t>
      </w:r>
      <w:proofErr w:type="spellStart"/>
      <w:r w:rsidRPr="001800DD">
        <w:t>Gatto</w:t>
      </w:r>
      <w:proofErr w:type="spellEnd"/>
      <w:r w:rsidRPr="001800DD">
        <w:t xml:space="preserve">, L., Wang, R., </w:t>
      </w:r>
      <w:proofErr w:type="spellStart"/>
      <w:r w:rsidRPr="001800DD">
        <w:t>Sachsenberg</w:t>
      </w:r>
      <w:proofErr w:type="spellEnd"/>
      <w:r w:rsidRPr="001800DD">
        <w:t xml:space="preserve">, T., </w:t>
      </w:r>
      <w:proofErr w:type="spellStart"/>
      <w:r w:rsidRPr="001800DD">
        <w:t>Uszkoreit</w:t>
      </w:r>
      <w:proofErr w:type="spellEnd"/>
      <w:r w:rsidRPr="001800DD">
        <w:t xml:space="preserve">, J., </w:t>
      </w:r>
      <w:proofErr w:type="spellStart"/>
      <w:r w:rsidRPr="001800DD">
        <w:t>Leprevost</w:t>
      </w:r>
      <w:proofErr w:type="spellEnd"/>
      <w:r w:rsidRPr="001800DD">
        <w:t xml:space="preserve">, F. da V., </w:t>
      </w:r>
      <w:proofErr w:type="spellStart"/>
      <w:r w:rsidRPr="001800DD">
        <w:t>Fufezan</w:t>
      </w:r>
      <w:proofErr w:type="spellEnd"/>
      <w:r w:rsidRPr="001800DD">
        <w:t xml:space="preserve">, C., </w:t>
      </w:r>
      <w:proofErr w:type="spellStart"/>
      <w:r w:rsidRPr="001800DD">
        <w:t>Ternent</w:t>
      </w:r>
      <w:proofErr w:type="spellEnd"/>
      <w:r w:rsidRPr="001800DD">
        <w:t xml:space="preserve">, T., </w:t>
      </w:r>
      <w:proofErr w:type="spellStart"/>
      <w:r w:rsidRPr="001800DD">
        <w:t>Eglen</w:t>
      </w:r>
      <w:proofErr w:type="spellEnd"/>
      <w:r w:rsidRPr="001800DD">
        <w:t xml:space="preserve">, S. J., Katz, D. S., Pollard, T. J., </w:t>
      </w:r>
      <w:proofErr w:type="spellStart"/>
      <w:r w:rsidRPr="001800DD">
        <w:t>Konovalov</w:t>
      </w:r>
      <w:proofErr w:type="spellEnd"/>
      <w:r w:rsidRPr="001800DD">
        <w:t xml:space="preserve">, A., Flight, R. M., Blin, K., &amp; </w:t>
      </w:r>
      <w:proofErr w:type="spellStart"/>
      <w:r w:rsidRPr="001800DD">
        <w:t>Vizcaíno</w:t>
      </w:r>
      <w:proofErr w:type="spellEnd"/>
      <w:r w:rsidRPr="001800DD">
        <w:t xml:space="preserve">, J. A. (2016). Ten Simple Rules for Taking Advantage of Git and GitHub. In </w:t>
      </w:r>
      <w:proofErr w:type="spellStart"/>
      <w:r w:rsidRPr="001800DD">
        <w:t>PLoS</w:t>
      </w:r>
      <w:proofErr w:type="spellEnd"/>
      <w:r w:rsidRPr="001800DD">
        <w:t xml:space="preserve"> Computational Biology (Vol. 12, Issue 7). Public Library of Science. https://doi.org/10.1371/journal.pcbi.1004947</w:t>
      </w:r>
    </w:p>
    <w:p w14:paraId="7D3B5027" w14:textId="57BBF065" w:rsidR="001800DD" w:rsidRPr="001800DD" w:rsidRDefault="001800DD" w:rsidP="00B36F4B">
      <w:pPr>
        <w:pStyle w:val="017ReferenceBlock"/>
      </w:pPr>
      <w:proofErr w:type="spellStart"/>
      <w:r w:rsidRPr="001800DD">
        <w:t>Pinelli</w:t>
      </w:r>
      <w:proofErr w:type="spellEnd"/>
      <w:r w:rsidRPr="001800DD">
        <w:t xml:space="preserve">, J.-P., </w:t>
      </w:r>
      <w:proofErr w:type="spellStart"/>
      <w:r w:rsidRPr="001800DD">
        <w:t>Roueche</w:t>
      </w:r>
      <w:proofErr w:type="spellEnd"/>
      <w:r w:rsidRPr="001800DD">
        <w:t xml:space="preserve">, D., </w:t>
      </w:r>
      <w:proofErr w:type="spellStart"/>
      <w:r w:rsidRPr="001800DD">
        <w:t>Kijewski</w:t>
      </w:r>
      <w:proofErr w:type="spellEnd"/>
      <w:r w:rsidRPr="001800DD">
        <w:t xml:space="preserve">-Correa, T., </w:t>
      </w:r>
      <w:proofErr w:type="spellStart"/>
      <w:r w:rsidRPr="001800DD">
        <w:t>Plaz</w:t>
      </w:r>
      <w:proofErr w:type="spellEnd"/>
      <w:r w:rsidRPr="001800DD">
        <w:t xml:space="preserve">, F., </w:t>
      </w:r>
      <w:proofErr w:type="spellStart"/>
      <w:r w:rsidRPr="001800DD">
        <w:t>Prevatt</w:t>
      </w:r>
      <w:proofErr w:type="spellEnd"/>
      <w:r w:rsidRPr="001800DD">
        <w:t xml:space="preserve">, D., </w:t>
      </w:r>
      <w:proofErr w:type="spellStart"/>
      <w:r w:rsidRPr="001800DD">
        <w:t>Zisis</w:t>
      </w:r>
      <w:proofErr w:type="spellEnd"/>
      <w:r w:rsidRPr="001800DD">
        <w:t xml:space="preserve">, I., </w:t>
      </w:r>
      <w:proofErr w:type="spellStart"/>
      <w:r w:rsidRPr="001800DD">
        <w:t>Elawady</w:t>
      </w:r>
      <w:proofErr w:type="spellEnd"/>
      <w:r w:rsidRPr="001800DD">
        <w:t xml:space="preserve">, A., </w:t>
      </w:r>
      <w:proofErr w:type="spellStart"/>
      <w:r w:rsidRPr="001800DD">
        <w:t>Haan</w:t>
      </w:r>
      <w:proofErr w:type="spellEnd"/>
      <w:r w:rsidRPr="001800DD">
        <w:t xml:space="preserve">, F., Pei, S., Gurley, K., </w:t>
      </w:r>
      <w:proofErr w:type="spellStart"/>
      <w:r w:rsidRPr="001800DD">
        <w:t>Rasouli</w:t>
      </w:r>
      <w:proofErr w:type="spellEnd"/>
      <w:r w:rsidRPr="001800DD">
        <w:t xml:space="preserve">, A., </w:t>
      </w:r>
      <w:proofErr w:type="spellStart"/>
      <w:r w:rsidRPr="001800DD">
        <w:t>Refan</w:t>
      </w:r>
      <w:proofErr w:type="spellEnd"/>
      <w:r w:rsidRPr="001800DD">
        <w:t>, M., Rhode-</w:t>
      </w:r>
      <w:proofErr w:type="spellStart"/>
      <w:r w:rsidRPr="001800DD">
        <w:t>Barbarigos</w:t>
      </w:r>
      <w:proofErr w:type="spellEnd"/>
      <w:r w:rsidRPr="001800DD">
        <w:t xml:space="preserve">, L., &amp; </w:t>
      </w:r>
      <w:proofErr w:type="spellStart"/>
      <w:r w:rsidRPr="001800DD">
        <w:t>Moravej</w:t>
      </w:r>
      <w:proofErr w:type="spellEnd"/>
      <w:r w:rsidRPr="001800DD">
        <w:t>, M. (2018). Overview of Damage Observed in Regional Construction during the Passage of Hurricane Irma over the State of Florida.</w:t>
      </w:r>
    </w:p>
    <w:p w14:paraId="677EEE83" w14:textId="13AC656E" w:rsidR="001800DD" w:rsidRPr="001800DD" w:rsidRDefault="001800DD" w:rsidP="00B36F4B">
      <w:pPr>
        <w:pStyle w:val="017ReferenceBlock"/>
      </w:pPr>
      <w:proofErr w:type="spellStart"/>
      <w:r w:rsidRPr="001800DD">
        <w:lastRenderedPageBreak/>
        <w:t>Purtlebaugh</w:t>
      </w:r>
      <w:proofErr w:type="spellEnd"/>
      <w:r w:rsidRPr="001800DD">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2"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5270AB1C" w14:textId="5339C86C" w:rsidR="00477602"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xml:space="preserve">, W. N. (2004). Does Adaptive Management of Natural Resources Enhance Resilience to Climate Change? And Society, 9(2). </w:t>
      </w:r>
      <w:hyperlink r:id="rId63" w:history="1">
        <w:r w:rsidR="00477602" w:rsidRPr="00477602">
          <w:t>https://doi.org/10.2307/26267677</w:t>
        </w:r>
      </w:hyperlink>
    </w:p>
    <w:p w14:paraId="18E8C2D3" w14:textId="5E2F2F63" w:rsidR="00477602" w:rsidRPr="001800DD" w:rsidRDefault="00477602" w:rsidP="001800DD">
      <w:pPr>
        <w:pStyle w:val="017ReferenceBlock"/>
        <w:rPr>
          <w:rFonts w:eastAsia="Times New Roman" w:cs="Times New Roman"/>
        </w:rPr>
      </w:pPr>
      <w:proofErr w:type="spellStart"/>
      <w:r w:rsidRPr="00477602">
        <w:rPr>
          <w:rFonts w:eastAsia="Times New Roman" w:cs="Times New Roman"/>
        </w:rPr>
        <w:t>Ury</w:t>
      </w:r>
      <w:proofErr w:type="spellEnd"/>
      <w:r w:rsidRPr="00477602">
        <w:rPr>
          <w:rFonts w:eastAsia="Times New Roman" w:cs="Times New Roman"/>
        </w:rPr>
        <w:t>, E. A., Yang, X., Wright, J. P., &amp; Bernhardt, E. S. (2021). Rapid deforestation of a coastal landscape driven by sea</w:t>
      </w:r>
      <w:r w:rsidRPr="00477602">
        <w:rPr>
          <w:rFonts w:ascii="Cambria Math" w:eastAsia="Times New Roman" w:hAnsi="Cambria Math" w:cs="Cambria Math"/>
        </w:rPr>
        <w:t>‐</w:t>
      </w:r>
      <w:r w:rsidRPr="00477602">
        <w:rPr>
          <w:rFonts w:eastAsia="Times New Roman" w:cs="Times New Roman"/>
        </w:rPr>
        <w:t>level rise and extreme events. Ecological applications, e02339.</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4"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5"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lastRenderedPageBreak/>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xml:space="preserve">, P., N. Hughes, and J. Rodrigues (2011), </w:t>
      </w:r>
      <w:proofErr w:type="gramStart"/>
      <w:r w:rsidRPr="006C5F6D">
        <w:rPr>
          <w:rFonts w:eastAsia="Times New Roman" w:cs="Times New Roman"/>
        </w:rPr>
        <w:t>Arctic sea</w:t>
      </w:r>
      <w:proofErr w:type="gramEnd"/>
      <w:r w:rsidRPr="006C5F6D">
        <w:rPr>
          <w:rFonts w:eastAsia="Times New Roman" w:cs="Times New Roman"/>
        </w:rPr>
        <w:t xml:space="preserve">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w:t>
      </w:r>
      <w:proofErr w:type="spellStart"/>
      <w:r w:rsidRPr="001800DD">
        <w:rPr>
          <w:rFonts w:eastAsia="Times New Roman" w:cs="Times New Roman"/>
        </w:rPr>
        <w:t>Goodbred</w:t>
      </w:r>
      <w:proofErr w:type="spellEnd"/>
      <w:r w:rsidRPr="001800DD">
        <w:rPr>
          <w:rFonts w:eastAsia="Times New Roman" w:cs="Times New Roman"/>
        </w:rPr>
        <w:t xml:space="preserve">,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Yenni</w:t>
      </w:r>
      <w:proofErr w:type="spellEnd"/>
      <w:r w:rsidRPr="001800DD">
        <w:rPr>
          <w:rFonts w:eastAsia="Times New Roman" w:cs="Times New Roman"/>
        </w:rPr>
        <w:t>,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 xml:space="preserve">Global Warming </w:t>
      </w:r>
      <w:proofErr w:type="gramStart"/>
      <w:r w:rsidR="00306490" w:rsidRPr="001800DD">
        <w:rPr>
          <w:rFonts w:eastAsia="Times New Roman" w:cs="Times New Roman"/>
        </w:rPr>
        <w:t>And</w:t>
      </w:r>
      <w:proofErr w:type="gramEnd"/>
      <w:r w:rsidR="00306490" w:rsidRPr="001800DD">
        <w:rPr>
          <w:rFonts w:eastAsia="Times New Roman" w:cs="Times New Roman"/>
        </w:rPr>
        <w:t xml:space="preserve"> Coastal Erosion</w:t>
      </w:r>
      <w:r w:rsidRPr="001800DD">
        <w:rPr>
          <w:rFonts w:eastAsia="Times New Roman" w:cs="Times New Roman"/>
        </w:rPr>
        <w:t>. www.ipcc.ch</w:t>
      </w:r>
      <w:r w:rsidR="00B9580A" w:rsidRPr="000C7019">
        <w:t>.</w:t>
      </w: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34" w:name="_Toc75509894"/>
      <w:r w:rsidRPr="004A1924">
        <w:rPr>
          <w:rFonts w:cs="Arial"/>
        </w:rPr>
        <w:lastRenderedPageBreak/>
        <w:t>BIOGRAPHICAL SKETCH</w:t>
      </w:r>
      <w:bookmarkEnd w:id="134"/>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6"/>
      <w:footerReference w:type="default" r:id="rId67"/>
      <w:footerReference w:type="first" r:id="rId68"/>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D0960" w14:textId="77777777" w:rsidR="00F60E25" w:rsidRDefault="00F60E25">
      <w:r>
        <w:separator/>
      </w:r>
    </w:p>
  </w:endnote>
  <w:endnote w:type="continuationSeparator" w:id="0">
    <w:p w14:paraId="58CE8B00" w14:textId="77777777" w:rsidR="00F60E25" w:rsidRDefault="00F60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5C547" w14:textId="77777777" w:rsidR="00F60E25" w:rsidRDefault="00F60E25">
      <w:r>
        <w:separator/>
      </w:r>
    </w:p>
  </w:footnote>
  <w:footnote w:type="continuationSeparator" w:id="0">
    <w:p w14:paraId="43FD0A33" w14:textId="77777777" w:rsidR="00F60E25" w:rsidRDefault="00F60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4E64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348C4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809D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E12D0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F30F1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72BF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2232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1EE6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FFE78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FAB5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activeWritingStyle w:appName="MSWord" w:lang="en-US" w:vendorID="64" w:dllVersion="4096" w:nlCheck="1" w:checkStyle="1"/>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kPTWgC6zX4ULQ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05C4"/>
    <w:rsid w:val="000228A3"/>
    <w:rsid w:val="00022D9E"/>
    <w:rsid w:val="00023E77"/>
    <w:rsid w:val="000249BF"/>
    <w:rsid w:val="00024AE2"/>
    <w:rsid w:val="00024C17"/>
    <w:rsid w:val="00025429"/>
    <w:rsid w:val="0002594B"/>
    <w:rsid w:val="0002598D"/>
    <w:rsid w:val="00026D95"/>
    <w:rsid w:val="000315FA"/>
    <w:rsid w:val="00031908"/>
    <w:rsid w:val="00031EBD"/>
    <w:rsid w:val="00032724"/>
    <w:rsid w:val="00033B99"/>
    <w:rsid w:val="00033F39"/>
    <w:rsid w:val="00035946"/>
    <w:rsid w:val="00035D64"/>
    <w:rsid w:val="0004395E"/>
    <w:rsid w:val="00043F13"/>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35E"/>
    <w:rsid w:val="000805BD"/>
    <w:rsid w:val="0008135D"/>
    <w:rsid w:val="000819EC"/>
    <w:rsid w:val="00082323"/>
    <w:rsid w:val="00083C1C"/>
    <w:rsid w:val="00085B52"/>
    <w:rsid w:val="000904FA"/>
    <w:rsid w:val="00093FA8"/>
    <w:rsid w:val="000960AC"/>
    <w:rsid w:val="00096237"/>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2DB8"/>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0F5A00"/>
    <w:rsid w:val="00101C36"/>
    <w:rsid w:val="0010261E"/>
    <w:rsid w:val="00104FCF"/>
    <w:rsid w:val="00105930"/>
    <w:rsid w:val="00105E43"/>
    <w:rsid w:val="00107CF5"/>
    <w:rsid w:val="00110E1E"/>
    <w:rsid w:val="00111F5B"/>
    <w:rsid w:val="001123E6"/>
    <w:rsid w:val="0011310C"/>
    <w:rsid w:val="00114B81"/>
    <w:rsid w:val="00115A68"/>
    <w:rsid w:val="00116624"/>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55004"/>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E1E"/>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2DC2"/>
    <w:rsid w:val="001E7468"/>
    <w:rsid w:val="001E79ED"/>
    <w:rsid w:val="001E7FA5"/>
    <w:rsid w:val="001F00AF"/>
    <w:rsid w:val="001F1886"/>
    <w:rsid w:val="001F2B61"/>
    <w:rsid w:val="001F3EB9"/>
    <w:rsid w:val="001F407A"/>
    <w:rsid w:val="001F4520"/>
    <w:rsid w:val="001F6525"/>
    <w:rsid w:val="001F775F"/>
    <w:rsid w:val="0020003D"/>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27783"/>
    <w:rsid w:val="0023122F"/>
    <w:rsid w:val="002315C0"/>
    <w:rsid w:val="00231A8B"/>
    <w:rsid w:val="002347B3"/>
    <w:rsid w:val="002355E3"/>
    <w:rsid w:val="002376D4"/>
    <w:rsid w:val="00240A6C"/>
    <w:rsid w:val="0024192B"/>
    <w:rsid w:val="00241D19"/>
    <w:rsid w:val="002420C0"/>
    <w:rsid w:val="00243D11"/>
    <w:rsid w:val="00243E36"/>
    <w:rsid w:val="00245608"/>
    <w:rsid w:val="00247191"/>
    <w:rsid w:val="0025011C"/>
    <w:rsid w:val="00253073"/>
    <w:rsid w:val="00254121"/>
    <w:rsid w:val="00257414"/>
    <w:rsid w:val="00260464"/>
    <w:rsid w:val="00260CE9"/>
    <w:rsid w:val="00260F6C"/>
    <w:rsid w:val="0026232E"/>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177"/>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5706"/>
    <w:rsid w:val="002E765B"/>
    <w:rsid w:val="002F0B1C"/>
    <w:rsid w:val="002F0E10"/>
    <w:rsid w:val="002F1441"/>
    <w:rsid w:val="002F2380"/>
    <w:rsid w:val="002F264F"/>
    <w:rsid w:val="002F3013"/>
    <w:rsid w:val="002F4BA0"/>
    <w:rsid w:val="002F51AF"/>
    <w:rsid w:val="002F76F1"/>
    <w:rsid w:val="002F7CD8"/>
    <w:rsid w:val="002F7F8D"/>
    <w:rsid w:val="00300D63"/>
    <w:rsid w:val="00302166"/>
    <w:rsid w:val="00303058"/>
    <w:rsid w:val="003034A9"/>
    <w:rsid w:val="00303A31"/>
    <w:rsid w:val="00303C18"/>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2EF"/>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77D3E"/>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77602"/>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6A0C"/>
    <w:rsid w:val="00527087"/>
    <w:rsid w:val="00531061"/>
    <w:rsid w:val="00531BA2"/>
    <w:rsid w:val="005340D2"/>
    <w:rsid w:val="00537A99"/>
    <w:rsid w:val="00540F46"/>
    <w:rsid w:val="00541E62"/>
    <w:rsid w:val="00542118"/>
    <w:rsid w:val="00543DA8"/>
    <w:rsid w:val="00544EE4"/>
    <w:rsid w:val="00544FBC"/>
    <w:rsid w:val="005469FE"/>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776A5"/>
    <w:rsid w:val="00577D7C"/>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4EDA"/>
    <w:rsid w:val="005A5BE9"/>
    <w:rsid w:val="005A6F7D"/>
    <w:rsid w:val="005B06DD"/>
    <w:rsid w:val="005B13AB"/>
    <w:rsid w:val="005B1D27"/>
    <w:rsid w:val="005B1D56"/>
    <w:rsid w:val="005B1E9C"/>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3963"/>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165"/>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2DED"/>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5E30"/>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E7E3E"/>
    <w:rsid w:val="006F0053"/>
    <w:rsid w:val="006F1752"/>
    <w:rsid w:val="006F2895"/>
    <w:rsid w:val="006F2EF5"/>
    <w:rsid w:val="006F4281"/>
    <w:rsid w:val="006F43BF"/>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548C2"/>
    <w:rsid w:val="00755A4D"/>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372E"/>
    <w:rsid w:val="007941F4"/>
    <w:rsid w:val="0079498B"/>
    <w:rsid w:val="00794BB1"/>
    <w:rsid w:val="007956F4"/>
    <w:rsid w:val="0079596F"/>
    <w:rsid w:val="00796D89"/>
    <w:rsid w:val="007A2134"/>
    <w:rsid w:val="007A2C5A"/>
    <w:rsid w:val="007A2D00"/>
    <w:rsid w:val="007A31B5"/>
    <w:rsid w:val="007A483A"/>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2832"/>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31F"/>
    <w:rsid w:val="00827599"/>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5740E"/>
    <w:rsid w:val="00860310"/>
    <w:rsid w:val="00860C8F"/>
    <w:rsid w:val="00862249"/>
    <w:rsid w:val="00862493"/>
    <w:rsid w:val="00867D20"/>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1D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2109"/>
    <w:rsid w:val="0097425C"/>
    <w:rsid w:val="009746E1"/>
    <w:rsid w:val="0097495F"/>
    <w:rsid w:val="0097586F"/>
    <w:rsid w:val="009767DC"/>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DF6"/>
    <w:rsid w:val="009A1EBA"/>
    <w:rsid w:val="009A4C2D"/>
    <w:rsid w:val="009A58BA"/>
    <w:rsid w:val="009B02B6"/>
    <w:rsid w:val="009B02EC"/>
    <w:rsid w:val="009B2F29"/>
    <w:rsid w:val="009B3807"/>
    <w:rsid w:val="009B64A6"/>
    <w:rsid w:val="009C0392"/>
    <w:rsid w:val="009C1E07"/>
    <w:rsid w:val="009C2081"/>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4878"/>
    <w:rsid w:val="00A659A1"/>
    <w:rsid w:val="00A65B4B"/>
    <w:rsid w:val="00A67336"/>
    <w:rsid w:val="00A673D6"/>
    <w:rsid w:val="00A726AF"/>
    <w:rsid w:val="00A72E56"/>
    <w:rsid w:val="00A74634"/>
    <w:rsid w:val="00A766D5"/>
    <w:rsid w:val="00A76934"/>
    <w:rsid w:val="00A81DE6"/>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51C9"/>
    <w:rsid w:val="00AB602E"/>
    <w:rsid w:val="00AB7803"/>
    <w:rsid w:val="00AC0664"/>
    <w:rsid w:val="00AC0A45"/>
    <w:rsid w:val="00AC1046"/>
    <w:rsid w:val="00AC219D"/>
    <w:rsid w:val="00AC2EE7"/>
    <w:rsid w:val="00AC330C"/>
    <w:rsid w:val="00AC4645"/>
    <w:rsid w:val="00AC4A24"/>
    <w:rsid w:val="00AC4B25"/>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28BC"/>
    <w:rsid w:val="00B030CC"/>
    <w:rsid w:val="00B05716"/>
    <w:rsid w:val="00B05AFD"/>
    <w:rsid w:val="00B07C2D"/>
    <w:rsid w:val="00B10422"/>
    <w:rsid w:val="00B10655"/>
    <w:rsid w:val="00B106AF"/>
    <w:rsid w:val="00B12637"/>
    <w:rsid w:val="00B132DE"/>
    <w:rsid w:val="00B13CF4"/>
    <w:rsid w:val="00B15CB6"/>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36F4B"/>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67CD"/>
    <w:rsid w:val="00B57981"/>
    <w:rsid w:val="00B6290D"/>
    <w:rsid w:val="00B64AE3"/>
    <w:rsid w:val="00B66FA4"/>
    <w:rsid w:val="00B71B0F"/>
    <w:rsid w:val="00B7351D"/>
    <w:rsid w:val="00B73E43"/>
    <w:rsid w:val="00B763D8"/>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836"/>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3E72"/>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3926"/>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75522"/>
    <w:rsid w:val="00C75ADC"/>
    <w:rsid w:val="00C81706"/>
    <w:rsid w:val="00C81CB0"/>
    <w:rsid w:val="00C84648"/>
    <w:rsid w:val="00C87CEB"/>
    <w:rsid w:val="00C92169"/>
    <w:rsid w:val="00C92DA8"/>
    <w:rsid w:val="00C93AC7"/>
    <w:rsid w:val="00C9579E"/>
    <w:rsid w:val="00C96406"/>
    <w:rsid w:val="00C96E0E"/>
    <w:rsid w:val="00C976EB"/>
    <w:rsid w:val="00C97C41"/>
    <w:rsid w:val="00CA00A4"/>
    <w:rsid w:val="00CA0E77"/>
    <w:rsid w:val="00CA14B1"/>
    <w:rsid w:val="00CA1870"/>
    <w:rsid w:val="00CA320E"/>
    <w:rsid w:val="00CA3970"/>
    <w:rsid w:val="00CA5FA3"/>
    <w:rsid w:val="00CA696B"/>
    <w:rsid w:val="00CA78DC"/>
    <w:rsid w:val="00CA7966"/>
    <w:rsid w:val="00CA79F6"/>
    <w:rsid w:val="00CB0B92"/>
    <w:rsid w:val="00CB1893"/>
    <w:rsid w:val="00CB2126"/>
    <w:rsid w:val="00CB2853"/>
    <w:rsid w:val="00CB3303"/>
    <w:rsid w:val="00CB4EC9"/>
    <w:rsid w:val="00CB5E75"/>
    <w:rsid w:val="00CB697B"/>
    <w:rsid w:val="00CB6C68"/>
    <w:rsid w:val="00CB76F2"/>
    <w:rsid w:val="00CC1A19"/>
    <w:rsid w:val="00CC1C9B"/>
    <w:rsid w:val="00CC2EAD"/>
    <w:rsid w:val="00CC3E05"/>
    <w:rsid w:val="00CC77F8"/>
    <w:rsid w:val="00CD1814"/>
    <w:rsid w:val="00CD256A"/>
    <w:rsid w:val="00CD43D8"/>
    <w:rsid w:val="00CD4C84"/>
    <w:rsid w:val="00CD6F30"/>
    <w:rsid w:val="00CD7AD8"/>
    <w:rsid w:val="00CD7B4E"/>
    <w:rsid w:val="00CD7B85"/>
    <w:rsid w:val="00CE0234"/>
    <w:rsid w:val="00CE04CC"/>
    <w:rsid w:val="00CE0D04"/>
    <w:rsid w:val="00CE1B0D"/>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5ACE"/>
    <w:rsid w:val="00D16106"/>
    <w:rsid w:val="00D16A67"/>
    <w:rsid w:val="00D17762"/>
    <w:rsid w:val="00D17ECA"/>
    <w:rsid w:val="00D21284"/>
    <w:rsid w:val="00D222C0"/>
    <w:rsid w:val="00D2311E"/>
    <w:rsid w:val="00D24A59"/>
    <w:rsid w:val="00D25D6D"/>
    <w:rsid w:val="00D25FB5"/>
    <w:rsid w:val="00D27287"/>
    <w:rsid w:val="00D30FAC"/>
    <w:rsid w:val="00D34669"/>
    <w:rsid w:val="00D405DF"/>
    <w:rsid w:val="00D4178A"/>
    <w:rsid w:val="00D421F1"/>
    <w:rsid w:val="00D43F65"/>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668AA"/>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1CC"/>
    <w:rsid w:val="00DB3AC7"/>
    <w:rsid w:val="00DB4A3B"/>
    <w:rsid w:val="00DB5611"/>
    <w:rsid w:val="00DB61E1"/>
    <w:rsid w:val="00DB76D3"/>
    <w:rsid w:val="00DB793B"/>
    <w:rsid w:val="00DC0DA1"/>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DF2AE0"/>
    <w:rsid w:val="00E0049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1957"/>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5129"/>
    <w:rsid w:val="00E86C5E"/>
    <w:rsid w:val="00E86D66"/>
    <w:rsid w:val="00E877FC"/>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52EB"/>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0E25"/>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324B"/>
    <w:rsid w:val="00F76174"/>
    <w:rsid w:val="00F76CC5"/>
    <w:rsid w:val="00F76E5A"/>
    <w:rsid w:val="00F80460"/>
    <w:rsid w:val="00F807E4"/>
    <w:rsid w:val="00F81FE4"/>
    <w:rsid w:val="00F83BE5"/>
    <w:rsid w:val="00F84C18"/>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32A7"/>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styleId="Emphasis">
    <w:name w:val="Emphasis"/>
    <w:basedOn w:val="DefaultParagraphFont"/>
    <w:uiPriority w:val="20"/>
    <w:qFormat/>
    <w:rsid w:val="00096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773667880">
      <w:bodyDiv w:val="1"/>
      <w:marLeft w:val="0"/>
      <w:marRight w:val="0"/>
      <w:marTop w:val="0"/>
      <w:marBottom w:val="0"/>
      <w:divBdr>
        <w:top w:val="none" w:sz="0" w:space="0" w:color="auto"/>
        <w:left w:val="none" w:sz="0" w:space="0" w:color="auto"/>
        <w:bottom w:val="none" w:sz="0" w:space="0" w:color="auto"/>
        <w:right w:val="none" w:sz="0" w:space="0" w:color="auto"/>
      </w:divBdr>
    </w:div>
    <w:div w:id="1820145030">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melimore86/dsas_analysis" TargetMode="External"/><Relationship Id="rId21" Type="http://schemas.openxmlformats.org/officeDocument/2006/relationships/hyperlink" Target="https://github.com/LCRoysterproject/repo_structure" TargetMode="External"/><Relationship Id="rId42" Type="http://schemas.openxmlformats.org/officeDocument/2006/relationships/image" Target="media/image22.png"/><Relationship Id="rId47" Type="http://schemas.openxmlformats.org/officeDocument/2006/relationships/hyperlink" Target="https://earthexplorer.usgs.gov/" TargetMode="External"/><Relationship Id="rId63" Type="http://schemas.openxmlformats.org/officeDocument/2006/relationships/hyperlink" Target="https://doi.org/10.2307/26267677"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jpeg"/><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tidesandcurrents.noaa.gov/" TargetMode="External"/><Relationship Id="rId53" Type="http://schemas.openxmlformats.org/officeDocument/2006/relationships/hyperlink" Target="https://doi.org/10.1002/2013ef000188" TargetMode="External"/><Relationship Id="rId58" Type="http://schemas.openxmlformats.org/officeDocument/2006/relationships/hyperlink" Target="https://doi.org/10.1016/j.biocon.2005.09.005"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rimmer.ngdc.noaa.gov/mgg/coast/getcoast.html" TargetMode="External"/><Relationship Id="rId19" Type="http://schemas.openxmlformats.org/officeDocument/2006/relationships/hyperlink" Target="http://www.github.com" TargetMode="Externa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eader" Target="header2.xml"/><Relationship Id="rId56" Type="http://schemas.openxmlformats.org/officeDocument/2006/relationships/hyperlink" Target="https://doi.org/10.2112/jcoastres-d-14-00161.1" TargetMode="External"/><Relationship Id="rId64" Type="http://schemas.openxmlformats.org/officeDocument/2006/relationships/hyperlink" Target="https://www.sciencebase.gov/catalog/item/5a8a3ffbe4b00f54eb3ec75e"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017/S037689290200005X" TargetMode="Externa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www.wunderground.com" TargetMode="External"/><Relationship Id="rId59" Type="http://schemas.openxmlformats.org/officeDocument/2006/relationships/hyperlink" Target="http://doi.org/10.5281/zenodo.4319177" TargetMode="External"/><Relationship Id="rId67" Type="http://schemas.openxmlformats.org/officeDocument/2006/relationships/footer" Target="footer5.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1.png"/><Relationship Id="rId54" Type="http://schemas.openxmlformats.org/officeDocument/2006/relationships/hyperlink" Target="https://doi.org/10.1111/j.1365-2486.2007.01440.x" TargetMode="External"/><Relationship Id="rId62" Type="http://schemas.openxmlformats.org/officeDocument/2006/relationships/hyperlink" Target="https://doi.org/10.1080/15564894.2016.1163758"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microsoft.com/office/2007/relationships/hdphoto" Target="media/hdphoto1.wdp"/><Relationship Id="rId36" Type="http://schemas.openxmlformats.org/officeDocument/2006/relationships/image" Target="media/image16.png"/><Relationship Id="rId49" Type="http://schemas.openxmlformats.org/officeDocument/2006/relationships/footer" Target="footer4.xml"/><Relationship Id="rId57" Type="http://schemas.openxmlformats.org/officeDocument/2006/relationships/hyperlink" Target="https://doi.org/10.1038/s41559-017-0160" TargetMode="External"/><Relationship Id="rId10" Type="http://schemas.openxmlformats.org/officeDocument/2006/relationships/footer" Target="footer2.xml"/><Relationship Id="rId31" Type="http://schemas.openxmlformats.org/officeDocument/2006/relationships/hyperlink" Target="https://www.usgs.gov/centers/whcmsc/science/digital-shoreline-analysis-system-dsas?qt-science_center_objects=0" TargetMode="External"/><Relationship Id="rId44" Type="http://schemas.openxmlformats.org/officeDocument/2006/relationships/image" Target="media/image24.png"/><Relationship Id="rId52" Type="http://schemas.openxmlformats.org/officeDocument/2006/relationships/hyperlink" Target="http://www.bebr.ufl.edu/population" TargetMode="External"/><Relationship Id="rId60" Type="http://schemas.openxmlformats.org/officeDocument/2006/relationships/hyperlink" Target="https://www.fsa.usda.gov/Assets/USDA-FSA-Public/usdafiles/APFO/support-documents/pdfs/fourband_infosheet_2017.pdf" TargetMode="External"/><Relationship Id="rId65" Type="http://schemas.openxmlformats.org/officeDocument/2006/relationships/hyperlink" Target="https://waterdata.usgs.gov/nwis/inventory/?site_no=02323500"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hyperlink" Target="https://doi.org/10.1101/108555" TargetMode="External"/><Relationship Id="rId55" Type="http://schemas.openxmlformats.org/officeDocument/2006/relationships/hyperlink" Target="Https://Pubs.usgs.gov/of/2018/1179/ofr20181179.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A60D88"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0B12F0"/>
    <w:rsid w:val="00106099"/>
    <w:rsid w:val="00172664"/>
    <w:rsid w:val="001A0444"/>
    <w:rsid w:val="001D316D"/>
    <w:rsid w:val="002036AF"/>
    <w:rsid w:val="002B1875"/>
    <w:rsid w:val="0036118A"/>
    <w:rsid w:val="003E1A62"/>
    <w:rsid w:val="00573181"/>
    <w:rsid w:val="005B525C"/>
    <w:rsid w:val="005D16BF"/>
    <w:rsid w:val="006208F1"/>
    <w:rsid w:val="00632F27"/>
    <w:rsid w:val="006F3F35"/>
    <w:rsid w:val="00724C8B"/>
    <w:rsid w:val="007729FE"/>
    <w:rsid w:val="00801838"/>
    <w:rsid w:val="008457CF"/>
    <w:rsid w:val="00874991"/>
    <w:rsid w:val="008D73B9"/>
    <w:rsid w:val="00965CD6"/>
    <w:rsid w:val="009A3164"/>
    <w:rsid w:val="009F2807"/>
    <w:rsid w:val="00A2275E"/>
    <w:rsid w:val="00A60D88"/>
    <w:rsid w:val="00B3411E"/>
    <w:rsid w:val="00B74710"/>
    <w:rsid w:val="00BD1690"/>
    <w:rsid w:val="00C600D4"/>
    <w:rsid w:val="00E61929"/>
    <w:rsid w:val="00E97FFB"/>
    <w:rsid w:val="00EB6241"/>
    <w:rsid w:val="00FC4A2F"/>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B7CBE9F9152B4064AF402F37707237E4">
    <w:name w:val="B7CBE9F9152B4064AF402F37707237E4"/>
    <w:rsid w:val="00E61929"/>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13</TotalTime>
  <Pages>95</Pages>
  <Words>20742</Words>
  <Characters>118236</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8701</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662</cp:revision>
  <dcterms:created xsi:type="dcterms:W3CDTF">2021-01-25T14:33:00Z</dcterms:created>
  <dcterms:modified xsi:type="dcterms:W3CDTF">2021-06-25T14:46:00Z</dcterms:modified>
</cp:coreProperties>
</file>